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90E52" w14:textId="7C58EEA4" w:rsidR="00226F4A" w:rsidRPr="002B171A" w:rsidRDefault="009B6055" w:rsidP="00BE5F5E">
      <w:pPr>
        <w:tabs>
          <w:tab w:val="left" w:pos="2268"/>
          <w:tab w:val="left" w:pos="2410"/>
        </w:tabs>
        <w:jc w:val="center"/>
        <w:rPr>
          <w:rFonts w:ascii="Times New Roman" w:hAnsi="Times New Roman" w:cs="Times New Roman"/>
          <w:b/>
          <w:color w:val="FF0000"/>
          <w:sz w:val="32"/>
        </w:rPr>
      </w:pPr>
      <w:r w:rsidRPr="002B171A">
        <w:rPr>
          <w:rFonts w:ascii="Times New Roman" w:hAnsi="Times New Roman" w:cs="Times New Roman"/>
          <w:b/>
          <w:color w:val="FF0000"/>
          <w:sz w:val="32"/>
        </w:rPr>
        <w:t>202</w:t>
      </w:r>
      <w:r w:rsidR="00C357B8">
        <w:rPr>
          <w:rFonts w:ascii="Times New Roman" w:hAnsi="Times New Roman" w:cs="Times New Roman"/>
          <w:b/>
          <w:color w:val="FF0000"/>
          <w:sz w:val="32"/>
        </w:rPr>
        <w:t>3</w:t>
      </w:r>
      <w:r w:rsidRPr="002B171A">
        <w:rPr>
          <w:rFonts w:ascii="Times New Roman" w:hAnsi="Times New Roman" w:cs="Times New Roman"/>
          <w:b/>
          <w:color w:val="FF0000"/>
          <w:sz w:val="32"/>
        </w:rPr>
        <w:t>-202</w:t>
      </w:r>
      <w:r w:rsidR="00C357B8">
        <w:rPr>
          <w:rFonts w:ascii="Times New Roman" w:hAnsi="Times New Roman" w:cs="Times New Roman"/>
          <w:b/>
          <w:color w:val="FF0000"/>
          <w:sz w:val="32"/>
        </w:rPr>
        <w:t>4</w:t>
      </w:r>
      <w:r w:rsidR="005562E4" w:rsidRPr="002B171A">
        <w:rPr>
          <w:rFonts w:ascii="Times New Roman" w:hAnsi="Times New Roman" w:cs="Times New Roman"/>
          <w:b/>
          <w:color w:val="FF0000"/>
          <w:sz w:val="32"/>
        </w:rPr>
        <w:t xml:space="preserve"> </w:t>
      </w:r>
      <w:r w:rsidRPr="002B171A">
        <w:rPr>
          <w:rFonts w:ascii="Times New Roman" w:hAnsi="Times New Roman" w:cs="Times New Roman"/>
          <w:b/>
          <w:color w:val="FF0000"/>
          <w:sz w:val="32"/>
        </w:rPr>
        <w:t>GÜZ</w:t>
      </w:r>
      <w:r w:rsidR="005562E4" w:rsidRPr="002B171A">
        <w:rPr>
          <w:rFonts w:ascii="Times New Roman" w:hAnsi="Times New Roman" w:cs="Times New Roman"/>
          <w:b/>
          <w:color w:val="FF0000"/>
          <w:sz w:val="32"/>
        </w:rPr>
        <w:t xml:space="preserve"> YARIYILI BİYOMÜHENDİSLİK BÖLÜMÜ (LİSANS) </w:t>
      </w:r>
      <w:r w:rsidR="00464124" w:rsidRPr="002B171A">
        <w:rPr>
          <w:rFonts w:ascii="Times New Roman" w:hAnsi="Times New Roman" w:cs="Times New Roman"/>
          <w:b/>
          <w:color w:val="FF0000"/>
          <w:sz w:val="32"/>
        </w:rPr>
        <w:t xml:space="preserve">FİNAL </w:t>
      </w:r>
      <w:r w:rsidR="005562E4" w:rsidRPr="002B171A">
        <w:rPr>
          <w:rFonts w:ascii="Times New Roman" w:hAnsi="Times New Roman" w:cs="Times New Roman"/>
          <w:b/>
          <w:color w:val="FF0000"/>
          <w:sz w:val="32"/>
        </w:rPr>
        <w:t>SINAVLARI PROGRAMI</w:t>
      </w:r>
    </w:p>
    <w:p w14:paraId="1CC7289F" w14:textId="16438196" w:rsidR="00A34606" w:rsidRPr="00A34606" w:rsidRDefault="00A34606" w:rsidP="00A34606">
      <w:pPr>
        <w:tabs>
          <w:tab w:val="left" w:pos="2268"/>
          <w:tab w:val="left" w:pos="2410"/>
        </w:tabs>
        <w:jc w:val="center"/>
        <w:rPr>
          <w:rFonts w:ascii="Times New Roman" w:hAnsi="Times New Roman" w:cs="Times New Roman"/>
          <w:b/>
          <w:color w:val="FF0000"/>
          <w:sz w:val="24"/>
          <w:u w:val="single"/>
        </w:rPr>
      </w:pPr>
      <w:r w:rsidRPr="00A34606">
        <w:rPr>
          <w:rFonts w:ascii="Times New Roman" w:hAnsi="Times New Roman" w:cs="Times New Roman"/>
          <w:b/>
          <w:color w:val="FF0000"/>
          <w:sz w:val="24"/>
          <w:highlight w:val="green"/>
          <w:u w:val="single"/>
        </w:rPr>
        <w:t>1. HAFTA (</w:t>
      </w:r>
      <w:r w:rsidR="00B52889">
        <w:rPr>
          <w:rFonts w:ascii="Times New Roman" w:hAnsi="Times New Roman" w:cs="Times New Roman"/>
          <w:b/>
          <w:color w:val="FF0000"/>
          <w:sz w:val="24"/>
          <w:highlight w:val="green"/>
          <w:u w:val="single"/>
        </w:rPr>
        <w:t>08</w:t>
      </w:r>
      <w:r w:rsidRPr="00A34606">
        <w:rPr>
          <w:rFonts w:ascii="Times New Roman" w:hAnsi="Times New Roman" w:cs="Times New Roman"/>
          <w:b/>
          <w:color w:val="FF0000"/>
          <w:sz w:val="24"/>
          <w:highlight w:val="green"/>
          <w:u w:val="single"/>
        </w:rPr>
        <w:t>-</w:t>
      </w:r>
      <w:r w:rsidR="00263F89">
        <w:rPr>
          <w:rFonts w:ascii="Times New Roman" w:hAnsi="Times New Roman" w:cs="Times New Roman"/>
          <w:b/>
          <w:color w:val="FF0000"/>
          <w:sz w:val="24"/>
          <w:highlight w:val="green"/>
          <w:u w:val="single"/>
        </w:rPr>
        <w:t>1</w:t>
      </w:r>
      <w:r w:rsidRPr="00A34606">
        <w:rPr>
          <w:rFonts w:ascii="Times New Roman" w:hAnsi="Times New Roman" w:cs="Times New Roman"/>
          <w:b/>
          <w:color w:val="FF0000"/>
          <w:sz w:val="24"/>
          <w:highlight w:val="green"/>
          <w:u w:val="single"/>
        </w:rPr>
        <w:t>2 OCAK 202</w:t>
      </w:r>
      <w:r w:rsidR="00263F89">
        <w:rPr>
          <w:rFonts w:ascii="Times New Roman" w:hAnsi="Times New Roman" w:cs="Times New Roman"/>
          <w:b/>
          <w:color w:val="FF0000"/>
          <w:sz w:val="24"/>
          <w:highlight w:val="green"/>
          <w:u w:val="single"/>
        </w:rPr>
        <w:t>4</w:t>
      </w:r>
      <w:r w:rsidRPr="00A34606">
        <w:rPr>
          <w:rFonts w:ascii="Times New Roman" w:hAnsi="Times New Roman" w:cs="Times New Roman"/>
          <w:b/>
          <w:color w:val="FF0000"/>
          <w:sz w:val="24"/>
          <w:highlight w:val="green"/>
          <w:u w:val="single"/>
        </w:rPr>
        <w:t>)</w:t>
      </w:r>
    </w:p>
    <w:tbl>
      <w:tblPr>
        <w:tblStyle w:val="TableGrid"/>
        <w:tblW w:w="15894" w:type="dxa"/>
        <w:tblInd w:w="-618" w:type="dxa"/>
        <w:tblLook w:val="04A0" w:firstRow="1" w:lastRow="0" w:firstColumn="1" w:lastColumn="0" w:noHBand="0" w:noVBand="1"/>
      </w:tblPr>
      <w:tblGrid>
        <w:gridCol w:w="1024"/>
        <w:gridCol w:w="3388"/>
        <w:gridCol w:w="2977"/>
        <w:gridCol w:w="2835"/>
        <w:gridCol w:w="2835"/>
        <w:gridCol w:w="2835"/>
      </w:tblGrid>
      <w:tr w:rsidR="00A75E64" w14:paraId="136A308D" w14:textId="77777777" w:rsidTr="00DC0CE4">
        <w:tc>
          <w:tcPr>
            <w:tcW w:w="1024" w:type="dxa"/>
          </w:tcPr>
          <w:p w14:paraId="1F6E2485" w14:textId="77777777" w:rsidR="005562E4" w:rsidRPr="008D7907" w:rsidRDefault="005562E4" w:rsidP="005562E4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8D7907">
              <w:rPr>
                <w:rFonts w:ascii="Times New Roman" w:hAnsi="Times New Roman" w:cs="Times New Roman"/>
                <w:b/>
                <w:highlight w:val="yellow"/>
              </w:rPr>
              <w:t>1.SINIF</w:t>
            </w:r>
          </w:p>
        </w:tc>
        <w:tc>
          <w:tcPr>
            <w:tcW w:w="3388" w:type="dxa"/>
          </w:tcPr>
          <w:p w14:paraId="5F7BC41A" w14:textId="77777777" w:rsidR="005562E4" w:rsidRPr="00BE5F5E" w:rsidRDefault="0095098E" w:rsidP="0095098E">
            <w:pPr>
              <w:tabs>
                <w:tab w:val="left" w:pos="1154"/>
              </w:tabs>
              <w:ind w:right="-824"/>
              <w:rPr>
                <w:rFonts w:ascii="Times New Roman" w:hAnsi="Times New Roman" w:cs="Times New Roman"/>
                <w:b/>
                <w:highlight w:val="yellow"/>
              </w:rPr>
            </w:pPr>
            <w:r w:rsidRPr="0095098E">
              <w:rPr>
                <w:rFonts w:ascii="Times New Roman" w:hAnsi="Times New Roman" w:cs="Times New Roman"/>
                <w:b/>
              </w:rPr>
              <w:t xml:space="preserve">                </w:t>
            </w:r>
            <w:r>
              <w:rPr>
                <w:rFonts w:ascii="Times New Roman" w:hAnsi="Times New Roman" w:cs="Times New Roman"/>
                <w:b/>
                <w:highlight w:val="yellow"/>
              </w:rPr>
              <w:t xml:space="preserve">  </w:t>
            </w:r>
            <w:r w:rsidR="005562E4" w:rsidRPr="00BE5F5E">
              <w:rPr>
                <w:rFonts w:ascii="Times New Roman" w:hAnsi="Times New Roman" w:cs="Times New Roman"/>
                <w:b/>
                <w:highlight w:val="yellow"/>
              </w:rPr>
              <w:t>PAZARTESİ</w:t>
            </w:r>
          </w:p>
          <w:p w14:paraId="2A1F05B8" w14:textId="70795958" w:rsidR="005562E4" w:rsidRPr="00BE5F5E" w:rsidRDefault="0095098E" w:rsidP="0095098E">
            <w:pPr>
              <w:ind w:right="-824"/>
              <w:rPr>
                <w:rFonts w:ascii="Times New Roman" w:hAnsi="Times New Roman" w:cs="Times New Roman"/>
                <w:b/>
                <w:highlight w:val="yellow"/>
              </w:rPr>
            </w:pPr>
            <w:r w:rsidRPr="0095098E">
              <w:rPr>
                <w:rFonts w:ascii="Times New Roman" w:hAnsi="Times New Roman" w:cs="Times New Roman"/>
                <w:b/>
              </w:rPr>
              <w:t xml:space="preserve">                     </w:t>
            </w:r>
            <w:r w:rsidR="003F0E8C">
              <w:rPr>
                <w:rFonts w:ascii="Times New Roman" w:hAnsi="Times New Roman" w:cs="Times New Roman"/>
                <w:b/>
                <w:highlight w:val="yellow"/>
              </w:rPr>
              <w:t>08.01.2024</w:t>
            </w:r>
          </w:p>
        </w:tc>
        <w:tc>
          <w:tcPr>
            <w:tcW w:w="2977" w:type="dxa"/>
          </w:tcPr>
          <w:p w14:paraId="032B2962" w14:textId="77777777" w:rsidR="005562E4" w:rsidRPr="00BE5F5E" w:rsidRDefault="005562E4" w:rsidP="00BE5F5E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SALI</w:t>
            </w:r>
          </w:p>
          <w:p w14:paraId="29DF374C" w14:textId="5FA5924A" w:rsidR="005562E4" w:rsidRPr="00BE5F5E" w:rsidRDefault="003F0E8C" w:rsidP="00A34606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09.01.2024</w:t>
            </w:r>
          </w:p>
        </w:tc>
        <w:tc>
          <w:tcPr>
            <w:tcW w:w="2835" w:type="dxa"/>
          </w:tcPr>
          <w:p w14:paraId="735915E8" w14:textId="77777777" w:rsidR="005562E4" w:rsidRPr="00BE5F5E" w:rsidRDefault="005562E4" w:rsidP="00BE5F5E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ÇARŞAMBA</w:t>
            </w:r>
          </w:p>
          <w:p w14:paraId="3BAA5812" w14:textId="589C4446" w:rsidR="005562E4" w:rsidRPr="00BE5F5E" w:rsidRDefault="003F0E8C" w:rsidP="00BE5F5E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10.01.2024</w:t>
            </w:r>
          </w:p>
        </w:tc>
        <w:tc>
          <w:tcPr>
            <w:tcW w:w="2835" w:type="dxa"/>
          </w:tcPr>
          <w:p w14:paraId="11018EDF" w14:textId="77777777" w:rsidR="005562E4" w:rsidRPr="00BE5F5E" w:rsidRDefault="005562E4" w:rsidP="00BE5F5E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PERŞEMBE</w:t>
            </w:r>
          </w:p>
          <w:p w14:paraId="03D2BCCF" w14:textId="4C71F91C" w:rsidR="005562E4" w:rsidRPr="00BE5F5E" w:rsidRDefault="003F0E8C" w:rsidP="00BE5F5E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11.01.2024</w:t>
            </w:r>
          </w:p>
        </w:tc>
        <w:tc>
          <w:tcPr>
            <w:tcW w:w="2835" w:type="dxa"/>
          </w:tcPr>
          <w:p w14:paraId="46A202BA" w14:textId="77777777" w:rsidR="005562E4" w:rsidRPr="00BE5F5E" w:rsidRDefault="005562E4" w:rsidP="00BE5F5E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CUMA</w:t>
            </w:r>
          </w:p>
          <w:p w14:paraId="504F75E2" w14:textId="1313F025" w:rsidR="005562E4" w:rsidRPr="00BE5F5E" w:rsidRDefault="003F0E8C" w:rsidP="00BE5F5E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12.01.2024</w:t>
            </w:r>
          </w:p>
        </w:tc>
      </w:tr>
      <w:tr w:rsidR="00784067" w14:paraId="1E83DE7E" w14:textId="77777777" w:rsidTr="00DC0CE4">
        <w:tc>
          <w:tcPr>
            <w:tcW w:w="1024" w:type="dxa"/>
          </w:tcPr>
          <w:p w14:paraId="6BD555B4" w14:textId="77777777" w:rsidR="00784067" w:rsidRDefault="00784067" w:rsidP="0078406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7245DB57" w14:textId="4F16DEB0" w:rsidR="00784067" w:rsidRPr="00E75D1E" w:rsidRDefault="000117B3" w:rsidP="00784067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10</w:t>
            </w:r>
            <w:r w:rsidR="00784067"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="00784067"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3074EA81" w14:textId="77777777" w:rsidR="00622D5A" w:rsidRPr="006F246F" w:rsidRDefault="00622D5A" w:rsidP="00622D5A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>BYM-1003 Genel Kimya I</w:t>
            </w:r>
          </w:p>
          <w:p w14:paraId="105516DB" w14:textId="77777777" w:rsidR="00622D5A" w:rsidRPr="006F246F" w:rsidRDefault="00622D5A" w:rsidP="00622D5A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 xml:space="preserve">            Derslik A305</w:t>
            </w:r>
          </w:p>
          <w:p w14:paraId="2B5A87AE" w14:textId="518A5EA5" w:rsidR="00622D5A" w:rsidRPr="006F246F" w:rsidRDefault="00622D5A" w:rsidP="00622D5A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</w:rPr>
              <w:t xml:space="preserve">  </w:t>
            </w:r>
            <w:r w:rsidR="006B567C" w:rsidRPr="006F246F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="006B567C" w:rsidRPr="006F246F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="006B567C" w:rsidRPr="006F246F">
              <w:rPr>
                <w:rFonts w:ascii="Times New Roman" w:hAnsi="Times New Roman" w:cs="Times New Roman"/>
                <w:b/>
              </w:rPr>
              <w:t xml:space="preserve">. </w:t>
            </w:r>
            <w:r w:rsidR="008A0931" w:rsidRPr="006F246F">
              <w:rPr>
                <w:rFonts w:ascii="Times New Roman" w:hAnsi="Times New Roman" w:cs="Times New Roman"/>
                <w:b/>
                <w:color w:val="000000" w:themeColor="text1"/>
              </w:rPr>
              <w:t>Eren Ö.)</w:t>
            </w:r>
          </w:p>
          <w:p w14:paraId="7CFC89AB" w14:textId="77777777" w:rsidR="00784067" w:rsidRPr="006F246F" w:rsidRDefault="00784067" w:rsidP="00784067">
            <w:pPr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977" w:type="dxa"/>
          </w:tcPr>
          <w:p w14:paraId="7F3A6911" w14:textId="77777777" w:rsidR="00784067" w:rsidRPr="006F246F" w:rsidRDefault="008A2967" w:rsidP="0078406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 xml:space="preserve">  </w:t>
            </w:r>
            <w:r w:rsidR="00784067" w:rsidRPr="006F246F">
              <w:rPr>
                <w:rFonts w:ascii="Times New Roman" w:hAnsi="Times New Roman" w:cs="Times New Roman"/>
                <w:b/>
                <w:color w:val="FF0000"/>
              </w:rPr>
              <w:t>TDİ-1001 Türk Dili I</w:t>
            </w:r>
          </w:p>
          <w:p w14:paraId="7EDDAC6E" w14:textId="791FB13D" w:rsidR="00784067" w:rsidRPr="006F246F" w:rsidRDefault="00784067" w:rsidP="00784067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 xml:space="preserve">Derslik </w:t>
            </w:r>
            <w:r w:rsidR="00EF2071" w:rsidRPr="006F246F">
              <w:rPr>
                <w:rFonts w:ascii="Times New Roman" w:hAnsi="Times New Roman" w:cs="Times New Roman"/>
                <w:b/>
                <w:color w:val="FF0000"/>
              </w:rPr>
              <w:t>A101</w:t>
            </w:r>
          </w:p>
          <w:p w14:paraId="6C140232" w14:textId="75CD0903" w:rsidR="008A2967" w:rsidRPr="006F246F" w:rsidRDefault="00BF4C4A" w:rsidP="008A2967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6F246F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</w:rPr>
              <w:t xml:space="preserve">. </w:t>
            </w:r>
            <w:r w:rsidR="00616856" w:rsidRPr="006F246F">
              <w:rPr>
                <w:rFonts w:ascii="Times New Roman" w:hAnsi="Times New Roman" w:cs="Times New Roman"/>
                <w:b/>
                <w:color w:val="000000" w:themeColor="text1"/>
              </w:rPr>
              <w:t>Eren Ö.</w:t>
            </w:r>
            <w:r w:rsidRPr="006F246F">
              <w:rPr>
                <w:rFonts w:ascii="Times New Roman" w:hAnsi="Times New Roman" w:cs="Times New Roman"/>
                <w:b/>
              </w:rPr>
              <w:t>)</w:t>
            </w:r>
            <w:r w:rsidR="008A2967" w:rsidRPr="006F246F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56A516DF" w14:textId="77777777" w:rsidR="00784067" w:rsidRPr="006F246F" w:rsidRDefault="00784067" w:rsidP="00784067">
            <w:pPr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4ECD1780" w14:textId="77777777" w:rsidR="00784067" w:rsidRPr="006F246F" w:rsidRDefault="00784067" w:rsidP="007E7D75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6525339D" w14:textId="77777777" w:rsidR="00A4056D" w:rsidRPr="006F246F" w:rsidRDefault="00A4056D" w:rsidP="00A4056D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 xml:space="preserve">BYM-1005 Fizik I </w:t>
            </w:r>
            <w:r w:rsidRPr="006F246F">
              <w:rPr>
                <w:rFonts w:ascii="Times New Roman" w:hAnsi="Times New Roman" w:cs="Times New Roman"/>
                <w:b/>
                <w:color w:val="FF0000"/>
              </w:rPr>
              <w:br/>
              <w:t>Derslik A-305</w:t>
            </w:r>
          </w:p>
          <w:p w14:paraId="5F3A05D8" w14:textId="77777777" w:rsidR="00A4056D" w:rsidRPr="006F246F" w:rsidRDefault="00A4056D" w:rsidP="00A4056D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>Derslik A-101</w:t>
            </w:r>
          </w:p>
          <w:p w14:paraId="4FFF1A51" w14:textId="77777777" w:rsidR="00A4056D" w:rsidRPr="006F246F" w:rsidRDefault="00A4056D" w:rsidP="00A4056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F246F">
              <w:rPr>
                <w:rFonts w:ascii="Times New Roman" w:hAnsi="Times New Roman" w:cs="Times New Roman"/>
                <w:b/>
              </w:rPr>
              <w:t>Gözetmen(</w:t>
            </w:r>
            <w:proofErr w:type="spellStart"/>
            <w:r w:rsidRPr="006F246F">
              <w:rPr>
                <w:rFonts w:ascii="Times New Roman" w:hAnsi="Times New Roman" w:cs="Times New Roman"/>
                <w:b/>
              </w:rPr>
              <w:t>Ar.Gör.Eren</w:t>
            </w:r>
            <w:proofErr w:type="spellEnd"/>
            <w:r w:rsidRPr="006F246F">
              <w:rPr>
                <w:rFonts w:ascii="Times New Roman" w:hAnsi="Times New Roman" w:cs="Times New Roman"/>
                <w:b/>
              </w:rPr>
              <w:t xml:space="preserve"> Ö.)</w:t>
            </w:r>
          </w:p>
          <w:p w14:paraId="2D0B58DA" w14:textId="3D35924A" w:rsidR="00784067" w:rsidRPr="006F246F" w:rsidRDefault="00121A61" w:rsidP="00121A6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Gözetmen</w:t>
            </w:r>
            <w:r w:rsidRPr="006F246F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</w:t>
            </w:r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(</w:t>
            </w:r>
            <w:proofErr w:type="spellStart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. İnci U.)</w:t>
            </w:r>
          </w:p>
        </w:tc>
        <w:tc>
          <w:tcPr>
            <w:tcW w:w="2835" w:type="dxa"/>
          </w:tcPr>
          <w:p w14:paraId="275C6462" w14:textId="77777777" w:rsidR="00784067" w:rsidRPr="006F246F" w:rsidRDefault="00784067" w:rsidP="00784067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7A20D0" w14:paraId="0B657F4D" w14:textId="77777777" w:rsidTr="00DC0CE4">
        <w:tc>
          <w:tcPr>
            <w:tcW w:w="1024" w:type="dxa"/>
          </w:tcPr>
          <w:p w14:paraId="43FB47EA" w14:textId="77777777" w:rsidR="007A20D0" w:rsidRDefault="007A20D0" w:rsidP="007A20D0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1A02A212" w14:textId="77777777" w:rsidR="007A20D0" w:rsidRPr="00E75D1E" w:rsidRDefault="007A20D0" w:rsidP="007A20D0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1.00</w:t>
            </w:r>
          </w:p>
        </w:tc>
        <w:tc>
          <w:tcPr>
            <w:tcW w:w="3388" w:type="dxa"/>
          </w:tcPr>
          <w:p w14:paraId="721039A5" w14:textId="77777777" w:rsidR="007A20D0" w:rsidRPr="006F246F" w:rsidRDefault="007A20D0" w:rsidP="007A20D0">
            <w:pPr>
              <w:ind w:right="-824"/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977" w:type="dxa"/>
          </w:tcPr>
          <w:p w14:paraId="7380561D" w14:textId="77777777" w:rsidR="007A20D0" w:rsidRPr="006F246F" w:rsidRDefault="007A20D0" w:rsidP="007A20D0">
            <w:pPr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17365D" w:themeColor="text2" w:themeShade="BF"/>
              </w:rPr>
              <w:t xml:space="preserve"> </w:t>
            </w:r>
            <w:r w:rsidRPr="006F246F">
              <w:rPr>
                <w:rFonts w:ascii="Times New Roman" w:hAnsi="Times New Roman" w:cs="Times New Roman"/>
                <w:b/>
                <w:color w:val="FF0000"/>
              </w:rPr>
              <w:t xml:space="preserve">      </w:t>
            </w:r>
            <w:r w:rsidR="008A2967" w:rsidRPr="006F246F">
              <w:rPr>
                <w:rFonts w:ascii="Times New Roman" w:hAnsi="Times New Roman" w:cs="Times New Roman"/>
                <w:b/>
                <w:color w:val="FF0000"/>
              </w:rPr>
              <w:t xml:space="preserve">  </w:t>
            </w:r>
            <w:r w:rsidRPr="006F246F">
              <w:rPr>
                <w:rFonts w:ascii="Times New Roman" w:hAnsi="Times New Roman" w:cs="Times New Roman"/>
                <w:b/>
                <w:color w:val="FF0000"/>
              </w:rPr>
              <w:t xml:space="preserve">ATA-1001 İnkılap I </w:t>
            </w:r>
          </w:p>
          <w:p w14:paraId="5D3C3FF8" w14:textId="03C2E93A" w:rsidR="001E32D0" w:rsidRPr="006F246F" w:rsidRDefault="001E32D0" w:rsidP="001E32D0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>Derslik A101</w:t>
            </w:r>
          </w:p>
          <w:p w14:paraId="66BBF55C" w14:textId="6B6EE62E" w:rsidR="007A20D0" w:rsidRPr="006F246F" w:rsidRDefault="007A20D0" w:rsidP="007A20D0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6F246F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</w:rPr>
              <w:t>. İnci U.)</w:t>
            </w:r>
          </w:p>
          <w:p w14:paraId="53C0ABC1" w14:textId="77777777" w:rsidR="007A20D0" w:rsidRPr="006F246F" w:rsidRDefault="007A20D0" w:rsidP="007A20D0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2189E315" w14:textId="77777777" w:rsidR="007A20D0" w:rsidRPr="006F246F" w:rsidRDefault="007A20D0" w:rsidP="007A20D0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41D9598C" w14:textId="77777777" w:rsidR="007A20D0" w:rsidRPr="006F246F" w:rsidRDefault="007A20D0" w:rsidP="007A20D0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4A4D1D2F" w14:textId="77777777" w:rsidR="007A20D0" w:rsidRPr="006F246F" w:rsidRDefault="007A20D0" w:rsidP="007A20D0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7A20D0" w:rsidRPr="00E45892" w14:paraId="72CF1C3B" w14:textId="77777777" w:rsidTr="00DC0CE4">
        <w:tc>
          <w:tcPr>
            <w:tcW w:w="1024" w:type="dxa"/>
          </w:tcPr>
          <w:p w14:paraId="4FD15DAD" w14:textId="77777777" w:rsidR="007A20D0" w:rsidRDefault="007A20D0" w:rsidP="007A20D0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2E03923C" w14:textId="257268BA" w:rsidR="007A20D0" w:rsidRPr="00E75D1E" w:rsidRDefault="007A20D0" w:rsidP="007A20D0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 w:rsidR="00A12798"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00</w:t>
            </w:r>
          </w:p>
        </w:tc>
        <w:tc>
          <w:tcPr>
            <w:tcW w:w="3388" w:type="dxa"/>
          </w:tcPr>
          <w:p w14:paraId="5A0DE036" w14:textId="77777777" w:rsidR="007A20D0" w:rsidRPr="006F246F" w:rsidRDefault="007A20D0" w:rsidP="007A20D0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17365D" w:themeColor="text2" w:themeShade="BF"/>
              </w:rPr>
              <w:t xml:space="preserve">           </w:t>
            </w:r>
            <w:r w:rsidRPr="006F246F">
              <w:rPr>
                <w:rFonts w:ascii="Times New Roman" w:hAnsi="Times New Roman" w:cs="Times New Roman"/>
                <w:b/>
                <w:color w:val="FF0000"/>
              </w:rPr>
              <w:t>YDİ-1001 İngilizce I</w:t>
            </w:r>
          </w:p>
          <w:p w14:paraId="615F5E58" w14:textId="3717B73D" w:rsidR="007A20D0" w:rsidRPr="006F246F" w:rsidRDefault="007A20D0" w:rsidP="007A20D0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 xml:space="preserve">               Derslik 20</w:t>
            </w:r>
            <w:r w:rsidR="008A0931" w:rsidRPr="006F246F">
              <w:rPr>
                <w:rFonts w:ascii="Times New Roman" w:hAnsi="Times New Roman" w:cs="Times New Roman"/>
                <w:b/>
                <w:color w:val="FF0000"/>
              </w:rPr>
              <w:t>9</w:t>
            </w:r>
          </w:p>
          <w:p w14:paraId="22B330EF" w14:textId="49F8EB53" w:rsidR="009A42C4" w:rsidRPr="006F246F" w:rsidRDefault="007A20D0" w:rsidP="009A42C4">
            <w:pPr>
              <w:ind w:right="-824"/>
              <w:rPr>
                <w:rFonts w:ascii="Times New Roman" w:hAnsi="Times New Roman" w:cs="Times New Roman"/>
                <w:b/>
              </w:rPr>
            </w:pPr>
            <w:r w:rsidRPr="006F246F">
              <w:rPr>
                <w:rFonts w:ascii="Times New Roman" w:hAnsi="Times New Roman" w:cs="Times New Roman"/>
                <w:b/>
              </w:rPr>
              <w:t xml:space="preserve">    </w:t>
            </w:r>
            <w:r w:rsidR="009A42C4" w:rsidRPr="006F246F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="009A42C4" w:rsidRPr="006F246F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="009A42C4" w:rsidRPr="006F246F">
              <w:rPr>
                <w:rFonts w:ascii="Times New Roman" w:hAnsi="Times New Roman" w:cs="Times New Roman"/>
                <w:b/>
              </w:rPr>
              <w:t xml:space="preserve">. </w:t>
            </w:r>
            <w:r w:rsidR="008A0931" w:rsidRPr="006F246F">
              <w:rPr>
                <w:rFonts w:ascii="Times New Roman" w:hAnsi="Times New Roman" w:cs="Times New Roman"/>
                <w:b/>
              </w:rPr>
              <w:t>İnci U.)</w:t>
            </w:r>
          </w:p>
          <w:p w14:paraId="4F6907EE" w14:textId="34173148" w:rsidR="009A42C4" w:rsidRPr="006F246F" w:rsidRDefault="009A42C4" w:rsidP="009A42C4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</w:rPr>
              <w:t xml:space="preserve">     </w:t>
            </w:r>
          </w:p>
          <w:p w14:paraId="0B621DC4" w14:textId="77777777" w:rsidR="007A20D0" w:rsidRPr="006F246F" w:rsidRDefault="007A20D0" w:rsidP="007A20D0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977" w:type="dxa"/>
          </w:tcPr>
          <w:p w14:paraId="4E1C95AF" w14:textId="77777777" w:rsidR="007A20D0" w:rsidRPr="006F246F" w:rsidRDefault="007A20D0" w:rsidP="007A20D0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835" w:type="dxa"/>
          </w:tcPr>
          <w:p w14:paraId="39A73E3B" w14:textId="77777777" w:rsidR="007A20D0" w:rsidRPr="006F246F" w:rsidRDefault="007A20D0" w:rsidP="00DE3F11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600B273D" w14:textId="77777777" w:rsidR="007A20D0" w:rsidRPr="006F246F" w:rsidRDefault="007A20D0" w:rsidP="007A20D0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35" w:type="dxa"/>
          </w:tcPr>
          <w:p w14:paraId="604B9DA9" w14:textId="77777777" w:rsidR="00DE3F11" w:rsidRPr="006F246F" w:rsidRDefault="00DE3F11" w:rsidP="00DE3F11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>BYM-1011 Kariyer Planlama</w:t>
            </w:r>
          </w:p>
          <w:p w14:paraId="4FEC4837" w14:textId="77777777" w:rsidR="00DE3F11" w:rsidRPr="006F246F" w:rsidRDefault="00DE3F11" w:rsidP="00DE3F11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 xml:space="preserve">Derslik </w:t>
            </w:r>
            <w:r>
              <w:rPr>
                <w:rFonts w:ascii="Times New Roman" w:hAnsi="Times New Roman" w:cs="Times New Roman"/>
                <w:b/>
                <w:color w:val="FF0000"/>
              </w:rPr>
              <w:t>A101</w:t>
            </w:r>
          </w:p>
          <w:p w14:paraId="369B4E6E" w14:textId="77777777" w:rsidR="00DE3F11" w:rsidRPr="006F246F" w:rsidRDefault="00DE3F11" w:rsidP="00DE3F11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6F246F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</w:rPr>
              <w:t xml:space="preserve">. </w:t>
            </w:r>
            <w:r>
              <w:rPr>
                <w:rFonts w:ascii="Times New Roman" w:hAnsi="Times New Roman" w:cs="Times New Roman"/>
                <w:b/>
              </w:rPr>
              <w:t>İnci U</w:t>
            </w:r>
            <w:r w:rsidRPr="006F246F">
              <w:rPr>
                <w:rFonts w:ascii="Times New Roman" w:hAnsi="Times New Roman" w:cs="Times New Roman"/>
                <w:b/>
              </w:rPr>
              <w:t>.)</w:t>
            </w:r>
          </w:p>
          <w:p w14:paraId="26ED25C7" w14:textId="77777777" w:rsidR="007A20D0" w:rsidRPr="006F246F" w:rsidRDefault="007A20D0" w:rsidP="007A20D0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BD5333" w:rsidRPr="008D7907" w14:paraId="1C490705" w14:textId="77777777" w:rsidTr="00DC0CE4">
        <w:tc>
          <w:tcPr>
            <w:tcW w:w="1024" w:type="dxa"/>
          </w:tcPr>
          <w:p w14:paraId="739440E1" w14:textId="77777777" w:rsid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</w:p>
          <w:p w14:paraId="1989F7F1" w14:textId="77777777" w:rsidR="00BD5333" w:rsidRPr="00A34606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>
              <w:rPr>
                <w:rFonts w:ascii="Times New Roman" w:hAnsi="Times New Roman" w:cs="Times New Roman"/>
                <w:b/>
                <w:highlight w:val="green"/>
              </w:rPr>
              <w:t>2</w:t>
            </w:r>
            <w:r w:rsidRPr="00A34606">
              <w:rPr>
                <w:rFonts w:ascii="Times New Roman" w:hAnsi="Times New Roman" w:cs="Times New Roman"/>
                <w:b/>
                <w:highlight w:val="green"/>
              </w:rPr>
              <w:t>.SINIF</w:t>
            </w:r>
          </w:p>
        </w:tc>
        <w:tc>
          <w:tcPr>
            <w:tcW w:w="3388" w:type="dxa"/>
          </w:tcPr>
          <w:p w14:paraId="03979009" w14:textId="77777777" w:rsidR="00BD5333" w:rsidRPr="006F246F" w:rsidRDefault="00BD5333" w:rsidP="00BD5333">
            <w:pPr>
              <w:tabs>
                <w:tab w:val="left" w:pos="1154"/>
              </w:tabs>
              <w:ind w:right="-824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</w:rPr>
              <w:t xml:space="preserve">                </w:t>
            </w:r>
            <w:r w:rsidRPr="006F246F">
              <w:rPr>
                <w:rFonts w:ascii="Times New Roman" w:hAnsi="Times New Roman" w:cs="Times New Roman"/>
                <w:b/>
                <w:highlight w:val="green"/>
              </w:rPr>
              <w:t xml:space="preserve">  PAZARTESİ</w:t>
            </w:r>
          </w:p>
          <w:p w14:paraId="357CC533" w14:textId="687D57CC" w:rsidR="00BD5333" w:rsidRPr="006F246F" w:rsidRDefault="00BD5333" w:rsidP="00BD5333">
            <w:pPr>
              <w:ind w:right="-824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</w:rPr>
              <w:t xml:space="preserve">                  </w:t>
            </w:r>
            <w:r w:rsidRPr="006F246F">
              <w:rPr>
                <w:rFonts w:ascii="Times New Roman" w:hAnsi="Times New Roman" w:cs="Times New Roman"/>
                <w:b/>
                <w:highlight w:val="green"/>
              </w:rPr>
              <w:t xml:space="preserve">   08.01.2024</w:t>
            </w:r>
          </w:p>
        </w:tc>
        <w:tc>
          <w:tcPr>
            <w:tcW w:w="2977" w:type="dxa"/>
          </w:tcPr>
          <w:p w14:paraId="6D15150D" w14:textId="77777777" w:rsidR="00BD5333" w:rsidRPr="006F246F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  <w:highlight w:val="green"/>
              </w:rPr>
              <w:t>SALI</w:t>
            </w:r>
          </w:p>
          <w:p w14:paraId="56A1BB94" w14:textId="5CD595F2" w:rsidR="00BD5333" w:rsidRPr="006F246F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  <w:highlight w:val="green"/>
              </w:rPr>
              <w:t>09.01.2024</w:t>
            </w:r>
          </w:p>
        </w:tc>
        <w:tc>
          <w:tcPr>
            <w:tcW w:w="2835" w:type="dxa"/>
          </w:tcPr>
          <w:p w14:paraId="080195C0" w14:textId="77777777" w:rsidR="00BD5333" w:rsidRPr="006F246F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  <w:highlight w:val="green"/>
              </w:rPr>
              <w:t>ÇARŞAMBA</w:t>
            </w:r>
          </w:p>
          <w:p w14:paraId="3791A60F" w14:textId="3FDA907C" w:rsidR="00BD5333" w:rsidRPr="006F246F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  <w:highlight w:val="green"/>
              </w:rPr>
              <w:t>10.01.2024</w:t>
            </w:r>
          </w:p>
        </w:tc>
        <w:tc>
          <w:tcPr>
            <w:tcW w:w="2835" w:type="dxa"/>
          </w:tcPr>
          <w:p w14:paraId="0FD8B0A1" w14:textId="77777777" w:rsidR="00BD5333" w:rsidRPr="006F246F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  <w:highlight w:val="green"/>
              </w:rPr>
              <w:t>PERŞEMBE</w:t>
            </w:r>
          </w:p>
          <w:p w14:paraId="29145F57" w14:textId="06FCD461" w:rsidR="00BD5333" w:rsidRPr="006F246F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  <w:highlight w:val="green"/>
              </w:rPr>
              <w:t>11.01.2024</w:t>
            </w:r>
          </w:p>
        </w:tc>
        <w:tc>
          <w:tcPr>
            <w:tcW w:w="2835" w:type="dxa"/>
          </w:tcPr>
          <w:p w14:paraId="4D7D5ADD" w14:textId="77777777" w:rsidR="00BD5333" w:rsidRPr="006F246F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  <w:highlight w:val="green"/>
              </w:rPr>
              <w:t>CUMA</w:t>
            </w:r>
          </w:p>
          <w:p w14:paraId="2D7FD632" w14:textId="5D13A3D4" w:rsidR="00BD5333" w:rsidRPr="006F246F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  <w:highlight w:val="green"/>
              </w:rPr>
              <w:t>12.01.2024</w:t>
            </w:r>
          </w:p>
        </w:tc>
      </w:tr>
      <w:tr w:rsidR="0059461A" w14:paraId="1EAF979B" w14:textId="77777777" w:rsidTr="00DC0CE4">
        <w:tc>
          <w:tcPr>
            <w:tcW w:w="1024" w:type="dxa"/>
          </w:tcPr>
          <w:p w14:paraId="389F0FE7" w14:textId="77777777" w:rsidR="0059461A" w:rsidRDefault="0059461A" w:rsidP="0059461A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4931D687" w14:textId="02AE71A5" w:rsidR="0059461A" w:rsidRPr="00E75D1E" w:rsidRDefault="00DC0BE9" w:rsidP="0059461A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10</w:t>
            </w:r>
            <w:r w:rsidR="0059461A"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="0059461A"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17FFC912" w14:textId="77777777" w:rsidR="0059461A" w:rsidRPr="006F246F" w:rsidRDefault="0059461A" w:rsidP="0059461A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</w:p>
          <w:p w14:paraId="06A66336" w14:textId="77777777" w:rsidR="0059461A" w:rsidRDefault="0059461A" w:rsidP="0059461A">
            <w:pPr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  <w:p w14:paraId="756C5986" w14:textId="77777777" w:rsidR="00126174" w:rsidRDefault="00126174" w:rsidP="0059461A">
            <w:pPr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  <w:p w14:paraId="75BE172C" w14:textId="77777777" w:rsidR="00126174" w:rsidRDefault="00126174" w:rsidP="0059461A">
            <w:pPr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  <w:p w14:paraId="4AD16AB7" w14:textId="77777777" w:rsidR="00126174" w:rsidRPr="006F246F" w:rsidRDefault="00126174" w:rsidP="0059461A">
            <w:pPr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977" w:type="dxa"/>
          </w:tcPr>
          <w:p w14:paraId="7DFABB04" w14:textId="70D558BD" w:rsidR="0059461A" w:rsidRPr="006F246F" w:rsidRDefault="0059461A" w:rsidP="00622D5A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  <w:r w:rsidRPr="006F246F">
              <w:rPr>
                <w:rFonts w:ascii="Times New Roman" w:hAnsi="Times New Roman" w:cs="Times New Roman"/>
                <w:b/>
                <w:color w:val="E36C0A" w:themeColor="accent6" w:themeShade="BF"/>
              </w:rPr>
              <w:t xml:space="preserve">    </w:t>
            </w:r>
          </w:p>
        </w:tc>
        <w:tc>
          <w:tcPr>
            <w:tcW w:w="2835" w:type="dxa"/>
          </w:tcPr>
          <w:p w14:paraId="16E57D0B" w14:textId="699179D2" w:rsidR="0059461A" w:rsidRPr="00126174" w:rsidRDefault="0059461A" w:rsidP="00126174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835" w:type="dxa"/>
          </w:tcPr>
          <w:p w14:paraId="7CFADABF" w14:textId="77777777" w:rsidR="0059461A" w:rsidRPr="006F246F" w:rsidRDefault="0059461A" w:rsidP="0059461A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01F747C1" w14:textId="77777777" w:rsidR="00123877" w:rsidRPr="006F246F" w:rsidRDefault="00123877" w:rsidP="0012387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6F246F">
              <w:rPr>
                <w:rFonts w:ascii="Times New Roman" w:hAnsi="Times New Roman" w:cs="Times New Roman"/>
                <w:b/>
                <w:color w:val="F0720A"/>
              </w:rPr>
              <w:t>BYM-2005 Termodinamik</w:t>
            </w:r>
          </w:p>
          <w:p w14:paraId="218F6A4F" w14:textId="69613FFD" w:rsidR="009640F7" w:rsidRPr="006F246F" w:rsidRDefault="00123877" w:rsidP="009640F7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6F246F">
              <w:rPr>
                <w:rFonts w:ascii="Times New Roman" w:hAnsi="Times New Roman" w:cs="Times New Roman"/>
                <w:b/>
                <w:color w:val="F0720A"/>
              </w:rPr>
              <w:t>Derslik A305</w:t>
            </w:r>
          </w:p>
          <w:p w14:paraId="3EA6C3BA" w14:textId="4185970D" w:rsidR="0059461A" w:rsidRPr="00126174" w:rsidRDefault="00123877" w:rsidP="00126174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6F246F">
              <w:rPr>
                <w:rFonts w:ascii="Times New Roman" w:hAnsi="Times New Roman" w:cs="Times New Roman"/>
                <w:b/>
              </w:rPr>
              <w:t>Gözetmen</w:t>
            </w:r>
            <w:r w:rsidR="009640F7" w:rsidRPr="006F246F">
              <w:rPr>
                <w:rFonts w:ascii="Times New Roman" w:hAnsi="Times New Roman" w:cs="Times New Roman"/>
                <w:b/>
              </w:rPr>
              <w:t xml:space="preserve"> </w:t>
            </w:r>
            <w:r w:rsidRPr="006F246F">
              <w:rPr>
                <w:rFonts w:ascii="Times New Roman" w:hAnsi="Times New Roman" w:cs="Times New Roman"/>
                <w:b/>
              </w:rPr>
              <w:t>(</w:t>
            </w:r>
            <w:proofErr w:type="spellStart"/>
            <w:r w:rsidRPr="006F246F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</w:rPr>
              <w:t>. Eren Ö.)</w:t>
            </w:r>
          </w:p>
        </w:tc>
      </w:tr>
      <w:tr w:rsidR="0059461A" w14:paraId="3E45DD96" w14:textId="77777777" w:rsidTr="00DC0CE4">
        <w:tc>
          <w:tcPr>
            <w:tcW w:w="1024" w:type="dxa"/>
          </w:tcPr>
          <w:p w14:paraId="5BE43F99" w14:textId="77777777" w:rsidR="00126174" w:rsidRDefault="00126174" w:rsidP="0059461A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71199A7F" w14:textId="77777777" w:rsidR="00126174" w:rsidRDefault="00126174" w:rsidP="0059461A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5157D166" w14:textId="5E68AF4A" w:rsidR="0059461A" w:rsidRPr="00E75D1E" w:rsidRDefault="0059461A" w:rsidP="0059461A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 w:rsidR="00DC0BE9">
              <w:rPr>
                <w:rFonts w:ascii="Times New Roman" w:hAnsi="Times New Roman" w:cs="Times New Roman"/>
                <w:b/>
                <w:sz w:val="24"/>
                <w:highlight w:val="yellow"/>
              </w:rPr>
              <w:t>2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00</w:t>
            </w:r>
          </w:p>
        </w:tc>
        <w:tc>
          <w:tcPr>
            <w:tcW w:w="3388" w:type="dxa"/>
          </w:tcPr>
          <w:p w14:paraId="50C14D0A" w14:textId="77777777" w:rsidR="00126174" w:rsidRDefault="00126174" w:rsidP="00126174">
            <w:pPr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  <w:p w14:paraId="3F480D1A" w14:textId="22B553AC" w:rsidR="00126174" w:rsidRPr="00366A0C" w:rsidRDefault="00126174" w:rsidP="00126174">
            <w:pPr>
              <w:jc w:val="center"/>
              <w:rPr>
                <w:rFonts w:ascii="Times New Roman" w:hAnsi="Times New Roman" w:cs="Times New Roman"/>
                <w:b/>
                <w:color w:val="E36C0A" w:themeColor="accent6" w:themeShade="BF"/>
                <w:szCs w:val="20"/>
              </w:rPr>
            </w:pPr>
            <w:r w:rsidRPr="00366A0C">
              <w:rPr>
                <w:rFonts w:ascii="Times New Roman" w:hAnsi="Times New Roman" w:cs="Times New Roman"/>
                <w:b/>
                <w:color w:val="E36C0A" w:themeColor="accent6" w:themeShade="BF"/>
                <w:szCs w:val="20"/>
              </w:rPr>
              <w:t>BYM-217-Girişimcilik</w:t>
            </w:r>
          </w:p>
          <w:p w14:paraId="4A2B7CB4" w14:textId="77777777" w:rsidR="00126174" w:rsidRPr="00366A0C" w:rsidRDefault="00126174" w:rsidP="00126174">
            <w:pPr>
              <w:rPr>
                <w:rFonts w:ascii="Times New Roman" w:hAnsi="Times New Roman" w:cs="Times New Roman"/>
                <w:b/>
                <w:szCs w:val="20"/>
              </w:rPr>
            </w:pPr>
            <w:r w:rsidRPr="00366A0C">
              <w:rPr>
                <w:rFonts w:ascii="Times New Roman" w:hAnsi="Times New Roman" w:cs="Times New Roman"/>
                <w:b/>
                <w:szCs w:val="20"/>
              </w:rPr>
              <w:t>Gözetmen (</w:t>
            </w:r>
            <w:proofErr w:type="spellStart"/>
            <w:r w:rsidRPr="00366A0C">
              <w:rPr>
                <w:rFonts w:ascii="Times New Roman" w:hAnsi="Times New Roman" w:cs="Times New Roman"/>
                <w:b/>
                <w:szCs w:val="20"/>
              </w:rPr>
              <w:t>Ar.Gör</w:t>
            </w:r>
            <w:proofErr w:type="spellEnd"/>
            <w:r w:rsidRPr="00366A0C">
              <w:rPr>
                <w:rFonts w:ascii="Times New Roman" w:hAnsi="Times New Roman" w:cs="Times New Roman"/>
                <w:b/>
                <w:szCs w:val="20"/>
              </w:rPr>
              <w:t>. Eren Ö.)</w:t>
            </w:r>
          </w:p>
          <w:p w14:paraId="015BF291" w14:textId="77777777" w:rsidR="00126174" w:rsidRPr="00126174" w:rsidRDefault="00126174" w:rsidP="00126174">
            <w:pPr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  <w:p w14:paraId="310929D2" w14:textId="77777777" w:rsidR="0059461A" w:rsidRPr="00BE5F5E" w:rsidRDefault="0059461A" w:rsidP="0059461A">
            <w:pPr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977" w:type="dxa"/>
          </w:tcPr>
          <w:p w14:paraId="4796291E" w14:textId="77777777" w:rsidR="0059461A" w:rsidRPr="00622D5A" w:rsidRDefault="0059461A" w:rsidP="00622D5A">
            <w:pPr>
              <w:jc w:val="center"/>
              <w:rPr>
                <w:rFonts w:ascii="Times New Roman" w:hAnsi="Times New Roman" w:cs="Times New Roman"/>
                <w:bCs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66B436D8" w14:textId="77777777" w:rsidR="0059461A" w:rsidRPr="00BE5F5E" w:rsidRDefault="0059461A" w:rsidP="00D92FC0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374845A3" w14:textId="2593A6B5" w:rsidR="0059461A" w:rsidRPr="00BE5F5E" w:rsidRDefault="0059461A" w:rsidP="00D92FC0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6AA45B0C" w14:textId="77777777" w:rsidR="0059461A" w:rsidRPr="00BE5F5E" w:rsidRDefault="0059461A" w:rsidP="0059461A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59461A" w14:paraId="2D3F436F" w14:textId="77777777" w:rsidTr="00DC0CE4">
        <w:tc>
          <w:tcPr>
            <w:tcW w:w="1024" w:type="dxa"/>
          </w:tcPr>
          <w:p w14:paraId="1952917F" w14:textId="77777777" w:rsidR="0059461A" w:rsidRDefault="0059461A" w:rsidP="0059461A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FA46BFD" w14:textId="7CA42C6A" w:rsidR="0059461A" w:rsidRPr="00E75D1E" w:rsidRDefault="0059461A" w:rsidP="0059461A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 w:rsidR="00B74E58">
              <w:rPr>
                <w:rFonts w:ascii="Times New Roman" w:hAnsi="Times New Roman" w:cs="Times New Roman"/>
                <w:b/>
                <w:sz w:val="24"/>
                <w:highlight w:val="yellow"/>
              </w:rPr>
              <w:t>5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 w:rsidR="00B74E58"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31CF7AE3" w14:textId="77777777" w:rsidR="0059461A" w:rsidRPr="00BE5F5E" w:rsidRDefault="0059461A" w:rsidP="0059461A">
            <w:pPr>
              <w:ind w:right="-824"/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977" w:type="dxa"/>
          </w:tcPr>
          <w:p w14:paraId="7FAA3638" w14:textId="2AE84133" w:rsidR="0059461A" w:rsidRPr="00BE5F5E" w:rsidRDefault="0059461A" w:rsidP="00B74E58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4716BD03" w14:textId="7B7C0C35" w:rsidR="0059461A" w:rsidRPr="00863B5A" w:rsidRDefault="000D4996" w:rsidP="003B1DD2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  <w:r w:rsidRPr="00863B5A">
              <w:rPr>
                <w:rFonts w:ascii="Times New Roman" w:hAnsi="Times New Roman" w:cs="Times New Roman"/>
                <w:b/>
                <w:color w:val="F0720A"/>
              </w:rPr>
              <w:t xml:space="preserve">    </w:t>
            </w:r>
          </w:p>
        </w:tc>
        <w:tc>
          <w:tcPr>
            <w:tcW w:w="2835" w:type="dxa"/>
          </w:tcPr>
          <w:p w14:paraId="2B1A0544" w14:textId="77777777" w:rsidR="00946EC2" w:rsidRPr="006F246F" w:rsidRDefault="00946EC2" w:rsidP="00946EC2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6F246F">
              <w:rPr>
                <w:rFonts w:ascii="Times New Roman" w:hAnsi="Times New Roman" w:cs="Times New Roman"/>
                <w:b/>
                <w:color w:val="F0720A"/>
              </w:rPr>
              <w:t xml:space="preserve">BYM-2013 </w:t>
            </w:r>
            <w:proofErr w:type="spellStart"/>
            <w:r w:rsidRPr="006F246F">
              <w:rPr>
                <w:rFonts w:ascii="Times New Roman" w:hAnsi="Times New Roman" w:cs="Times New Roman"/>
                <w:b/>
                <w:color w:val="F0720A"/>
              </w:rPr>
              <w:t>Enzimoloji</w:t>
            </w:r>
            <w:proofErr w:type="spellEnd"/>
          </w:p>
          <w:p w14:paraId="2048BCF9" w14:textId="6D76812C" w:rsidR="00946EC2" w:rsidRPr="006F246F" w:rsidRDefault="00946EC2" w:rsidP="00946EC2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6F246F">
              <w:rPr>
                <w:rFonts w:ascii="Times New Roman" w:hAnsi="Times New Roman" w:cs="Times New Roman"/>
                <w:b/>
                <w:color w:val="F0720A"/>
              </w:rPr>
              <w:t xml:space="preserve">Derslik </w:t>
            </w:r>
            <w:r w:rsidR="004B5B37" w:rsidRPr="006F246F">
              <w:rPr>
                <w:rFonts w:ascii="Times New Roman" w:hAnsi="Times New Roman" w:cs="Times New Roman"/>
                <w:b/>
                <w:color w:val="F0720A"/>
              </w:rPr>
              <w:t>A101</w:t>
            </w:r>
          </w:p>
          <w:p w14:paraId="1E8FCDFD" w14:textId="3D49C14C" w:rsidR="00946EC2" w:rsidRPr="002B62B1" w:rsidRDefault="00946EC2" w:rsidP="00946EC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Gözetmen(</w:t>
            </w:r>
            <w:proofErr w:type="spellStart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 xml:space="preserve">. </w:t>
            </w:r>
            <w:r w:rsidR="00DB4F7E">
              <w:rPr>
                <w:rFonts w:ascii="Times New Roman" w:hAnsi="Times New Roman" w:cs="Times New Roman"/>
                <w:b/>
                <w:color w:val="000000" w:themeColor="text1"/>
              </w:rPr>
              <w:t>Eren Ö</w:t>
            </w:r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.)</w:t>
            </w:r>
          </w:p>
          <w:p w14:paraId="4E5E006B" w14:textId="0F7FA74C" w:rsidR="0059461A" w:rsidRPr="00BE5F5E" w:rsidRDefault="0059461A" w:rsidP="00946EC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0742EB08" w14:textId="77777777" w:rsidR="0059461A" w:rsidRPr="00BE5F5E" w:rsidRDefault="0059461A" w:rsidP="0059461A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24091C" w14:paraId="5B307459" w14:textId="77777777" w:rsidTr="00DC0CE4">
        <w:tc>
          <w:tcPr>
            <w:tcW w:w="1024" w:type="dxa"/>
          </w:tcPr>
          <w:p w14:paraId="233FFDE6" w14:textId="4A76DDC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16.00</w:t>
            </w:r>
          </w:p>
        </w:tc>
        <w:tc>
          <w:tcPr>
            <w:tcW w:w="3388" w:type="dxa"/>
          </w:tcPr>
          <w:p w14:paraId="68FC2017" w14:textId="77777777" w:rsidR="0024091C" w:rsidRPr="00BE5F5E" w:rsidRDefault="0024091C" w:rsidP="0024091C">
            <w:pPr>
              <w:ind w:right="-824"/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977" w:type="dxa"/>
          </w:tcPr>
          <w:p w14:paraId="2B6813C2" w14:textId="77777777" w:rsidR="0024091C" w:rsidRPr="00BE5F5E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35" w:type="dxa"/>
          </w:tcPr>
          <w:p w14:paraId="52CAC78D" w14:textId="77777777" w:rsidR="0024091C" w:rsidRPr="00863B5A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</w:p>
        </w:tc>
        <w:tc>
          <w:tcPr>
            <w:tcW w:w="2835" w:type="dxa"/>
          </w:tcPr>
          <w:p w14:paraId="48565067" w14:textId="77777777" w:rsidR="0024091C" w:rsidRPr="006F246F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</w:p>
        </w:tc>
        <w:tc>
          <w:tcPr>
            <w:tcW w:w="2835" w:type="dxa"/>
          </w:tcPr>
          <w:p w14:paraId="3D7F86E4" w14:textId="77777777" w:rsidR="0024091C" w:rsidRPr="006F246F" w:rsidRDefault="0024091C" w:rsidP="0024091C">
            <w:pPr>
              <w:ind w:right="-824"/>
              <w:jc w:val="both"/>
              <w:rPr>
                <w:rFonts w:ascii="Times New Roman" w:hAnsi="Times New Roman" w:cs="Times New Roman"/>
                <w:b/>
                <w:color w:val="E36C0A" w:themeColor="accent6" w:themeShade="BF"/>
              </w:rPr>
            </w:pPr>
            <w:r w:rsidRPr="006F246F">
              <w:rPr>
                <w:rFonts w:ascii="Times New Roman" w:hAnsi="Times New Roman" w:cs="Times New Roman"/>
                <w:b/>
                <w:color w:val="E36C0A" w:themeColor="accent6" w:themeShade="BF"/>
              </w:rPr>
              <w:t>BYM-2009 Hücre Biyolojisi</w:t>
            </w:r>
          </w:p>
          <w:p w14:paraId="6066B67D" w14:textId="77777777" w:rsidR="0024091C" w:rsidRPr="006F246F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E36C0A" w:themeColor="accent6" w:themeShade="BF"/>
              </w:rPr>
            </w:pPr>
            <w:r w:rsidRPr="006F246F">
              <w:rPr>
                <w:rFonts w:ascii="Times New Roman" w:hAnsi="Times New Roman" w:cs="Times New Roman"/>
                <w:b/>
                <w:color w:val="E36C0A" w:themeColor="accent6" w:themeShade="BF"/>
              </w:rPr>
              <w:t>Derslik A305</w:t>
            </w:r>
          </w:p>
          <w:p w14:paraId="36BDC096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Gözetmen</w:t>
            </w:r>
            <w:r w:rsidRPr="006F246F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</w:t>
            </w:r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(</w:t>
            </w:r>
            <w:proofErr w:type="spellStart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. İnci U.)</w:t>
            </w:r>
          </w:p>
          <w:p w14:paraId="325753A3" w14:textId="5F73B532" w:rsidR="0024091C" w:rsidRPr="00BE5F5E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24091C" w14:paraId="58245E5D" w14:textId="77777777" w:rsidTr="00DC0CE4">
        <w:tc>
          <w:tcPr>
            <w:tcW w:w="1024" w:type="dxa"/>
          </w:tcPr>
          <w:p w14:paraId="6F0AD5A2" w14:textId="77777777" w:rsidR="0024091C" w:rsidRPr="00A34606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>
              <w:rPr>
                <w:rFonts w:ascii="Times New Roman" w:hAnsi="Times New Roman" w:cs="Times New Roman"/>
                <w:b/>
                <w:highlight w:val="cyan"/>
              </w:rPr>
              <w:t>3</w:t>
            </w:r>
            <w:r w:rsidRPr="00A34606">
              <w:rPr>
                <w:rFonts w:ascii="Times New Roman" w:hAnsi="Times New Roman" w:cs="Times New Roman"/>
                <w:b/>
                <w:highlight w:val="cyan"/>
              </w:rPr>
              <w:t>.SINIF</w:t>
            </w:r>
          </w:p>
        </w:tc>
        <w:tc>
          <w:tcPr>
            <w:tcW w:w="3388" w:type="dxa"/>
          </w:tcPr>
          <w:p w14:paraId="71E0EE9E" w14:textId="77777777" w:rsidR="0024091C" w:rsidRPr="00BD5333" w:rsidRDefault="0024091C" w:rsidP="0024091C">
            <w:pPr>
              <w:tabs>
                <w:tab w:val="left" w:pos="1154"/>
              </w:tabs>
              <w:ind w:right="-824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</w:rPr>
              <w:t xml:space="preserve">                </w:t>
            </w:r>
            <w:r w:rsidRPr="00BD5333">
              <w:rPr>
                <w:rFonts w:ascii="Times New Roman" w:hAnsi="Times New Roman" w:cs="Times New Roman"/>
                <w:b/>
                <w:highlight w:val="cyan"/>
              </w:rPr>
              <w:t xml:space="preserve">  PAZARTESİ</w:t>
            </w:r>
          </w:p>
          <w:p w14:paraId="18A40152" w14:textId="5D2F24B9" w:rsidR="0024091C" w:rsidRPr="00BD5333" w:rsidRDefault="0024091C" w:rsidP="0024091C">
            <w:pPr>
              <w:ind w:right="-824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</w:rPr>
              <w:t xml:space="preserve">                    </w:t>
            </w:r>
            <w:r w:rsidRPr="00BD5333">
              <w:rPr>
                <w:rFonts w:ascii="Times New Roman" w:hAnsi="Times New Roman" w:cs="Times New Roman"/>
                <w:b/>
                <w:highlight w:val="cyan"/>
              </w:rPr>
              <w:t xml:space="preserve"> 08.01.2024</w:t>
            </w:r>
          </w:p>
        </w:tc>
        <w:tc>
          <w:tcPr>
            <w:tcW w:w="2977" w:type="dxa"/>
          </w:tcPr>
          <w:p w14:paraId="552C26E3" w14:textId="77777777" w:rsidR="0024091C" w:rsidRPr="00BD5333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  <w:highlight w:val="cyan"/>
              </w:rPr>
              <w:t>SALI</w:t>
            </w:r>
          </w:p>
          <w:p w14:paraId="5662C70E" w14:textId="19DCC495" w:rsidR="0024091C" w:rsidRPr="00BD5333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  <w:highlight w:val="cyan"/>
              </w:rPr>
              <w:t>09.01.2024</w:t>
            </w:r>
          </w:p>
        </w:tc>
        <w:tc>
          <w:tcPr>
            <w:tcW w:w="2835" w:type="dxa"/>
          </w:tcPr>
          <w:p w14:paraId="349D70B1" w14:textId="77777777" w:rsidR="0024091C" w:rsidRPr="00BD5333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  <w:highlight w:val="cyan"/>
              </w:rPr>
              <w:t>ÇARŞAMBA</w:t>
            </w:r>
          </w:p>
          <w:p w14:paraId="609363D0" w14:textId="16F90AD3" w:rsidR="0024091C" w:rsidRPr="00BD5333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  <w:highlight w:val="cyan"/>
              </w:rPr>
              <w:t>10.01.2024</w:t>
            </w:r>
          </w:p>
        </w:tc>
        <w:tc>
          <w:tcPr>
            <w:tcW w:w="2835" w:type="dxa"/>
          </w:tcPr>
          <w:p w14:paraId="69A16EE6" w14:textId="77777777" w:rsidR="0024091C" w:rsidRPr="00BD5333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  <w:highlight w:val="cyan"/>
              </w:rPr>
              <w:t>PERŞEMBE</w:t>
            </w:r>
          </w:p>
          <w:p w14:paraId="04AD6153" w14:textId="71286E0E" w:rsidR="0024091C" w:rsidRPr="00BD5333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  <w:highlight w:val="cyan"/>
              </w:rPr>
              <w:t>11.01.2024</w:t>
            </w:r>
          </w:p>
        </w:tc>
        <w:tc>
          <w:tcPr>
            <w:tcW w:w="2835" w:type="dxa"/>
          </w:tcPr>
          <w:p w14:paraId="6E729BE7" w14:textId="77777777" w:rsidR="0024091C" w:rsidRPr="00BD5333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  <w:highlight w:val="cyan"/>
              </w:rPr>
              <w:t>CUMA</w:t>
            </w:r>
          </w:p>
          <w:p w14:paraId="3B702410" w14:textId="3DD3F0F1" w:rsidR="0024091C" w:rsidRPr="00BD5333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  <w:highlight w:val="cyan"/>
              </w:rPr>
              <w:t>12.01.2024</w:t>
            </w:r>
          </w:p>
        </w:tc>
      </w:tr>
      <w:tr w:rsidR="0024091C" w14:paraId="6AFED4E9" w14:textId="77777777" w:rsidTr="00DC0CE4">
        <w:tc>
          <w:tcPr>
            <w:tcW w:w="1024" w:type="dxa"/>
          </w:tcPr>
          <w:p w14:paraId="06450CDA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220AAC5D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0E8322DC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57DD18CE" w14:textId="61DEC478" w:rsidR="0024091C" w:rsidRPr="00E75D1E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00</w:t>
            </w:r>
          </w:p>
        </w:tc>
        <w:tc>
          <w:tcPr>
            <w:tcW w:w="3388" w:type="dxa"/>
          </w:tcPr>
          <w:p w14:paraId="580D6A3B" w14:textId="77777777" w:rsidR="0024091C" w:rsidRPr="00125BBE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</w:p>
        </w:tc>
        <w:tc>
          <w:tcPr>
            <w:tcW w:w="2977" w:type="dxa"/>
          </w:tcPr>
          <w:p w14:paraId="129B1368" w14:textId="0B2DD9A2" w:rsidR="0024091C" w:rsidRPr="00C85B57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C85B57">
              <w:rPr>
                <w:rFonts w:ascii="Times New Roman" w:hAnsi="Times New Roman" w:cs="Times New Roman"/>
                <w:b/>
                <w:color w:val="0070C0"/>
              </w:rPr>
              <w:t>BYM-3013 Anatomi</w:t>
            </w:r>
          </w:p>
          <w:p w14:paraId="62444396" w14:textId="77777777" w:rsidR="0024091C" w:rsidRPr="00C85B57" w:rsidRDefault="0024091C" w:rsidP="0024091C">
            <w:pPr>
              <w:rPr>
                <w:rFonts w:ascii="Times New Roman" w:hAnsi="Times New Roman" w:cs="Times New Roman"/>
                <w:b/>
                <w:color w:val="0070C0"/>
              </w:rPr>
            </w:pPr>
            <w:r w:rsidRPr="00C85B57">
              <w:rPr>
                <w:rFonts w:ascii="Times New Roman" w:hAnsi="Times New Roman" w:cs="Times New Roman"/>
                <w:b/>
                <w:color w:val="0070C0"/>
              </w:rPr>
              <w:t xml:space="preserve">                Derslik 209</w:t>
            </w:r>
          </w:p>
          <w:p w14:paraId="6FE1C448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85B57">
              <w:rPr>
                <w:rFonts w:ascii="Times New Roman" w:hAnsi="Times New Roman" w:cs="Times New Roman"/>
                <w:b/>
                <w:color w:val="000000" w:themeColor="text1"/>
              </w:rPr>
              <w:t>Gözetmen (</w:t>
            </w:r>
            <w:proofErr w:type="spellStart"/>
            <w:r w:rsidRPr="00C85B57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C85B57">
              <w:rPr>
                <w:rFonts w:ascii="Times New Roman" w:hAnsi="Times New Roman" w:cs="Times New Roman"/>
                <w:b/>
                <w:color w:val="000000" w:themeColor="text1"/>
              </w:rPr>
              <w:t>. İnci U.)</w:t>
            </w:r>
          </w:p>
          <w:p w14:paraId="15B139A5" w14:textId="77777777" w:rsidR="0024091C" w:rsidRPr="00BE5F5E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4AFD2B1C" w14:textId="77777777" w:rsidR="0024091C" w:rsidRPr="00BE5F5E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6D6BA58A" w14:textId="77777777" w:rsidR="0024091C" w:rsidRPr="00BE5F5E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55BA8D34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70C7D748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008E37C9" w14:textId="77777777" w:rsidR="0024091C" w:rsidRPr="00A75E64" w:rsidRDefault="0024091C" w:rsidP="0024091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24091C" w14:paraId="55FF4479" w14:textId="77777777" w:rsidTr="00DC0CE4">
        <w:tc>
          <w:tcPr>
            <w:tcW w:w="1024" w:type="dxa"/>
          </w:tcPr>
          <w:p w14:paraId="4D3AE602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6796A760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19A0071D" w14:textId="66635F37" w:rsidR="0024091C" w:rsidRPr="00E75D1E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5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00</w:t>
            </w:r>
          </w:p>
        </w:tc>
        <w:tc>
          <w:tcPr>
            <w:tcW w:w="3388" w:type="dxa"/>
          </w:tcPr>
          <w:p w14:paraId="2B3D92F7" w14:textId="77777777" w:rsidR="0024091C" w:rsidRPr="006F246F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</w:p>
          <w:p w14:paraId="743BE6BE" w14:textId="2299FFDE" w:rsidR="0024091C" w:rsidRPr="006F246F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  <w:r w:rsidRPr="006F246F">
              <w:rPr>
                <w:rFonts w:ascii="Times New Roman" w:hAnsi="Times New Roman" w:cs="Times New Roman"/>
                <w:b/>
                <w:color w:val="0070C0"/>
                <w:sz w:val="24"/>
              </w:rPr>
              <w:t xml:space="preserve">   </w:t>
            </w:r>
          </w:p>
          <w:p w14:paraId="35BB9BC9" w14:textId="73B04E73" w:rsidR="0024091C" w:rsidRPr="006F246F" w:rsidRDefault="0024091C" w:rsidP="0024091C">
            <w:pPr>
              <w:ind w:right="-824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79543F17" w14:textId="77777777" w:rsidR="0024091C" w:rsidRPr="006F246F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300543BA" w14:textId="77777777" w:rsidR="0024091C" w:rsidRPr="006F246F" w:rsidRDefault="0024091C" w:rsidP="0024091C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  <w:r w:rsidRPr="006F246F">
              <w:rPr>
                <w:rFonts w:ascii="Times New Roman" w:hAnsi="Times New Roman" w:cs="Times New Roman"/>
                <w:b/>
                <w:color w:val="0070C0"/>
              </w:rPr>
              <w:t xml:space="preserve">   </w:t>
            </w:r>
          </w:p>
          <w:p w14:paraId="5503FF79" w14:textId="77777777" w:rsidR="0024091C" w:rsidRPr="006F246F" w:rsidRDefault="0024091C" w:rsidP="00E90F9E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156CBB0C" w14:textId="77777777" w:rsidR="0024091C" w:rsidRPr="00B51A30" w:rsidRDefault="0024091C" w:rsidP="0024091C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443315A" w14:textId="1D2490A7" w:rsidR="0024091C" w:rsidRPr="00B51A30" w:rsidRDefault="0024091C" w:rsidP="0024091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35" w:type="dxa"/>
          </w:tcPr>
          <w:p w14:paraId="50C94F97" w14:textId="77777777" w:rsidR="0024091C" w:rsidRPr="00BE5F5E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24091C" w14:paraId="5DB13091" w14:textId="77777777" w:rsidTr="00A75E64">
        <w:trPr>
          <w:trHeight w:val="1119"/>
        </w:trPr>
        <w:tc>
          <w:tcPr>
            <w:tcW w:w="1024" w:type="dxa"/>
          </w:tcPr>
          <w:p w14:paraId="3CF2B005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45579665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4C316DB8" w14:textId="387F5981" w:rsidR="0024091C" w:rsidRPr="00E75D1E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5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1FDE8B61" w14:textId="77777777" w:rsidR="0024091C" w:rsidRPr="006F246F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6F246F">
              <w:rPr>
                <w:rFonts w:ascii="Times New Roman" w:hAnsi="Times New Roman" w:cs="Times New Roman"/>
                <w:b/>
                <w:color w:val="0070C0"/>
              </w:rPr>
              <w:t>BYM-3001 Biyokimya III</w:t>
            </w:r>
          </w:p>
          <w:p w14:paraId="3795CFA5" w14:textId="272E8F6E" w:rsidR="0024091C" w:rsidRPr="006F246F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6F246F">
              <w:rPr>
                <w:rFonts w:ascii="Times New Roman" w:hAnsi="Times New Roman" w:cs="Times New Roman"/>
                <w:b/>
                <w:color w:val="0070C0"/>
              </w:rPr>
              <w:t>Derslik A305</w:t>
            </w:r>
          </w:p>
          <w:p w14:paraId="094BCAC1" w14:textId="77777777" w:rsidR="0024091C" w:rsidRPr="006F246F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Gözetmen (</w:t>
            </w:r>
            <w:proofErr w:type="spellStart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. İnci U.)</w:t>
            </w:r>
          </w:p>
          <w:p w14:paraId="1F4AFB32" w14:textId="08998D26" w:rsidR="0024091C" w:rsidRPr="006F246F" w:rsidRDefault="0024091C" w:rsidP="0024091C">
            <w:pPr>
              <w:ind w:right="-824"/>
              <w:jc w:val="both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977" w:type="dxa"/>
          </w:tcPr>
          <w:p w14:paraId="1A936E5B" w14:textId="77777777" w:rsidR="0024091C" w:rsidRPr="006F246F" w:rsidRDefault="0024091C" w:rsidP="0024091C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ECE1769" w14:textId="77777777" w:rsidR="0024091C" w:rsidRPr="006F246F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6F246F">
              <w:rPr>
                <w:rFonts w:ascii="Times New Roman" w:hAnsi="Times New Roman" w:cs="Times New Roman"/>
                <w:b/>
                <w:color w:val="0070C0"/>
              </w:rPr>
              <w:t>BYM-3015 Fermentasyon Teknolojisi –</w:t>
            </w:r>
          </w:p>
          <w:p w14:paraId="6364C839" w14:textId="0B5DFA20" w:rsidR="0024091C" w:rsidRPr="006F246F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6F246F">
              <w:rPr>
                <w:rFonts w:ascii="Times New Roman" w:hAnsi="Times New Roman" w:cs="Times New Roman"/>
                <w:b/>
                <w:color w:val="0070C0"/>
              </w:rPr>
              <w:t xml:space="preserve"> Derslik A101</w:t>
            </w:r>
          </w:p>
          <w:p w14:paraId="2C620B93" w14:textId="0F408255" w:rsidR="0024091C" w:rsidRPr="006F246F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Gözetmen (</w:t>
            </w:r>
            <w:proofErr w:type="spellStart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 xml:space="preserve">. </w:t>
            </w:r>
            <w:r>
              <w:rPr>
                <w:rFonts w:ascii="Times New Roman" w:hAnsi="Times New Roman" w:cs="Times New Roman"/>
                <w:b/>
                <w:color w:val="000000" w:themeColor="text1"/>
              </w:rPr>
              <w:t>Eren Ö</w:t>
            </w:r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.)</w:t>
            </w:r>
          </w:p>
          <w:p w14:paraId="24FD4D96" w14:textId="2F514989" w:rsidR="0024091C" w:rsidRPr="006F246F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35" w:type="dxa"/>
          </w:tcPr>
          <w:p w14:paraId="249633A2" w14:textId="5B3A5731" w:rsidR="0024091C" w:rsidRPr="006F246F" w:rsidRDefault="0024091C" w:rsidP="0024091C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6F246F">
              <w:rPr>
                <w:rFonts w:ascii="Times New Roman" w:hAnsi="Times New Roman" w:cs="Times New Roman"/>
                <w:b/>
                <w:color w:val="0070C0"/>
              </w:rPr>
              <w:t xml:space="preserve">   </w:t>
            </w:r>
          </w:p>
          <w:p w14:paraId="4756B0B6" w14:textId="5B3CA300" w:rsidR="0024091C" w:rsidRPr="006F246F" w:rsidRDefault="0024091C" w:rsidP="0024091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35" w:type="dxa"/>
          </w:tcPr>
          <w:p w14:paraId="63C61486" w14:textId="77777777" w:rsidR="0024091C" w:rsidRPr="004C296E" w:rsidRDefault="0024091C" w:rsidP="0024091C">
            <w:pPr>
              <w:rPr>
                <w:rFonts w:ascii="Times New Roman" w:hAnsi="Times New Roman" w:cs="Times New Roman"/>
                <w:b/>
                <w:highlight w:val="yellow"/>
              </w:rPr>
            </w:pPr>
          </w:p>
        </w:tc>
        <w:tc>
          <w:tcPr>
            <w:tcW w:w="2835" w:type="dxa"/>
          </w:tcPr>
          <w:p w14:paraId="410E53CA" w14:textId="77777777" w:rsidR="0024091C" w:rsidRPr="00BE5F5E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24091C" w14:paraId="23231B4E" w14:textId="77777777" w:rsidTr="00DC0CE4">
        <w:tc>
          <w:tcPr>
            <w:tcW w:w="1024" w:type="dxa"/>
          </w:tcPr>
          <w:p w14:paraId="71A10FC0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</w:p>
          <w:p w14:paraId="4AE63A3A" w14:textId="77777777" w:rsidR="0024091C" w:rsidRPr="00A34606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>
              <w:rPr>
                <w:rFonts w:ascii="Times New Roman" w:hAnsi="Times New Roman" w:cs="Times New Roman"/>
                <w:b/>
                <w:highlight w:val="magenta"/>
              </w:rPr>
              <w:t>4</w:t>
            </w:r>
            <w:r w:rsidRPr="00A34606">
              <w:rPr>
                <w:rFonts w:ascii="Times New Roman" w:hAnsi="Times New Roman" w:cs="Times New Roman"/>
                <w:b/>
                <w:highlight w:val="magenta"/>
              </w:rPr>
              <w:t>.SINIF</w:t>
            </w:r>
          </w:p>
        </w:tc>
        <w:tc>
          <w:tcPr>
            <w:tcW w:w="3388" w:type="dxa"/>
          </w:tcPr>
          <w:p w14:paraId="52A7BE0C" w14:textId="77777777" w:rsidR="0024091C" w:rsidRPr="00BD5333" w:rsidRDefault="0024091C" w:rsidP="0024091C">
            <w:pPr>
              <w:tabs>
                <w:tab w:val="left" w:pos="1154"/>
              </w:tabs>
              <w:ind w:right="-824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</w:rPr>
              <w:t xml:space="preserve">                </w:t>
            </w:r>
            <w:r w:rsidRPr="00BD5333">
              <w:rPr>
                <w:rFonts w:ascii="Times New Roman" w:hAnsi="Times New Roman" w:cs="Times New Roman"/>
                <w:b/>
                <w:highlight w:val="magenta"/>
              </w:rPr>
              <w:t xml:space="preserve">  PAZARTESİ</w:t>
            </w:r>
          </w:p>
          <w:p w14:paraId="42584BF6" w14:textId="0832BE69" w:rsidR="0024091C" w:rsidRPr="00BD5333" w:rsidRDefault="0024091C" w:rsidP="0024091C">
            <w:pPr>
              <w:ind w:right="-824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</w:rPr>
              <w:t xml:space="preserve">                    </w:t>
            </w:r>
            <w:r w:rsidRPr="00BD5333">
              <w:rPr>
                <w:rFonts w:ascii="Times New Roman" w:hAnsi="Times New Roman" w:cs="Times New Roman"/>
                <w:b/>
                <w:highlight w:val="magenta"/>
              </w:rPr>
              <w:t xml:space="preserve"> 08.01.2024</w:t>
            </w:r>
          </w:p>
        </w:tc>
        <w:tc>
          <w:tcPr>
            <w:tcW w:w="2977" w:type="dxa"/>
          </w:tcPr>
          <w:p w14:paraId="54A2EB59" w14:textId="77777777" w:rsidR="0024091C" w:rsidRPr="00BD5333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  <w:highlight w:val="magenta"/>
              </w:rPr>
              <w:t>SALI</w:t>
            </w:r>
          </w:p>
          <w:p w14:paraId="44523B1B" w14:textId="092B91DF" w:rsidR="0024091C" w:rsidRPr="00BD5333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  <w:highlight w:val="magenta"/>
              </w:rPr>
              <w:t>09.01.2024</w:t>
            </w:r>
          </w:p>
        </w:tc>
        <w:tc>
          <w:tcPr>
            <w:tcW w:w="2835" w:type="dxa"/>
          </w:tcPr>
          <w:p w14:paraId="6176567C" w14:textId="77777777" w:rsidR="0024091C" w:rsidRPr="00BD5333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  <w:highlight w:val="magenta"/>
              </w:rPr>
              <w:t>ÇARŞAMBA</w:t>
            </w:r>
          </w:p>
          <w:p w14:paraId="47971835" w14:textId="13E0AEC3" w:rsidR="0024091C" w:rsidRPr="00BD5333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  <w:highlight w:val="magenta"/>
              </w:rPr>
              <w:t>10.01.2024</w:t>
            </w:r>
          </w:p>
        </w:tc>
        <w:tc>
          <w:tcPr>
            <w:tcW w:w="2835" w:type="dxa"/>
          </w:tcPr>
          <w:p w14:paraId="021D3960" w14:textId="77777777" w:rsidR="0024091C" w:rsidRPr="00BD5333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  <w:highlight w:val="magenta"/>
              </w:rPr>
              <w:t>PERŞEMBE</w:t>
            </w:r>
          </w:p>
          <w:p w14:paraId="1AE180AD" w14:textId="362EC91B" w:rsidR="0024091C" w:rsidRPr="00BD5333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  <w:highlight w:val="magenta"/>
              </w:rPr>
              <w:t>11.01.2024</w:t>
            </w:r>
          </w:p>
        </w:tc>
        <w:tc>
          <w:tcPr>
            <w:tcW w:w="2835" w:type="dxa"/>
          </w:tcPr>
          <w:p w14:paraId="7A9956D1" w14:textId="77777777" w:rsidR="0024091C" w:rsidRPr="00BD5333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  <w:highlight w:val="magenta"/>
              </w:rPr>
              <w:t>CUMA</w:t>
            </w:r>
          </w:p>
          <w:p w14:paraId="5770F821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  <w:highlight w:val="magenta"/>
              </w:rPr>
              <w:t>12.01.2024</w:t>
            </w:r>
          </w:p>
          <w:p w14:paraId="071A9DC4" w14:textId="67A49692" w:rsidR="00DE3F11" w:rsidRPr="00BD5333" w:rsidRDefault="00DE3F11" w:rsidP="0024091C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</w:p>
        </w:tc>
      </w:tr>
      <w:tr w:rsidR="0024091C" w14:paraId="10FC7747" w14:textId="77777777" w:rsidTr="00DC0CE4">
        <w:tc>
          <w:tcPr>
            <w:tcW w:w="1024" w:type="dxa"/>
          </w:tcPr>
          <w:p w14:paraId="4918E979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232D1E15" w14:textId="45903A49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DB4F7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2</w:t>
            </w:r>
            <w:r w:rsidRPr="00DB4F7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DB4F7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  <w:p w14:paraId="67BA4F1A" w14:textId="2850BE83" w:rsidR="0024091C" w:rsidRPr="00DB4F7E" w:rsidRDefault="0024091C" w:rsidP="009B6516">
            <w:pPr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</w:tc>
        <w:tc>
          <w:tcPr>
            <w:tcW w:w="3388" w:type="dxa"/>
          </w:tcPr>
          <w:p w14:paraId="7179791A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FF33CC"/>
                <w:highlight w:val="yellow"/>
              </w:rPr>
            </w:pPr>
          </w:p>
        </w:tc>
        <w:tc>
          <w:tcPr>
            <w:tcW w:w="2977" w:type="dxa"/>
          </w:tcPr>
          <w:p w14:paraId="5C27C06C" w14:textId="77777777" w:rsidR="0024091C" w:rsidRPr="00BE5F5E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7C0DD150" w14:textId="77777777" w:rsidR="0024091C" w:rsidRPr="00BE5F5E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3923E159" w14:textId="77777777" w:rsidR="0024091C" w:rsidRPr="00863B5A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</w:p>
        </w:tc>
        <w:tc>
          <w:tcPr>
            <w:tcW w:w="2835" w:type="dxa"/>
          </w:tcPr>
          <w:p w14:paraId="05722040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B70C6B">
              <w:rPr>
                <w:rFonts w:ascii="Times New Roman" w:hAnsi="Times New Roman" w:cs="Times New Roman"/>
                <w:b/>
                <w:color w:val="FF33CC"/>
              </w:rPr>
              <w:t>BYM-415-Viroloji</w:t>
            </w:r>
          </w:p>
          <w:p w14:paraId="064BECD4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863B5A">
              <w:rPr>
                <w:rFonts w:ascii="Times New Roman" w:hAnsi="Times New Roman" w:cs="Times New Roman"/>
                <w:b/>
                <w:color w:val="FF33CC"/>
              </w:rPr>
              <w:t>Derslik 314</w:t>
            </w:r>
          </w:p>
          <w:p w14:paraId="3088F3C4" w14:textId="220BBAFA" w:rsidR="0024091C" w:rsidRPr="009B6516" w:rsidRDefault="0024091C" w:rsidP="009B651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63B5A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863B5A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863B5A">
              <w:rPr>
                <w:rFonts w:ascii="Times New Roman" w:hAnsi="Times New Roman" w:cs="Times New Roman"/>
                <w:b/>
              </w:rPr>
              <w:t>. İnci U.)</w:t>
            </w:r>
          </w:p>
        </w:tc>
      </w:tr>
      <w:tr w:rsidR="0024091C" w14:paraId="474FCC92" w14:textId="77777777" w:rsidTr="00DC0CE4">
        <w:tc>
          <w:tcPr>
            <w:tcW w:w="1024" w:type="dxa"/>
          </w:tcPr>
          <w:p w14:paraId="31B88724" w14:textId="77777777" w:rsidR="0024091C" w:rsidRDefault="0024091C" w:rsidP="0024091C">
            <w:pPr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6EADC831" w14:textId="7BF644C0" w:rsidR="0024091C" w:rsidRPr="00DB4F7E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DB4F7E">
              <w:rPr>
                <w:rFonts w:ascii="Times New Roman" w:hAnsi="Times New Roman" w:cs="Times New Roman"/>
                <w:b/>
                <w:sz w:val="24"/>
                <w:highlight w:val="yellow"/>
              </w:rPr>
              <w:t>13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DB4F7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1BE5F212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FF33CC"/>
                <w:highlight w:val="yellow"/>
              </w:rPr>
            </w:pPr>
          </w:p>
        </w:tc>
        <w:tc>
          <w:tcPr>
            <w:tcW w:w="2977" w:type="dxa"/>
          </w:tcPr>
          <w:p w14:paraId="5F84502A" w14:textId="77777777" w:rsidR="0024091C" w:rsidRPr="00BE5F5E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72043ADD" w14:textId="77777777" w:rsidR="0024091C" w:rsidRPr="00BE5F5E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46CEF8DA" w14:textId="3EB1DA7F" w:rsidR="0024091C" w:rsidRPr="00863B5A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863B5A">
              <w:rPr>
                <w:rFonts w:ascii="Times New Roman" w:hAnsi="Times New Roman" w:cs="Times New Roman"/>
                <w:b/>
                <w:color w:val="FF33CC"/>
              </w:rPr>
              <w:t>BYM-4001 Biyoteknoloji Derslik 314</w:t>
            </w:r>
          </w:p>
          <w:p w14:paraId="4A6F768E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63B5A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863B5A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863B5A">
              <w:rPr>
                <w:rFonts w:ascii="Times New Roman" w:hAnsi="Times New Roman" w:cs="Times New Roman"/>
                <w:b/>
              </w:rPr>
              <w:t>. İnci U.)</w:t>
            </w:r>
          </w:p>
          <w:p w14:paraId="275327CC" w14:textId="0D2D8D4E" w:rsidR="0024091C" w:rsidRPr="00BE5F5E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3C2A8C29" w14:textId="2B8E196C" w:rsidR="0024091C" w:rsidRPr="00B70C6B" w:rsidRDefault="0024091C" w:rsidP="0024091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24091C" w14:paraId="4134310D" w14:textId="77777777" w:rsidTr="00DC0CE4">
        <w:tc>
          <w:tcPr>
            <w:tcW w:w="1024" w:type="dxa"/>
          </w:tcPr>
          <w:p w14:paraId="14DB5488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3D46AD0A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5B6924FC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6BBCB4E8" w14:textId="3FFAAF5B" w:rsidR="0024091C" w:rsidRPr="00E75D1E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4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41750E8F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FF33CC"/>
                <w:highlight w:val="yellow"/>
              </w:rPr>
            </w:pPr>
          </w:p>
          <w:p w14:paraId="662E92C1" w14:textId="77777777" w:rsidR="0024091C" w:rsidRPr="009A42C4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9A42C4">
              <w:rPr>
                <w:rFonts w:ascii="Times New Roman" w:hAnsi="Times New Roman" w:cs="Times New Roman"/>
                <w:b/>
                <w:color w:val="FF33CC"/>
              </w:rPr>
              <w:t>BYM-4013 İş Sağlığı ve Güvenliği</w:t>
            </w:r>
          </w:p>
          <w:p w14:paraId="23C0D353" w14:textId="77777777" w:rsidR="0024091C" w:rsidRPr="009A42C4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9A42C4">
              <w:rPr>
                <w:rFonts w:ascii="Times New Roman" w:hAnsi="Times New Roman" w:cs="Times New Roman"/>
                <w:b/>
                <w:color w:val="FF33CC"/>
              </w:rPr>
              <w:t>Derslik 314</w:t>
            </w:r>
          </w:p>
          <w:p w14:paraId="42BC5B8A" w14:textId="26DE9015" w:rsidR="0024091C" w:rsidRPr="00ED1A6F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A42C4">
              <w:rPr>
                <w:rFonts w:ascii="Times New Roman" w:hAnsi="Times New Roman" w:cs="Times New Roman"/>
                <w:b/>
                <w:color w:val="000000" w:themeColor="text1"/>
              </w:rPr>
              <w:t>Gözetmen (</w:t>
            </w:r>
            <w:proofErr w:type="spellStart"/>
            <w:r w:rsidRPr="009A42C4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9A42C4">
              <w:rPr>
                <w:rFonts w:ascii="Times New Roman" w:hAnsi="Times New Roman" w:cs="Times New Roman"/>
                <w:b/>
                <w:color w:val="000000" w:themeColor="text1"/>
              </w:rPr>
              <w:t xml:space="preserve">. </w:t>
            </w:r>
            <w:r w:rsidRPr="001B75E5">
              <w:rPr>
                <w:rFonts w:ascii="Times New Roman" w:hAnsi="Times New Roman" w:cs="Times New Roman"/>
                <w:b/>
                <w:color w:val="000000" w:themeColor="text1"/>
              </w:rPr>
              <w:t>Eren Ö.)</w:t>
            </w:r>
          </w:p>
          <w:p w14:paraId="2D3FE98B" w14:textId="63E2BE25" w:rsidR="0024091C" w:rsidRPr="00BE5F5E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FF33CC"/>
              </w:rPr>
              <w:t xml:space="preserve">  </w:t>
            </w:r>
          </w:p>
        </w:tc>
        <w:tc>
          <w:tcPr>
            <w:tcW w:w="2977" w:type="dxa"/>
          </w:tcPr>
          <w:p w14:paraId="07EF49D3" w14:textId="77777777" w:rsidR="0024091C" w:rsidRPr="00BE5F5E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01EFCC58" w14:textId="77777777" w:rsidR="0024091C" w:rsidRPr="00BE5F5E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677EF148" w14:textId="77777777" w:rsidR="0024091C" w:rsidRPr="00BE5F5E" w:rsidRDefault="0024091C" w:rsidP="0024091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35" w:type="dxa"/>
          </w:tcPr>
          <w:p w14:paraId="4D3B009B" w14:textId="77777777" w:rsidR="0024091C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</w:p>
          <w:p w14:paraId="12642497" w14:textId="77777777" w:rsidR="0024091C" w:rsidRPr="007646B7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7646B7">
              <w:rPr>
                <w:rFonts w:ascii="Times New Roman" w:hAnsi="Times New Roman" w:cs="Times New Roman"/>
                <w:b/>
                <w:color w:val="FF33CC"/>
              </w:rPr>
              <w:t xml:space="preserve">BYM-4011 </w:t>
            </w:r>
            <w:proofErr w:type="spellStart"/>
            <w:r w:rsidRPr="007646B7">
              <w:rPr>
                <w:rFonts w:ascii="Times New Roman" w:hAnsi="Times New Roman" w:cs="Times New Roman"/>
                <w:b/>
                <w:color w:val="FF33CC"/>
              </w:rPr>
              <w:t>N.bilim</w:t>
            </w:r>
            <w:proofErr w:type="spellEnd"/>
            <w:r w:rsidRPr="007646B7">
              <w:rPr>
                <w:rFonts w:ascii="Times New Roman" w:hAnsi="Times New Roman" w:cs="Times New Roman"/>
                <w:b/>
                <w:color w:val="FF33CC"/>
              </w:rPr>
              <w:t xml:space="preserve"> ve Nano</w:t>
            </w:r>
          </w:p>
          <w:p w14:paraId="26DC6962" w14:textId="77777777" w:rsidR="0024091C" w:rsidRPr="007646B7" w:rsidRDefault="0024091C" w:rsidP="0024091C">
            <w:pPr>
              <w:jc w:val="center"/>
              <w:rPr>
                <w:rFonts w:ascii="Times New Roman" w:hAnsi="Times New Roman" w:cs="Times New Roman"/>
                <w:b/>
                <w:color w:val="FF33CC"/>
              </w:rPr>
            </w:pPr>
            <w:r w:rsidRPr="007646B7">
              <w:rPr>
                <w:rFonts w:ascii="Times New Roman" w:hAnsi="Times New Roman" w:cs="Times New Roman"/>
                <w:b/>
                <w:color w:val="FF33CC"/>
              </w:rPr>
              <w:t>Derslik 314</w:t>
            </w:r>
          </w:p>
          <w:p w14:paraId="0BFB4289" w14:textId="034DD2CB" w:rsidR="0024091C" w:rsidRPr="00BE5F5E" w:rsidRDefault="00C37EB6" w:rsidP="0024091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6F246F">
              <w:rPr>
                <w:rFonts w:ascii="Times New Roman" w:hAnsi="Times New Roman" w:cs="Times New Roman"/>
                <w:b/>
              </w:rPr>
              <w:t>(Ar</w:t>
            </w:r>
            <w:r>
              <w:rPr>
                <w:rFonts w:ascii="Times New Roman" w:hAnsi="Times New Roman" w:cs="Times New Roman"/>
                <w:b/>
              </w:rPr>
              <w:t>ş</w:t>
            </w:r>
            <w:r w:rsidRPr="006F246F">
              <w:rPr>
                <w:rFonts w:ascii="Times New Roman" w:hAnsi="Times New Roman" w:cs="Times New Roman"/>
                <w:b/>
              </w:rPr>
              <w:t>.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6F246F">
              <w:rPr>
                <w:rFonts w:ascii="Times New Roman" w:hAnsi="Times New Roman" w:cs="Times New Roman"/>
                <w:b/>
              </w:rPr>
              <w:t>Gör. Eren Ö.)</w:t>
            </w:r>
          </w:p>
        </w:tc>
      </w:tr>
    </w:tbl>
    <w:p w14:paraId="65E2C9DD" w14:textId="77777777" w:rsidR="005562E4" w:rsidRDefault="005562E4" w:rsidP="005562E4">
      <w:pPr>
        <w:jc w:val="center"/>
        <w:rPr>
          <w:rFonts w:ascii="Times New Roman" w:hAnsi="Times New Roman" w:cs="Times New Roman"/>
          <w:b/>
          <w:sz w:val="24"/>
        </w:rPr>
      </w:pPr>
    </w:p>
    <w:p w14:paraId="48670F68" w14:textId="2703D3F4" w:rsidR="00D52767" w:rsidRDefault="00D52767" w:rsidP="00D52767">
      <w:pPr>
        <w:tabs>
          <w:tab w:val="left" w:pos="2268"/>
          <w:tab w:val="left" w:pos="2410"/>
        </w:tabs>
        <w:jc w:val="center"/>
        <w:rPr>
          <w:rFonts w:ascii="Times New Roman" w:hAnsi="Times New Roman" w:cs="Times New Roman"/>
          <w:b/>
          <w:color w:val="FF0000"/>
          <w:sz w:val="24"/>
        </w:rPr>
      </w:pPr>
      <w:r w:rsidRPr="009B6055">
        <w:rPr>
          <w:rFonts w:ascii="Times New Roman" w:hAnsi="Times New Roman" w:cs="Times New Roman"/>
          <w:b/>
          <w:color w:val="FF0000"/>
          <w:sz w:val="24"/>
        </w:rPr>
        <w:t>202</w:t>
      </w:r>
      <w:r w:rsidR="00263F89">
        <w:rPr>
          <w:rFonts w:ascii="Times New Roman" w:hAnsi="Times New Roman" w:cs="Times New Roman"/>
          <w:b/>
          <w:color w:val="FF0000"/>
          <w:sz w:val="24"/>
        </w:rPr>
        <w:t>3</w:t>
      </w:r>
      <w:r w:rsidRPr="009B6055">
        <w:rPr>
          <w:rFonts w:ascii="Times New Roman" w:hAnsi="Times New Roman" w:cs="Times New Roman"/>
          <w:b/>
          <w:color w:val="FF0000"/>
          <w:sz w:val="24"/>
        </w:rPr>
        <w:t>-202</w:t>
      </w:r>
      <w:r w:rsidR="00263F89">
        <w:rPr>
          <w:rFonts w:ascii="Times New Roman" w:hAnsi="Times New Roman" w:cs="Times New Roman"/>
          <w:b/>
          <w:color w:val="FF0000"/>
          <w:sz w:val="24"/>
        </w:rPr>
        <w:t>4</w:t>
      </w:r>
      <w:r w:rsidRPr="009B6055">
        <w:rPr>
          <w:rFonts w:ascii="Times New Roman" w:hAnsi="Times New Roman" w:cs="Times New Roman"/>
          <w:b/>
          <w:color w:val="FF0000"/>
          <w:sz w:val="24"/>
        </w:rPr>
        <w:t xml:space="preserve"> GÜZ YARIYILI BİYOMÜHENDİSLİK BÖLÜMÜ (LİSANS) </w:t>
      </w:r>
      <w:r>
        <w:rPr>
          <w:rFonts w:ascii="Times New Roman" w:hAnsi="Times New Roman" w:cs="Times New Roman"/>
          <w:b/>
          <w:color w:val="FF0000"/>
          <w:sz w:val="24"/>
        </w:rPr>
        <w:t xml:space="preserve">FİNAL </w:t>
      </w:r>
      <w:r w:rsidRPr="009B6055">
        <w:rPr>
          <w:rFonts w:ascii="Times New Roman" w:hAnsi="Times New Roman" w:cs="Times New Roman"/>
          <w:b/>
          <w:color w:val="FF0000"/>
          <w:sz w:val="24"/>
        </w:rPr>
        <w:t>SINAVLARI PROGRAMI</w:t>
      </w:r>
    </w:p>
    <w:p w14:paraId="34C6E6BE" w14:textId="210369D9" w:rsidR="00D52767" w:rsidRPr="00A34606" w:rsidRDefault="00D52767" w:rsidP="00D52767">
      <w:pPr>
        <w:tabs>
          <w:tab w:val="left" w:pos="2268"/>
          <w:tab w:val="left" w:pos="2410"/>
        </w:tabs>
        <w:jc w:val="center"/>
        <w:rPr>
          <w:rFonts w:ascii="Times New Roman" w:hAnsi="Times New Roman" w:cs="Times New Roman"/>
          <w:b/>
          <w:color w:val="FF0000"/>
          <w:sz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highlight w:val="green"/>
          <w:u w:val="single"/>
        </w:rPr>
        <w:t>2</w:t>
      </w:r>
      <w:r w:rsidR="00863247">
        <w:rPr>
          <w:rFonts w:ascii="Times New Roman" w:hAnsi="Times New Roman" w:cs="Times New Roman"/>
          <w:b/>
          <w:color w:val="FF0000"/>
          <w:sz w:val="24"/>
          <w:highlight w:val="green"/>
          <w:u w:val="single"/>
        </w:rPr>
        <w:t>. HAFTA (</w:t>
      </w:r>
      <w:r w:rsidR="00263F89">
        <w:rPr>
          <w:rFonts w:ascii="Times New Roman" w:hAnsi="Times New Roman" w:cs="Times New Roman"/>
          <w:b/>
          <w:color w:val="FF0000"/>
          <w:sz w:val="24"/>
          <w:highlight w:val="green"/>
          <w:u w:val="single"/>
        </w:rPr>
        <w:t>15</w:t>
      </w:r>
      <w:r w:rsidR="00863247">
        <w:rPr>
          <w:rFonts w:ascii="Times New Roman" w:hAnsi="Times New Roman" w:cs="Times New Roman"/>
          <w:b/>
          <w:color w:val="FF0000"/>
          <w:sz w:val="24"/>
          <w:highlight w:val="green"/>
          <w:u w:val="single"/>
        </w:rPr>
        <w:t>-</w:t>
      </w:r>
      <w:r w:rsidR="00263F89">
        <w:rPr>
          <w:rFonts w:ascii="Times New Roman" w:hAnsi="Times New Roman" w:cs="Times New Roman"/>
          <w:b/>
          <w:color w:val="FF0000"/>
          <w:sz w:val="24"/>
          <w:highlight w:val="green"/>
          <w:u w:val="single"/>
        </w:rPr>
        <w:t>19</w:t>
      </w:r>
      <w:r w:rsidRPr="00A34606">
        <w:rPr>
          <w:rFonts w:ascii="Times New Roman" w:hAnsi="Times New Roman" w:cs="Times New Roman"/>
          <w:b/>
          <w:color w:val="FF0000"/>
          <w:sz w:val="24"/>
          <w:highlight w:val="green"/>
          <w:u w:val="single"/>
        </w:rPr>
        <w:t xml:space="preserve"> OCAK 202</w:t>
      </w:r>
      <w:r w:rsidR="00263F89">
        <w:rPr>
          <w:rFonts w:ascii="Times New Roman" w:hAnsi="Times New Roman" w:cs="Times New Roman"/>
          <w:b/>
          <w:color w:val="FF0000"/>
          <w:sz w:val="24"/>
          <w:highlight w:val="green"/>
          <w:u w:val="single"/>
        </w:rPr>
        <w:t>4</w:t>
      </w:r>
      <w:r w:rsidRPr="00A34606">
        <w:rPr>
          <w:rFonts w:ascii="Times New Roman" w:hAnsi="Times New Roman" w:cs="Times New Roman"/>
          <w:b/>
          <w:color w:val="FF0000"/>
          <w:sz w:val="24"/>
          <w:highlight w:val="green"/>
          <w:u w:val="single"/>
        </w:rPr>
        <w:t>)</w:t>
      </w:r>
    </w:p>
    <w:tbl>
      <w:tblPr>
        <w:tblStyle w:val="TableGrid"/>
        <w:tblW w:w="15894" w:type="dxa"/>
        <w:tblInd w:w="-618" w:type="dxa"/>
        <w:tblLook w:val="04A0" w:firstRow="1" w:lastRow="0" w:firstColumn="1" w:lastColumn="0" w:noHBand="0" w:noVBand="1"/>
      </w:tblPr>
      <w:tblGrid>
        <w:gridCol w:w="1020"/>
        <w:gridCol w:w="3265"/>
        <w:gridCol w:w="3245"/>
        <w:gridCol w:w="2793"/>
        <w:gridCol w:w="2757"/>
        <w:gridCol w:w="2814"/>
      </w:tblGrid>
      <w:tr w:rsidR="00BD5333" w14:paraId="0A6C6A21" w14:textId="77777777" w:rsidTr="00B27230">
        <w:tc>
          <w:tcPr>
            <w:tcW w:w="1020" w:type="dxa"/>
          </w:tcPr>
          <w:p w14:paraId="4D8ED852" w14:textId="77777777" w:rsidR="00BD5333" w:rsidRPr="008D7907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8D7907">
              <w:rPr>
                <w:rFonts w:ascii="Times New Roman" w:hAnsi="Times New Roman" w:cs="Times New Roman"/>
                <w:b/>
                <w:highlight w:val="yellow"/>
              </w:rPr>
              <w:t>1.SINIF</w:t>
            </w:r>
          </w:p>
        </w:tc>
        <w:tc>
          <w:tcPr>
            <w:tcW w:w="3265" w:type="dxa"/>
          </w:tcPr>
          <w:p w14:paraId="077F06A0" w14:textId="77777777" w:rsidR="00BD5333" w:rsidRPr="00BE5F5E" w:rsidRDefault="00BD5333" w:rsidP="00BD5333">
            <w:pPr>
              <w:tabs>
                <w:tab w:val="left" w:pos="1154"/>
              </w:tabs>
              <w:ind w:right="-824"/>
              <w:rPr>
                <w:rFonts w:ascii="Times New Roman" w:hAnsi="Times New Roman" w:cs="Times New Roman"/>
                <w:b/>
                <w:highlight w:val="yellow"/>
              </w:rPr>
            </w:pPr>
            <w:r w:rsidRPr="0095098E">
              <w:rPr>
                <w:rFonts w:ascii="Times New Roman" w:hAnsi="Times New Roman" w:cs="Times New Roman"/>
                <w:b/>
              </w:rPr>
              <w:t xml:space="preserve">                </w:t>
            </w:r>
            <w:r>
              <w:rPr>
                <w:rFonts w:ascii="Times New Roman" w:hAnsi="Times New Roman" w:cs="Times New Roman"/>
                <w:b/>
                <w:highlight w:val="yellow"/>
              </w:rPr>
              <w:t xml:space="preserve">  </w:t>
            </w:r>
            <w:r w:rsidRPr="00BE5F5E">
              <w:rPr>
                <w:rFonts w:ascii="Times New Roman" w:hAnsi="Times New Roman" w:cs="Times New Roman"/>
                <w:b/>
                <w:highlight w:val="yellow"/>
              </w:rPr>
              <w:t>PAZARTESİ</w:t>
            </w:r>
          </w:p>
          <w:p w14:paraId="318E1BDC" w14:textId="288F3847" w:rsidR="00BD5333" w:rsidRPr="00BE5F5E" w:rsidRDefault="00BD5333" w:rsidP="00BD5333">
            <w:pPr>
              <w:ind w:right="-824"/>
              <w:rPr>
                <w:rFonts w:ascii="Times New Roman" w:hAnsi="Times New Roman" w:cs="Times New Roman"/>
                <w:b/>
                <w:highlight w:val="yellow"/>
              </w:rPr>
            </w:pPr>
            <w:r w:rsidRPr="0095098E">
              <w:rPr>
                <w:rFonts w:ascii="Times New Roman" w:hAnsi="Times New Roman" w:cs="Times New Roman"/>
                <w:b/>
              </w:rPr>
              <w:t xml:space="preserve">                     </w:t>
            </w:r>
            <w:r w:rsidRPr="00BD5333">
              <w:rPr>
                <w:rFonts w:ascii="Times New Roman" w:hAnsi="Times New Roman" w:cs="Times New Roman"/>
                <w:b/>
                <w:highlight w:val="yellow"/>
              </w:rPr>
              <w:t>15</w:t>
            </w:r>
            <w:r>
              <w:rPr>
                <w:rFonts w:ascii="Times New Roman" w:hAnsi="Times New Roman" w:cs="Times New Roman"/>
                <w:b/>
                <w:highlight w:val="yellow"/>
              </w:rPr>
              <w:t>.01.2024</w:t>
            </w:r>
          </w:p>
        </w:tc>
        <w:tc>
          <w:tcPr>
            <w:tcW w:w="3245" w:type="dxa"/>
          </w:tcPr>
          <w:p w14:paraId="25CE79F1" w14:textId="77777777" w:rsidR="00BD5333" w:rsidRPr="00BE5F5E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SALI</w:t>
            </w:r>
          </w:p>
          <w:p w14:paraId="3CF5C5EE" w14:textId="6CA3754F" w:rsidR="00BD5333" w:rsidRPr="00BE5F5E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16.01.2024</w:t>
            </w:r>
          </w:p>
        </w:tc>
        <w:tc>
          <w:tcPr>
            <w:tcW w:w="2793" w:type="dxa"/>
          </w:tcPr>
          <w:p w14:paraId="3C02B232" w14:textId="77777777" w:rsidR="00BD5333" w:rsidRPr="00BE5F5E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ÇARŞAMBA</w:t>
            </w:r>
          </w:p>
          <w:p w14:paraId="785A4C6B" w14:textId="29F4F3CA" w:rsidR="00BD5333" w:rsidRPr="00BE5F5E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17.01.2024</w:t>
            </w:r>
          </w:p>
        </w:tc>
        <w:tc>
          <w:tcPr>
            <w:tcW w:w="2757" w:type="dxa"/>
          </w:tcPr>
          <w:p w14:paraId="17FE911A" w14:textId="77777777" w:rsidR="00BD5333" w:rsidRPr="00BE5F5E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PERŞEMBE</w:t>
            </w:r>
          </w:p>
          <w:p w14:paraId="217D9572" w14:textId="71731FA9" w:rsidR="00BD5333" w:rsidRPr="00BE5F5E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18.01.2024</w:t>
            </w:r>
          </w:p>
        </w:tc>
        <w:tc>
          <w:tcPr>
            <w:tcW w:w="2814" w:type="dxa"/>
          </w:tcPr>
          <w:p w14:paraId="628F3866" w14:textId="77777777" w:rsidR="00BD5333" w:rsidRPr="00BE5F5E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BE5F5E">
              <w:rPr>
                <w:rFonts w:ascii="Times New Roman" w:hAnsi="Times New Roman" w:cs="Times New Roman"/>
                <w:b/>
                <w:highlight w:val="yellow"/>
              </w:rPr>
              <w:t>CUMA</w:t>
            </w:r>
          </w:p>
          <w:p w14:paraId="0E5FC099" w14:textId="5652AF3F" w:rsidR="00BD5333" w:rsidRPr="00BE5F5E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  <w:highlight w:val="yellow"/>
              </w:rPr>
              <w:t>19.01.2024</w:t>
            </w:r>
          </w:p>
        </w:tc>
      </w:tr>
      <w:tr w:rsidR="009948E1" w14:paraId="662C9CAC" w14:textId="77777777" w:rsidTr="00B27230">
        <w:trPr>
          <w:trHeight w:val="808"/>
        </w:trPr>
        <w:tc>
          <w:tcPr>
            <w:tcW w:w="1020" w:type="dxa"/>
          </w:tcPr>
          <w:p w14:paraId="7C301E78" w14:textId="77777777" w:rsidR="009948E1" w:rsidRDefault="009948E1" w:rsidP="009948E1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5D0DE16C" w14:textId="275EA644" w:rsidR="009948E1" w:rsidRPr="00E75D1E" w:rsidRDefault="00DC0BE9" w:rsidP="009948E1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10</w:t>
            </w:r>
            <w:r w:rsidR="009948E1"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="009948E1"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265" w:type="dxa"/>
          </w:tcPr>
          <w:p w14:paraId="537CE59F" w14:textId="753FCD79" w:rsidR="009948E1" w:rsidRPr="006F246F" w:rsidRDefault="009948E1" w:rsidP="00622D5A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 xml:space="preserve">   </w:t>
            </w:r>
          </w:p>
        </w:tc>
        <w:tc>
          <w:tcPr>
            <w:tcW w:w="3245" w:type="dxa"/>
          </w:tcPr>
          <w:p w14:paraId="12AFCF83" w14:textId="77777777" w:rsidR="008F0AEA" w:rsidRPr="006F246F" w:rsidRDefault="008F0AEA" w:rsidP="008F0AEA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>BYM-1009 Genel Biyoloji - Derslik A305</w:t>
            </w:r>
          </w:p>
          <w:p w14:paraId="1AD1E3CE" w14:textId="1643A975" w:rsidR="00286692" w:rsidRPr="006F246F" w:rsidRDefault="00286692" w:rsidP="00286692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6F246F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</w:rPr>
              <w:t xml:space="preserve">. </w:t>
            </w:r>
            <w:r w:rsidR="00CE3C81">
              <w:rPr>
                <w:rFonts w:ascii="Times New Roman" w:hAnsi="Times New Roman" w:cs="Times New Roman"/>
                <w:b/>
              </w:rPr>
              <w:t>İnci</w:t>
            </w:r>
            <w:r w:rsidRPr="006F246F">
              <w:rPr>
                <w:rFonts w:ascii="Times New Roman" w:hAnsi="Times New Roman" w:cs="Times New Roman"/>
                <w:b/>
              </w:rPr>
              <w:t xml:space="preserve"> </w:t>
            </w:r>
            <w:r w:rsidR="00CE3C81">
              <w:rPr>
                <w:rFonts w:ascii="Times New Roman" w:hAnsi="Times New Roman" w:cs="Times New Roman"/>
                <w:b/>
              </w:rPr>
              <w:t>U</w:t>
            </w:r>
            <w:r w:rsidRPr="006F246F">
              <w:rPr>
                <w:rFonts w:ascii="Times New Roman" w:hAnsi="Times New Roman" w:cs="Times New Roman"/>
                <w:b/>
              </w:rPr>
              <w:t>.)</w:t>
            </w:r>
          </w:p>
          <w:p w14:paraId="7981E2CB" w14:textId="77777777" w:rsidR="009948E1" w:rsidRPr="006F246F" w:rsidRDefault="009948E1" w:rsidP="008F0AEA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</w:rPr>
            </w:pPr>
          </w:p>
        </w:tc>
        <w:tc>
          <w:tcPr>
            <w:tcW w:w="2793" w:type="dxa"/>
          </w:tcPr>
          <w:p w14:paraId="47A87F9A" w14:textId="77777777" w:rsidR="00286692" w:rsidRPr="006F246F" w:rsidRDefault="00286692" w:rsidP="00286692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>BYM-1007</w:t>
            </w:r>
          </w:p>
          <w:p w14:paraId="2634120F" w14:textId="77777777" w:rsidR="00286692" w:rsidRPr="006F246F" w:rsidRDefault="00286692" w:rsidP="00286692">
            <w:pPr>
              <w:jc w:val="both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 xml:space="preserve">      Biyomühendisliğe Giriş </w:t>
            </w:r>
          </w:p>
          <w:p w14:paraId="0ABE27D6" w14:textId="5248154A" w:rsidR="00286692" w:rsidRPr="006F246F" w:rsidRDefault="00286692" w:rsidP="00286692">
            <w:pPr>
              <w:jc w:val="both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 xml:space="preserve">                 Derslik A305</w:t>
            </w:r>
          </w:p>
          <w:p w14:paraId="15442FB5" w14:textId="439B184E" w:rsidR="009948E1" w:rsidRPr="006F246F" w:rsidRDefault="00286692" w:rsidP="00286692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  <w:r w:rsidRPr="006F246F">
              <w:rPr>
                <w:rFonts w:ascii="Times New Roman" w:hAnsi="Times New Roman" w:cs="Times New Roman"/>
                <w:b/>
              </w:rPr>
              <w:t xml:space="preserve">Gözetmen </w:t>
            </w:r>
            <w:r w:rsidR="00BE54F8" w:rsidRPr="006F246F">
              <w:rPr>
                <w:rFonts w:ascii="Times New Roman" w:hAnsi="Times New Roman" w:cs="Times New Roman"/>
                <w:b/>
              </w:rPr>
              <w:t>(</w:t>
            </w:r>
            <w:proofErr w:type="spellStart"/>
            <w:r w:rsidR="00BE54F8" w:rsidRPr="006F246F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="00BE54F8" w:rsidRPr="006F246F">
              <w:rPr>
                <w:rFonts w:ascii="Times New Roman" w:hAnsi="Times New Roman" w:cs="Times New Roman"/>
                <w:b/>
              </w:rPr>
              <w:t>. İnci U.)</w:t>
            </w:r>
          </w:p>
        </w:tc>
        <w:tc>
          <w:tcPr>
            <w:tcW w:w="2757" w:type="dxa"/>
          </w:tcPr>
          <w:p w14:paraId="50DB4486" w14:textId="77777777" w:rsidR="00E17B0F" w:rsidRPr="006F246F" w:rsidRDefault="00E17B0F" w:rsidP="00E17B0F">
            <w:pPr>
              <w:ind w:right="-824"/>
              <w:jc w:val="both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 xml:space="preserve">     BYM-1001 Matematik I</w:t>
            </w:r>
          </w:p>
          <w:p w14:paraId="06E0A4EC" w14:textId="77777777" w:rsidR="00E17B0F" w:rsidRPr="006F246F" w:rsidRDefault="00E17B0F" w:rsidP="00E17B0F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 xml:space="preserve">             Derslik A-305</w:t>
            </w:r>
          </w:p>
          <w:p w14:paraId="203FD05D" w14:textId="77777777" w:rsidR="00E17B0F" w:rsidRPr="006F246F" w:rsidRDefault="00E17B0F" w:rsidP="00E17B0F">
            <w:pPr>
              <w:ind w:right="-824"/>
              <w:rPr>
                <w:rFonts w:ascii="Times New Roman" w:hAnsi="Times New Roman" w:cs="Times New Roman"/>
                <w:b/>
              </w:rPr>
            </w:pPr>
            <w:r w:rsidRPr="006F246F">
              <w:rPr>
                <w:rFonts w:ascii="Times New Roman" w:hAnsi="Times New Roman" w:cs="Times New Roman"/>
                <w:b/>
                <w:color w:val="FF0000"/>
              </w:rPr>
              <w:t xml:space="preserve"> </w:t>
            </w:r>
            <w:r w:rsidRPr="006F246F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6F246F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</w:rPr>
              <w:t>. İnci U.)</w:t>
            </w:r>
          </w:p>
          <w:p w14:paraId="373894CD" w14:textId="4B293A01" w:rsidR="00E17B0F" w:rsidRPr="006F246F" w:rsidRDefault="00E17B0F" w:rsidP="00E17B0F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</w:p>
          <w:p w14:paraId="73E6F0DE" w14:textId="77777777" w:rsidR="009948E1" w:rsidRPr="006F246F" w:rsidRDefault="009948E1" w:rsidP="00E17B0F">
            <w:pPr>
              <w:ind w:right="-824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  <w:tc>
          <w:tcPr>
            <w:tcW w:w="2814" w:type="dxa"/>
          </w:tcPr>
          <w:p w14:paraId="7DB364BD" w14:textId="77777777" w:rsidR="009948E1" w:rsidRPr="006F246F" w:rsidRDefault="009948E1" w:rsidP="009948E1">
            <w:pPr>
              <w:jc w:val="center"/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BD5333" w:rsidRPr="008D7907" w14:paraId="31A5FE0F" w14:textId="77777777" w:rsidTr="00B27230">
        <w:tc>
          <w:tcPr>
            <w:tcW w:w="1020" w:type="dxa"/>
          </w:tcPr>
          <w:p w14:paraId="65A74833" w14:textId="77777777" w:rsidR="00BD5333" w:rsidRPr="00A34606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>
              <w:rPr>
                <w:rFonts w:ascii="Times New Roman" w:hAnsi="Times New Roman" w:cs="Times New Roman"/>
                <w:b/>
                <w:highlight w:val="green"/>
              </w:rPr>
              <w:t>2</w:t>
            </w:r>
            <w:r w:rsidRPr="00A34606">
              <w:rPr>
                <w:rFonts w:ascii="Times New Roman" w:hAnsi="Times New Roman" w:cs="Times New Roman"/>
                <w:b/>
                <w:highlight w:val="green"/>
              </w:rPr>
              <w:t>.SINIF</w:t>
            </w:r>
          </w:p>
        </w:tc>
        <w:tc>
          <w:tcPr>
            <w:tcW w:w="3265" w:type="dxa"/>
          </w:tcPr>
          <w:p w14:paraId="49C12E62" w14:textId="77777777" w:rsidR="00BD5333" w:rsidRPr="006F246F" w:rsidRDefault="00BD5333" w:rsidP="00BD5333">
            <w:pPr>
              <w:tabs>
                <w:tab w:val="left" w:pos="1154"/>
              </w:tabs>
              <w:ind w:right="-824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</w:rPr>
              <w:t xml:space="preserve">             </w:t>
            </w:r>
            <w:r w:rsidRPr="006F246F">
              <w:rPr>
                <w:rFonts w:ascii="Times New Roman" w:hAnsi="Times New Roman" w:cs="Times New Roman"/>
                <w:b/>
                <w:highlight w:val="green"/>
              </w:rPr>
              <w:t xml:space="preserve">     PAZARTESİ</w:t>
            </w:r>
          </w:p>
          <w:p w14:paraId="0A07390A" w14:textId="131D3FAB" w:rsidR="00BD5333" w:rsidRPr="006F246F" w:rsidRDefault="00BD5333" w:rsidP="00BD5333">
            <w:pPr>
              <w:ind w:right="-824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</w:rPr>
              <w:t xml:space="preserve">                 </w:t>
            </w:r>
            <w:r w:rsidRPr="006F246F">
              <w:rPr>
                <w:rFonts w:ascii="Times New Roman" w:hAnsi="Times New Roman" w:cs="Times New Roman"/>
                <w:b/>
                <w:highlight w:val="green"/>
              </w:rPr>
              <w:t xml:space="preserve">    15.01.2024</w:t>
            </w:r>
          </w:p>
        </w:tc>
        <w:tc>
          <w:tcPr>
            <w:tcW w:w="3245" w:type="dxa"/>
          </w:tcPr>
          <w:p w14:paraId="44C40745" w14:textId="77777777" w:rsidR="00BD5333" w:rsidRPr="006F246F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  <w:highlight w:val="green"/>
              </w:rPr>
              <w:t>SALI</w:t>
            </w:r>
          </w:p>
          <w:p w14:paraId="496C2ABC" w14:textId="2F57B16B" w:rsidR="00BD5333" w:rsidRPr="006F246F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  <w:highlight w:val="green"/>
              </w:rPr>
              <w:t>16.01.2024</w:t>
            </w:r>
          </w:p>
        </w:tc>
        <w:tc>
          <w:tcPr>
            <w:tcW w:w="2793" w:type="dxa"/>
          </w:tcPr>
          <w:p w14:paraId="33077557" w14:textId="77777777" w:rsidR="00BD5333" w:rsidRPr="006F246F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  <w:highlight w:val="green"/>
              </w:rPr>
              <w:t>ÇARŞAMBA</w:t>
            </w:r>
          </w:p>
          <w:p w14:paraId="699AD80E" w14:textId="402D4ABF" w:rsidR="00BD5333" w:rsidRPr="006F246F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  <w:highlight w:val="green"/>
              </w:rPr>
              <w:t>17.01.2024</w:t>
            </w:r>
          </w:p>
        </w:tc>
        <w:tc>
          <w:tcPr>
            <w:tcW w:w="2757" w:type="dxa"/>
          </w:tcPr>
          <w:p w14:paraId="2756B3E3" w14:textId="77777777" w:rsidR="00BD5333" w:rsidRPr="006F246F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  <w:highlight w:val="green"/>
              </w:rPr>
              <w:t>PERŞEMBE</w:t>
            </w:r>
          </w:p>
          <w:p w14:paraId="0C594EFB" w14:textId="443FCC47" w:rsidR="00BD5333" w:rsidRPr="006F246F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  <w:highlight w:val="green"/>
              </w:rPr>
              <w:t>18.01.2024</w:t>
            </w:r>
          </w:p>
        </w:tc>
        <w:tc>
          <w:tcPr>
            <w:tcW w:w="2814" w:type="dxa"/>
          </w:tcPr>
          <w:p w14:paraId="539E05A2" w14:textId="77777777" w:rsidR="00BD5333" w:rsidRPr="006F246F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  <w:highlight w:val="green"/>
              </w:rPr>
              <w:t>CUMA</w:t>
            </w:r>
          </w:p>
          <w:p w14:paraId="453587C2" w14:textId="704B0266" w:rsidR="00BD5333" w:rsidRPr="006F246F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6F246F">
              <w:rPr>
                <w:rFonts w:ascii="Times New Roman" w:hAnsi="Times New Roman" w:cs="Times New Roman"/>
                <w:b/>
                <w:highlight w:val="green"/>
              </w:rPr>
              <w:t>19.01.2024</w:t>
            </w:r>
          </w:p>
        </w:tc>
      </w:tr>
      <w:tr w:rsidR="009948E1" w14:paraId="6022A1F0" w14:textId="77777777" w:rsidTr="00B27230">
        <w:tc>
          <w:tcPr>
            <w:tcW w:w="1020" w:type="dxa"/>
          </w:tcPr>
          <w:p w14:paraId="48106475" w14:textId="74F71F46" w:rsidR="009948E1" w:rsidRPr="00E75D1E" w:rsidRDefault="009948E1" w:rsidP="009948E1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 w:rsidR="00E97485">
              <w:rPr>
                <w:rFonts w:ascii="Times New Roman" w:hAnsi="Times New Roman" w:cs="Times New Roman"/>
                <w:b/>
                <w:sz w:val="24"/>
                <w:highlight w:val="yellow"/>
              </w:rPr>
              <w:t>2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 w:rsidR="00E97485"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265" w:type="dxa"/>
          </w:tcPr>
          <w:p w14:paraId="37EAC2A2" w14:textId="77777777" w:rsidR="009948E1" w:rsidRPr="006F246F" w:rsidRDefault="009948E1" w:rsidP="009948E1">
            <w:pPr>
              <w:ind w:right="-824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3245" w:type="dxa"/>
          </w:tcPr>
          <w:p w14:paraId="44398A6E" w14:textId="77777777" w:rsidR="009948E1" w:rsidRPr="006F246F" w:rsidRDefault="009948E1" w:rsidP="009948E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793" w:type="dxa"/>
          </w:tcPr>
          <w:p w14:paraId="7FB128FE" w14:textId="77777777" w:rsidR="00E52DCC" w:rsidRPr="006F246F" w:rsidRDefault="00E52DCC" w:rsidP="00E52DCC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6F246F">
              <w:rPr>
                <w:rFonts w:ascii="Times New Roman" w:hAnsi="Times New Roman" w:cs="Times New Roman"/>
                <w:b/>
                <w:color w:val="F0720A"/>
              </w:rPr>
              <w:t xml:space="preserve">BYM-2011 Biyofizik </w:t>
            </w:r>
          </w:p>
          <w:p w14:paraId="6E808609" w14:textId="4A7E9986" w:rsidR="009948E1" w:rsidRPr="006F246F" w:rsidRDefault="00E52DCC" w:rsidP="00E52DCC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  <w:r w:rsidRPr="006F246F">
              <w:rPr>
                <w:rFonts w:ascii="Times New Roman" w:hAnsi="Times New Roman" w:cs="Times New Roman"/>
                <w:b/>
                <w:color w:val="F0720A"/>
              </w:rPr>
              <w:t xml:space="preserve">Derslik A101 </w:t>
            </w:r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Gözetmen(</w:t>
            </w:r>
            <w:proofErr w:type="spellStart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. İnci U.)</w:t>
            </w:r>
          </w:p>
        </w:tc>
        <w:tc>
          <w:tcPr>
            <w:tcW w:w="2757" w:type="dxa"/>
          </w:tcPr>
          <w:p w14:paraId="4A9CE89D" w14:textId="77777777" w:rsidR="00CC1F4F" w:rsidRPr="006F246F" w:rsidRDefault="00CC1F4F" w:rsidP="00A34799">
            <w:pPr>
              <w:ind w:right="-824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814" w:type="dxa"/>
          </w:tcPr>
          <w:p w14:paraId="00949B9E" w14:textId="75BA1B2B" w:rsidR="009948E1" w:rsidRPr="006F246F" w:rsidRDefault="009948E1" w:rsidP="00E97485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9948E1" w14:paraId="4B66242D" w14:textId="77777777" w:rsidTr="00B27230">
        <w:tc>
          <w:tcPr>
            <w:tcW w:w="1020" w:type="dxa"/>
          </w:tcPr>
          <w:p w14:paraId="2BAB4E1B" w14:textId="77777777" w:rsidR="009948E1" w:rsidRDefault="009948E1" w:rsidP="009948E1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65E01F8C" w14:textId="77777777" w:rsidR="009948E1" w:rsidRPr="00E75D1E" w:rsidRDefault="009948E1" w:rsidP="009948E1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5.00</w:t>
            </w:r>
          </w:p>
        </w:tc>
        <w:tc>
          <w:tcPr>
            <w:tcW w:w="3265" w:type="dxa"/>
          </w:tcPr>
          <w:p w14:paraId="2A806931" w14:textId="77777777" w:rsidR="002B1264" w:rsidRPr="006F246F" w:rsidRDefault="007B7311" w:rsidP="002B1264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6F246F">
              <w:rPr>
                <w:rFonts w:ascii="Times New Roman" w:hAnsi="Times New Roman" w:cs="Times New Roman"/>
                <w:b/>
                <w:color w:val="E36C0A" w:themeColor="accent6" w:themeShade="BF"/>
              </w:rPr>
              <w:t xml:space="preserve">      </w:t>
            </w:r>
            <w:r w:rsidR="002B1264" w:rsidRPr="006F246F">
              <w:rPr>
                <w:rFonts w:ascii="Times New Roman" w:hAnsi="Times New Roman" w:cs="Times New Roman"/>
                <w:b/>
                <w:color w:val="F0720A"/>
              </w:rPr>
              <w:t>BYM-2001 Biyokimya I</w:t>
            </w:r>
          </w:p>
          <w:p w14:paraId="1B505465" w14:textId="77777777" w:rsidR="002B1264" w:rsidRPr="006F246F" w:rsidRDefault="002B1264" w:rsidP="002B1264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6F246F">
              <w:rPr>
                <w:rFonts w:ascii="Times New Roman" w:hAnsi="Times New Roman" w:cs="Times New Roman"/>
                <w:b/>
                <w:color w:val="F0720A"/>
              </w:rPr>
              <w:t>Derslik A305</w:t>
            </w:r>
          </w:p>
          <w:p w14:paraId="73C26720" w14:textId="00B527D2" w:rsidR="002B1264" w:rsidRPr="006F246F" w:rsidRDefault="002B1264" w:rsidP="002B1264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6F246F">
              <w:rPr>
                <w:rFonts w:ascii="Times New Roman" w:hAnsi="Times New Roman" w:cs="Times New Roman"/>
                <w:b/>
                <w:color w:val="F0720A"/>
              </w:rPr>
              <w:t>Derslik A101</w:t>
            </w:r>
          </w:p>
          <w:p w14:paraId="03FB3EEC" w14:textId="77777777" w:rsidR="002B1264" w:rsidRPr="006F246F" w:rsidRDefault="002B1264" w:rsidP="002B1264">
            <w:pPr>
              <w:jc w:val="both"/>
              <w:rPr>
                <w:rFonts w:ascii="Times New Roman" w:hAnsi="Times New Roman" w:cs="Times New Roman"/>
                <w:b/>
                <w:color w:val="F0720A"/>
              </w:rPr>
            </w:pPr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Gözetmen(</w:t>
            </w:r>
            <w:proofErr w:type="spellStart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. İnci U.)</w:t>
            </w:r>
          </w:p>
          <w:p w14:paraId="58A9A6CB" w14:textId="77777777" w:rsidR="002B1264" w:rsidRPr="006F246F" w:rsidRDefault="002B1264" w:rsidP="002B1264">
            <w:pPr>
              <w:ind w:right="-824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6F246F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</w:rPr>
              <w:t>. Eren Ö.)</w:t>
            </w:r>
          </w:p>
          <w:p w14:paraId="49084189" w14:textId="7F70A963" w:rsidR="009948E1" w:rsidRPr="006F246F" w:rsidRDefault="009948E1" w:rsidP="00622D5A">
            <w:pPr>
              <w:ind w:right="-824"/>
              <w:jc w:val="both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3245" w:type="dxa"/>
          </w:tcPr>
          <w:p w14:paraId="3C073422" w14:textId="77777777" w:rsidR="000E2F71" w:rsidRPr="006F246F" w:rsidRDefault="000E2F71" w:rsidP="000E2F71">
            <w:pPr>
              <w:jc w:val="center"/>
              <w:rPr>
                <w:rFonts w:ascii="Times New Roman" w:hAnsi="Times New Roman" w:cs="Times New Roman"/>
                <w:b/>
                <w:color w:val="E36C0A" w:themeColor="accent6" w:themeShade="BF"/>
              </w:rPr>
            </w:pPr>
            <w:r w:rsidRPr="006F246F">
              <w:rPr>
                <w:rFonts w:ascii="Times New Roman" w:hAnsi="Times New Roman" w:cs="Times New Roman"/>
                <w:b/>
                <w:color w:val="F0720A"/>
              </w:rPr>
              <w:t xml:space="preserve">BYM-2003 Diferansiyel D.                   </w:t>
            </w:r>
            <w:r w:rsidRPr="006F246F">
              <w:rPr>
                <w:rFonts w:ascii="Times New Roman" w:hAnsi="Times New Roman" w:cs="Times New Roman"/>
                <w:b/>
                <w:color w:val="E36C0A" w:themeColor="accent6" w:themeShade="BF"/>
              </w:rPr>
              <w:t>Derslik A305</w:t>
            </w:r>
          </w:p>
          <w:p w14:paraId="7B67CE78" w14:textId="77777777" w:rsidR="000E2F71" w:rsidRPr="006F246F" w:rsidRDefault="000E2F71" w:rsidP="000E2F71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E36C0A" w:themeColor="accent6" w:themeShade="BF"/>
              </w:rPr>
              <w:t>Derslik A 101</w:t>
            </w:r>
          </w:p>
          <w:p w14:paraId="5868D4CB" w14:textId="77777777" w:rsidR="000E2F71" w:rsidRPr="006F246F" w:rsidRDefault="000E2F71" w:rsidP="000E2F71">
            <w:pPr>
              <w:jc w:val="both"/>
              <w:rPr>
                <w:rFonts w:ascii="Times New Roman" w:hAnsi="Times New Roman" w:cs="Times New Roman"/>
                <w:b/>
                <w:color w:val="FF0000"/>
              </w:rPr>
            </w:pPr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Gözetmen(</w:t>
            </w:r>
            <w:proofErr w:type="spellStart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. İnci U.)</w:t>
            </w:r>
          </w:p>
          <w:p w14:paraId="590B7961" w14:textId="48B84BAF" w:rsidR="009948E1" w:rsidRPr="006F246F" w:rsidRDefault="000E2F71" w:rsidP="000E2F7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  <w:r w:rsidRPr="006F246F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6F246F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</w:rPr>
              <w:t>. Eren Ö</w:t>
            </w:r>
          </w:p>
        </w:tc>
        <w:tc>
          <w:tcPr>
            <w:tcW w:w="2793" w:type="dxa"/>
          </w:tcPr>
          <w:p w14:paraId="283C523C" w14:textId="77777777" w:rsidR="009948E1" w:rsidRPr="006F246F" w:rsidRDefault="009948E1" w:rsidP="009948E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  <w:tc>
          <w:tcPr>
            <w:tcW w:w="2757" w:type="dxa"/>
          </w:tcPr>
          <w:p w14:paraId="0D3096E1" w14:textId="77777777" w:rsidR="00B52889" w:rsidRPr="006F246F" w:rsidRDefault="00B52889" w:rsidP="00B52889">
            <w:pPr>
              <w:jc w:val="center"/>
              <w:rPr>
                <w:rFonts w:ascii="Times New Roman" w:hAnsi="Times New Roman" w:cs="Times New Roman"/>
                <w:b/>
                <w:color w:val="E36C0A" w:themeColor="accent6" w:themeShade="BF"/>
              </w:rPr>
            </w:pPr>
            <w:r w:rsidRPr="006F246F">
              <w:rPr>
                <w:rFonts w:ascii="Times New Roman" w:hAnsi="Times New Roman" w:cs="Times New Roman"/>
                <w:b/>
                <w:color w:val="E36C0A" w:themeColor="accent6" w:themeShade="BF"/>
              </w:rPr>
              <w:t>BYM-2007 Mikrobiyoloji</w:t>
            </w:r>
          </w:p>
          <w:p w14:paraId="1C18E3E6" w14:textId="77777777" w:rsidR="00B52889" w:rsidRPr="006F246F" w:rsidRDefault="00B52889" w:rsidP="00B52889">
            <w:pPr>
              <w:jc w:val="center"/>
              <w:rPr>
                <w:rFonts w:ascii="Times New Roman" w:hAnsi="Times New Roman" w:cs="Times New Roman"/>
                <w:b/>
                <w:color w:val="E36C0A" w:themeColor="accent6" w:themeShade="BF"/>
              </w:rPr>
            </w:pPr>
            <w:r w:rsidRPr="006F246F">
              <w:rPr>
                <w:rFonts w:ascii="Times New Roman" w:hAnsi="Times New Roman" w:cs="Times New Roman"/>
                <w:b/>
                <w:color w:val="E36C0A" w:themeColor="accent6" w:themeShade="BF"/>
              </w:rPr>
              <w:t>Derslik A305</w:t>
            </w:r>
          </w:p>
          <w:p w14:paraId="01EB9DD7" w14:textId="77777777" w:rsidR="00B52889" w:rsidRPr="006F246F" w:rsidRDefault="00B52889" w:rsidP="00B52889">
            <w:pPr>
              <w:ind w:right="-824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Gözetmen (</w:t>
            </w:r>
            <w:proofErr w:type="spellStart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. Eren Ö.)</w:t>
            </w:r>
          </w:p>
          <w:p w14:paraId="2D2B9307" w14:textId="77777777" w:rsidR="009948E1" w:rsidRPr="006F246F" w:rsidRDefault="009948E1" w:rsidP="009948E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14" w:type="dxa"/>
          </w:tcPr>
          <w:p w14:paraId="7BB4351A" w14:textId="47E5298B" w:rsidR="009948E1" w:rsidRPr="006F246F" w:rsidRDefault="00FD28A0" w:rsidP="009948E1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</w:p>
        </w:tc>
      </w:tr>
      <w:tr w:rsidR="005B37A0" w14:paraId="0E533D4C" w14:textId="77777777" w:rsidTr="00B27230">
        <w:tc>
          <w:tcPr>
            <w:tcW w:w="1020" w:type="dxa"/>
          </w:tcPr>
          <w:p w14:paraId="2886A465" w14:textId="77777777" w:rsidR="005B37A0" w:rsidRDefault="005B37A0" w:rsidP="005B37A0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505D8C8F" w14:textId="77777777" w:rsidR="005B37A0" w:rsidRPr="00E75D1E" w:rsidRDefault="005B37A0" w:rsidP="005B37A0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6.00</w:t>
            </w:r>
          </w:p>
        </w:tc>
        <w:tc>
          <w:tcPr>
            <w:tcW w:w="3265" w:type="dxa"/>
          </w:tcPr>
          <w:p w14:paraId="084DB88F" w14:textId="77777777" w:rsidR="005B37A0" w:rsidRDefault="005B37A0" w:rsidP="005B37A0">
            <w:pPr>
              <w:ind w:right="-824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363251AA" w14:textId="77777777" w:rsidR="009B6516" w:rsidRDefault="009B6516" w:rsidP="005B37A0">
            <w:pPr>
              <w:ind w:right="-824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4BB8F35B" w14:textId="77777777" w:rsidR="009B6516" w:rsidRDefault="009B6516" w:rsidP="005B37A0">
            <w:pPr>
              <w:ind w:right="-824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14:paraId="2FE629EF" w14:textId="77777777" w:rsidR="009B6516" w:rsidRPr="006F246F" w:rsidRDefault="009B6516" w:rsidP="005B37A0">
            <w:pPr>
              <w:ind w:right="-824"/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3245" w:type="dxa"/>
          </w:tcPr>
          <w:p w14:paraId="2BE38374" w14:textId="77777777" w:rsidR="005B37A0" w:rsidRPr="006F246F" w:rsidRDefault="005B37A0" w:rsidP="005B37A0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793" w:type="dxa"/>
          </w:tcPr>
          <w:p w14:paraId="5236B382" w14:textId="77777777" w:rsidR="005B37A0" w:rsidRPr="006F246F" w:rsidRDefault="005B37A0" w:rsidP="005B37A0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757" w:type="dxa"/>
          </w:tcPr>
          <w:p w14:paraId="17916F2D" w14:textId="77777777" w:rsidR="005B37A0" w:rsidRPr="006F246F" w:rsidRDefault="005B37A0" w:rsidP="005B37A0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14" w:type="dxa"/>
          </w:tcPr>
          <w:p w14:paraId="70F551E2" w14:textId="77777777" w:rsidR="005B37A0" w:rsidRPr="006F246F" w:rsidRDefault="005B37A0" w:rsidP="00123877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</w:rPr>
            </w:pPr>
          </w:p>
        </w:tc>
      </w:tr>
      <w:tr w:rsidR="00BD5333" w14:paraId="12FF152C" w14:textId="77777777" w:rsidTr="00B27230">
        <w:tc>
          <w:tcPr>
            <w:tcW w:w="1020" w:type="dxa"/>
          </w:tcPr>
          <w:p w14:paraId="0446FBB5" w14:textId="77777777" w:rsidR="00BD5333" w:rsidRPr="00A34606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>
              <w:rPr>
                <w:rFonts w:ascii="Times New Roman" w:hAnsi="Times New Roman" w:cs="Times New Roman"/>
                <w:b/>
                <w:highlight w:val="cyan"/>
              </w:rPr>
              <w:lastRenderedPageBreak/>
              <w:t>3</w:t>
            </w:r>
            <w:r w:rsidRPr="00A34606">
              <w:rPr>
                <w:rFonts w:ascii="Times New Roman" w:hAnsi="Times New Roman" w:cs="Times New Roman"/>
                <w:b/>
                <w:highlight w:val="cyan"/>
              </w:rPr>
              <w:t>.SINIF</w:t>
            </w:r>
          </w:p>
        </w:tc>
        <w:tc>
          <w:tcPr>
            <w:tcW w:w="3265" w:type="dxa"/>
          </w:tcPr>
          <w:p w14:paraId="09C3FA38" w14:textId="77777777" w:rsidR="00BD5333" w:rsidRPr="00BD5333" w:rsidRDefault="00BD5333" w:rsidP="00BD5333">
            <w:pPr>
              <w:tabs>
                <w:tab w:val="left" w:pos="1154"/>
              </w:tabs>
              <w:ind w:right="-824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</w:rPr>
              <w:t xml:space="preserve">                </w:t>
            </w:r>
            <w:r w:rsidRPr="00BD5333">
              <w:rPr>
                <w:rFonts w:ascii="Times New Roman" w:hAnsi="Times New Roman" w:cs="Times New Roman"/>
                <w:b/>
                <w:highlight w:val="cyan"/>
              </w:rPr>
              <w:t xml:space="preserve">  PAZARTESİ</w:t>
            </w:r>
          </w:p>
          <w:p w14:paraId="69230C07" w14:textId="3E62E46D" w:rsidR="00BD5333" w:rsidRPr="00BD5333" w:rsidRDefault="00BD5333" w:rsidP="00BD5333">
            <w:pPr>
              <w:ind w:right="-824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</w:rPr>
              <w:t xml:space="preserve">                   </w:t>
            </w:r>
            <w:r w:rsidRPr="00BD5333">
              <w:rPr>
                <w:rFonts w:ascii="Times New Roman" w:hAnsi="Times New Roman" w:cs="Times New Roman"/>
                <w:b/>
                <w:highlight w:val="cyan"/>
              </w:rPr>
              <w:t xml:space="preserve">  15.01.2024</w:t>
            </w:r>
          </w:p>
        </w:tc>
        <w:tc>
          <w:tcPr>
            <w:tcW w:w="3245" w:type="dxa"/>
          </w:tcPr>
          <w:p w14:paraId="61FE64A1" w14:textId="77777777" w:rsidR="00BD5333" w:rsidRP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  <w:highlight w:val="cyan"/>
              </w:rPr>
              <w:t>SALI</w:t>
            </w:r>
          </w:p>
          <w:p w14:paraId="61F9C0C3" w14:textId="77674E2D" w:rsidR="00BD5333" w:rsidRP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  <w:highlight w:val="cyan"/>
              </w:rPr>
              <w:t>16.01.2024</w:t>
            </w:r>
          </w:p>
        </w:tc>
        <w:tc>
          <w:tcPr>
            <w:tcW w:w="2793" w:type="dxa"/>
          </w:tcPr>
          <w:p w14:paraId="12E43D0C" w14:textId="77777777" w:rsidR="00BD5333" w:rsidRP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  <w:highlight w:val="cyan"/>
              </w:rPr>
              <w:t>ÇARŞAMBA</w:t>
            </w:r>
          </w:p>
          <w:p w14:paraId="47C25C8C" w14:textId="5906C2D6" w:rsidR="00BD5333" w:rsidRP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  <w:highlight w:val="cyan"/>
              </w:rPr>
              <w:t>17.01.2024</w:t>
            </w:r>
          </w:p>
        </w:tc>
        <w:tc>
          <w:tcPr>
            <w:tcW w:w="2757" w:type="dxa"/>
          </w:tcPr>
          <w:p w14:paraId="45D0A2F5" w14:textId="77777777" w:rsidR="00BD5333" w:rsidRP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  <w:highlight w:val="cyan"/>
              </w:rPr>
              <w:t>PERŞEMBE</w:t>
            </w:r>
          </w:p>
          <w:p w14:paraId="732B3ED2" w14:textId="70086E23" w:rsidR="00BD5333" w:rsidRP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  <w:highlight w:val="cyan"/>
              </w:rPr>
              <w:t>18.01.2024</w:t>
            </w:r>
          </w:p>
        </w:tc>
        <w:tc>
          <w:tcPr>
            <w:tcW w:w="2814" w:type="dxa"/>
          </w:tcPr>
          <w:p w14:paraId="66941BCE" w14:textId="77777777" w:rsidR="00BD5333" w:rsidRP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  <w:highlight w:val="cyan"/>
              </w:rPr>
              <w:t>CUMA</w:t>
            </w:r>
          </w:p>
          <w:p w14:paraId="2E050E37" w14:textId="5AFB9A7B" w:rsidR="00BD5333" w:rsidRP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cyan"/>
              </w:rPr>
            </w:pPr>
            <w:r w:rsidRPr="00BD5333">
              <w:rPr>
                <w:rFonts w:ascii="Times New Roman" w:hAnsi="Times New Roman" w:cs="Times New Roman"/>
                <w:b/>
                <w:highlight w:val="cyan"/>
              </w:rPr>
              <w:t>19.01.2024</w:t>
            </w:r>
          </w:p>
        </w:tc>
      </w:tr>
      <w:tr w:rsidR="005B37A0" w14:paraId="6153A7A1" w14:textId="77777777" w:rsidTr="00B27230">
        <w:trPr>
          <w:trHeight w:val="534"/>
        </w:trPr>
        <w:tc>
          <w:tcPr>
            <w:tcW w:w="1020" w:type="dxa"/>
          </w:tcPr>
          <w:p w14:paraId="5EDBED82" w14:textId="77777777" w:rsidR="005B37A0" w:rsidRDefault="005B37A0" w:rsidP="005B37A0">
            <w:pPr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36337ABB" w14:textId="03CB0E00" w:rsidR="005B37A0" w:rsidRPr="00E75D1E" w:rsidRDefault="00DC0BE9" w:rsidP="005B37A0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10</w:t>
            </w:r>
            <w:r w:rsidR="005B37A0"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="005B37A0"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265" w:type="dxa"/>
          </w:tcPr>
          <w:p w14:paraId="05345C11" w14:textId="77777777" w:rsidR="001D5FFD" w:rsidRPr="006F246F" w:rsidRDefault="001D5FFD" w:rsidP="001D5FFD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6F246F">
              <w:rPr>
                <w:rFonts w:ascii="Times New Roman" w:hAnsi="Times New Roman" w:cs="Times New Roman"/>
                <w:b/>
                <w:color w:val="0070C0"/>
              </w:rPr>
              <w:t xml:space="preserve">BYM-3009 Biyomühendislikte Temel </w:t>
            </w:r>
          </w:p>
          <w:p w14:paraId="44BCB385" w14:textId="77777777" w:rsidR="001D5FFD" w:rsidRPr="006F246F" w:rsidRDefault="001D5FFD" w:rsidP="001D5FFD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6F246F">
              <w:rPr>
                <w:rFonts w:ascii="Times New Roman" w:hAnsi="Times New Roman" w:cs="Times New Roman"/>
                <w:b/>
                <w:color w:val="0070C0"/>
              </w:rPr>
              <w:t xml:space="preserve">Teknikler </w:t>
            </w:r>
          </w:p>
          <w:p w14:paraId="163FC9C3" w14:textId="63ADAB2D" w:rsidR="001D5FFD" w:rsidRPr="006F246F" w:rsidRDefault="001D5FFD" w:rsidP="001D5FFD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6F246F">
              <w:rPr>
                <w:rFonts w:ascii="Times New Roman" w:hAnsi="Times New Roman" w:cs="Times New Roman"/>
                <w:b/>
                <w:color w:val="0070C0"/>
              </w:rPr>
              <w:t xml:space="preserve">Derslik </w:t>
            </w:r>
            <w:r w:rsidR="00A90BFF" w:rsidRPr="006F246F">
              <w:rPr>
                <w:rFonts w:ascii="Times New Roman" w:hAnsi="Times New Roman" w:cs="Times New Roman"/>
                <w:b/>
                <w:color w:val="0070C0"/>
              </w:rPr>
              <w:t>A305</w:t>
            </w:r>
          </w:p>
          <w:p w14:paraId="4F5DA163" w14:textId="77777777" w:rsidR="005B37A0" w:rsidRDefault="001D5FFD" w:rsidP="001D5FFD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Gözetmen(</w:t>
            </w:r>
            <w:proofErr w:type="spellStart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>Ar.Gör.Eren</w:t>
            </w:r>
            <w:proofErr w:type="spellEnd"/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 xml:space="preserve"> Ö.)</w:t>
            </w:r>
          </w:p>
          <w:p w14:paraId="6FF81DFD" w14:textId="282C0C84" w:rsidR="003F07A5" w:rsidRPr="006F246F" w:rsidRDefault="003F07A5" w:rsidP="001D5FFD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3245" w:type="dxa"/>
          </w:tcPr>
          <w:p w14:paraId="1CA36CBF" w14:textId="77777777" w:rsidR="005B37A0" w:rsidRPr="006F246F" w:rsidRDefault="005B37A0" w:rsidP="005B37A0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793" w:type="dxa"/>
          </w:tcPr>
          <w:p w14:paraId="448F9C59" w14:textId="77777777" w:rsidR="005B37A0" w:rsidRPr="006F246F" w:rsidRDefault="005B37A0" w:rsidP="005B37A0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757" w:type="dxa"/>
          </w:tcPr>
          <w:p w14:paraId="546DEEAD" w14:textId="77777777" w:rsidR="005B37A0" w:rsidRPr="006F246F" w:rsidRDefault="005B37A0" w:rsidP="005B37A0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14" w:type="dxa"/>
          </w:tcPr>
          <w:p w14:paraId="624A8EC3" w14:textId="4110189D" w:rsidR="005B37A0" w:rsidRPr="006F246F" w:rsidRDefault="005B37A0" w:rsidP="00BE64CC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5B37A0" w14:paraId="5ED7E3B7" w14:textId="77777777" w:rsidTr="00B27230">
        <w:tc>
          <w:tcPr>
            <w:tcW w:w="1020" w:type="dxa"/>
          </w:tcPr>
          <w:p w14:paraId="146A4C0F" w14:textId="77777777" w:rsidR="005B37A0" w:rsidRPr="00E75D1E" w:rsidRDefault="005B37A0" w:rsidP="005B37A0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2.00</w:t>
            </w:r>
          </w:p>
        </w:tc>
        <w:tc>
          <w:tcPr>
            <w:tcW w:w="3265" w:type="dxa"/>
          </w:tcPr>
          <w:p w14:paraId="4CF4A926" w14:textId="77777777" w:rsidR="000D1C5F" w:rsidRPr="002B62B1" w:rsidRDefault="002B62B1" w:rsidP="000D1C5F">
            <w:pPr>
              <w:ind w:right="-824"/>
              <w:rPr>
                <w:rFonts w:ascii="Times New Roman" w:hAnsi="Times New Roman" w:cs="Times New Roman"/>
                <w:b/>
                <w:color w:val="0070C0"/>
              </w:rPr>
            </w:pPr>
            <w:r>
              <w:rPr>
                <w:rFonts w:ascii="Times New Roman" w:hAnsi="Times New Roman" w:cs="Times New Roman"/>
                <w:b/>
                <w:color w:val="0070C0"/>
              </w:rPr>
              <w:t xml:space="preserve">   </w:t>
            </w:r>
            <w:r w:rsidR="000D1C5F" w:rsidRPr="002B62B1">
              <w:rPr>
                <w:rFonts w:ascii="Times New Roman" w:hAnsi="Times New Roman" w:cs="Times New Roman"/>
                <w:b/>
                <w:color w:val="0070C0"/>
              </w:rPr>
              <w:t>BYM-3011 Mesleki İngilizce I</w:t>
            </w:r>
          </w:p>
          <w:p w14:paraId="6109FE81" w14:textId="64E2F35A" w:rsidR="000D1C5F" w:rsidRPr="002B62B1" w:rsidRDefault="000D1C5F" w:rsidP="000D1C5F">
            <w:pPr>
              <w:ind w:right="-824"/>
              <w:rPr>
                <w:rFonts w:ascii="Times New Roman" w:hAnsi="Times New Roman" w:cs="Times New Roman"/>
                <w:b/>
                <w:color w:val="0070C0"/>
              </w:rPr>
            </w:pPr>
            <w:r w:rsidRPr="002B62B1">
              <w:rPr>
                <w:rFonts w:ascii="Times New Roman" w:hAnsi="Times New Roman" w:cs="Times New Roman"/>
                <w:b/>
                <w:color w:val="0070C0"/>
              </w:rPr>
              <w:t xml:space="preserve">             Derslik 314</w:t>
            </w:r>
          </w:p>
          <w:p w14:paraId="577583B0" w14:textId="77777777" w:rsidR="00570C5B" w:rsidRPr="002B62B1" w:rsidRDefault="000D1C5F" w:rsidP="000D1C5F">
            <w:pPr>
              <w:ind w:right="-824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2B62B1">
              <w:rPr>
                <w:rFonts w:ascii="Times New Roman" w:hAnsi="Times New Roman" w:cs="Times New Roman"/>
                <w:b/>
                <w:color w:val="000000" w:themeColor="text1"/>
              </w:rPr>
              <w:t xml:space="preserve">    Gözetmen (</w:t>
            </w:r>
            <w:proofErr w:type="spellStart"/>
            <w:r w:rsidRPr="002B62B1">
              <w:rPr>
                <w:rFonts w:ascii="Times New Roman" w:hAnsi="Times New Roman" w:cs="Times New Roman"/>
                <w:b/>
                <w:color w:val="000000" w:themeColor="text1"/>
              </w:rPr>
              <w:t>Ar.Gör</w:t>
            </w:r>
            <w:proofErr w:type="spellEnd"/>
            <w:r w:rsidRPr="002B62B1">
              <w:rPr>
                <w:rFonts w:ascii="Times New Roman" w:hAnsi="Times New Roman" w:cs="Times New Roman"/>
                <w:b/>
                <w:color w:val="000000" w:themeColor="text1"/>
              </w:rPr>
              <w:t>. İnci U.)</w:t>
            </w:r>
          </w:p>
          <w:p w14:paraId="5249D532" w14:textId="719EA58D" w:rsidR="003F07A5" w:rsidRPr="002B62B1" w:rsidRDefault="000D1C5F" w:rsidP="00EE75C4">
            <w:pPr>
              <w:ind w:right="-824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  <w:r w:rsidRPr="002B62B1">
              <w:rPr>
                <w:rFonts w:ascii="Times New Roman" w:hAnsi="Times New Roman" w:cs="Times New Roman"/>
                <w:b/>
                <w:color w:val="000000" w:themeColor="text1"/>
              </w:rPr>
              <w:t xml:space="preserve">    </w:t>
            </w:r>
          </w:p>
        </w:tc>
        <w:tc>
          <w:tcPr>
            <w:tcW w:w="3245" w:type="dxa"/>
          </w:tcPr>
          <w:p w14:paraId="7584CC55" w14:textId="77777777" w:rsidR="005B37A0" w:rsidRPr="00BE5F5E" w:rsidRDefault="005B37A0" w:rsidP="005B37A0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793" w:type="dxa"/>
          </w:tcPr>
          <w:p w14:paraId="029FCBAC" w14:textId="77777777" w:rsidR="005B37A0" w:rsidRPr="00BE5F5E" w:rsidRDefault="005B37A0" w:rsidP="005B37A0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757" w:type="dxa"/>
          </w:tcPr>
          <w:p w14:paraId="47554373" w14:textId="77777777" w:rsidR="005B37A0" w:rsidRPr="00BE5F5E" w:rsidRDefault="005B37A0" w:rsidP="005B37A0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14" w:type="dxa"/>
          </w:tcPr>
          <w:p w14:paraId="2D0974F0" w14:textId="77777777" w:rsidR="005B37A0" w:rsidRPr="00A75E64" w:rsidRDefault="005B37A0" w:rsidP="005B37A0">
            <w:pPr>
              <w:rPr>
                <w:rFonts w:ascii="Times New Roman" w:hAnsi="Times New Roman" w:cs="Times New Roman"/>
                <w:b/>
                <w:color w:val="17365D" w:themeColor="text2" w:themeShade="BF"/>
                <w:sz w:val="24"/>
              </w:rPr>
            </w:pPr>
          </w:p>
        </w:tc>
      </w:tr>
      <w:tr w:rsidR="005B37A0" w14:paraId="37449F46" w14:textId="77777777" w:rsidTr="00B27230">
        <w:tc>
          <w:tcPr>
            <w:tcW w:w="1020" w:type="dxa"/>
          </w:tcPr>
          <w:p w14:paraId="1B47DD17" w14:textId="4D34C6EF" w:rsidR="005B37A0" w:rsidRPr="00E75D1E" w:rsidRDefault="005B37A0" w:rsidP="005B37A0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 w:rsidR="00FB3F0C">
              <w:rPr>
                <w:rFonts w:ascii="Times New Roman" w:hAnsi="Times New Roman" w:cs="Times New Roman"/>
                <w:b/>
                <w:sz w:val="24"/>
                <w:highlight w:val="yellow"/>
              </w:rPr>
              <w:t>5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 w:rsidR="00FB3F0C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265" w:type="dxa"/>
          </w:tcPr>
          <w:p w14:paraId="2EF98DA1" w14:textId="77777777" w:rsidR="005B37A0" w:rsidRPr="00BE5F5E" w:rsidRDefault="005B37A0" w:rsidP="005B37A0">
            <w:pPr>
              <w:ind w:right="-824"/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3245" w:type="dxa"/>
          </w:tcPr>
          <w:p w14:paraId="36BB1DE6" w14:textId="77777777" w:rsidR="005B37A0" w:rsidRPr="00BE5F5E" w:rsidRDefault="005B37A0" w:rsidP="005B37A0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793" w:type="dxa"/>
          </w:tcPr>
          <w:p w14:paraId="4376D42D" w14:textId="77777777" w:rsidR="005B37A0" w:rsidRPr="00F05225" w:rsidRDefault="005B37A0" w:rsidP="005B37A0">
            <w:pPr>
              <w:rPr>
                <w:rFonts w:ascii="Times New Roman" w:hAnsi="Times New Roman" w:cs="Times New Roman"/>
                <w:b/>
                <w:color w:val="0070C0"/>
              </w:rPr>
            </w:pPr>
            <w:r w:rsidRPr="00F05225">
              <w:rPr>
                <w:rFonts w:ascii="Times New Roman" w:hAnsi="Times New Roman" w:cs="Times New Roman"/>
                <w:b/>
                <w:color w:val="0070C0"/>
              </w:rPr>
              <w:t xml:space="preserve">BYM-3003 Genetik </w:t>
            </w:r>
            <w:proofErr w:type="spellStart"/>
            <w:r w:rsidRPr="00F05225">
              <w:rPr>
                <w:rFonts w:ascii="Times New Roman" w:hAnsi="Times New Roman" w:cs="Times New Roman"/>
                <w:b/>
                <w:color w:val="0070C0"/>
              </w:rPr>
              <w:t>Müh</w:t>
            </w:r>
            <w:proofErr w:type="spellEnd"/>
            <w:r w:rsidRPr="00F05225">
              <w:rPr>
                <w:rFonts w:ascii="Times New Roman" w:hAnsi="Times New Roman" w:cs="Times New Roman"/>
                <w:b/>
                <w:color w:val="0070C0"/>
              </w:rPr>
              <w:t xml:space="preserve"> </w:t>
            </w:r>
          </w:p>
          <w:p w14:paraId="40B69119" w14:textId="77777777" w:rsidR="005B37A0" w:rsidRPr="00F05225" w:rsidRDefault="005B37A0" w:rsidP="005B37A0">
            <w:pPr>
              <w:rPr>
                <w:rFonts w:ascii="Times New Roman" w:hAnsi="Times New Roman" w:cs="Times New Roman"/>
                <w:b/>
                <w:color w:val="0070C0"/>
              </w:rPr>
            </w:pPr>
            <w:r w:rsidRPr="00F05225">
              <w:rPr>
                <w:rFonts w:ascii="Times New Roman" w:hAnsi="Times New Roman" w:cs="Times New Roman"/>
                <w:b/>
                <w:color w:val="0070C0"/>
              </w:rPr>
              <w:t xml:space="preserve">             Derslik 209</w:t>
            </w:r>
          </w:p>
          <w:p w14:paraId="2B7C886A" w14:textId="0013927F" w:rsidR="00BE54F8" w:rsidRPr="006F246F" w:rsidRDefault="00BE54F8" w:rsidP="00BE54F8">
            <w:pPr>
              <w:rPr>
                <w:rFonts w:ascii="Times New Roman" w:hAnsi="Times New Roman" w:cs="Times New Roman"/>
                <w:b/>
                <w:color w:val="F0720A"/>
              </w:rPr>
            </w:pPr>
            <w:r w:rsidRPr="006F246F">
              <w:rPr>
                <w:rFonts w:ascii="Times New Roman" w:hAnsi="Times New Roman" w:cs="Times New Roman"/>
                <w:b/>
              </w:rPr>
              <w:t>Gözetmen(</w:t>
            </w:r>
            <w:proofErr w:type="spellStart"/>
            <w:r w:rsidRPr="006F246F">
              <w:rPr>
                <w:rFonts w:ascii="Times New Roman" w:hAnsi="Times New Roman" w:cs="Times New Roman"/>
                <w:b/>
              </w:rPr>
              <w:t>Ar.Gör.ErenÖ</w:t>
            </w:r>
            <w:proofErr w:type="spellEnd"/>
            <w:r w:rsidRPr="006F246F">
              <w:rPr>
                <w:rFonts w:ascii="Times New Roman" w:hAnsi="Times New Roman" w:cs="Times New Roman"/>
                <w:b/>
              </w:rPr>
              <w:t>.)</w:t>
            </w:r>
          </w:p>
          <w:p w14:paraId="36E94240" w14:textId="77777777" w:rsidR="003F07A5" w:rsidRPr="00F05225" w:rsidRDefault="003F07A5" w:rsidP="00F05225">
            <w:pPr>
              <w:jc w:val="both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757" w:type="dxa"/>
          </w:tcPr>
          <w:p w14:paraId="2D9F66BF" w14:textId="77777777" w:rsidR="005B37A0" w:rsidRPr="00BE5F5E" w:rsidRDefault="005B37A0" w:rsidP="005B37A0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814" w:type="dxa"/>
          </w:tcPr>
          <w:p w14:paraId="57356A87" w14:textId="77777777" w:rsidR="005B37A0" w:rsidRPr="00BE5F5E" w:rsidRDefault="005B37A0" w:rsidP="005B37A0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E90F9E" w14:paraId="53FAB30E" w14:textId="77777777" w:rsidTr="00B27230">
        <w:tc>
          <w:tcPr>
            <w:tcW w:w="1020" w:type="dxa"/>
          </w:tcPr>
          <w:p w14:paraId="4E4FC563" w14:textId="54A28F8B" w:rsidR="00E90F9E" w:rsidRPr="00E75D1E" w:rsidRDefault="00E90F9E" w:rsidP="005B37A0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16.30</w:t>
            </w:r>
          </w:p>
        </w:tc>
        <w:tc>
          <w:tcPr>
            <w:tcW w:w="3265" w:type="dxa"/>
          </w:tcPr>
          <w:p w14:paraId="65543EEE" w14:textId="77777777" w:rsidR="00E90F9E" w:rsidRPr="00BE5F5E" w:rsidRDefault="00E90F9E" w:rsidP="005B37A0">
            <w:pPr>
              <w:ind w:right="-824"/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3245" w:type="dxa"/>
          </w:tcPr>
          <w:p w14:paraId="6BFF13BD" w14:textId="77777777" w:rsidR="00E90F9E" w:rsidRPr="00BE5F5E" w:rsidRDefault="00E90F9E" w:rsidP="005B37A0">
            <w:pPr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</w:p>
        </w:tc>
        <w:tc>
          <w:tcPr>
            <w:tcW w:w="2793" w:type="dxa"/>
          </w:tcPr>
          <w:p w14:paraId="10858364" w14:textId="77777777" w:rsidR="00F7304A" w:rsidRPr="006F246F" w:rsidRDefault="00F7304A" w:rsidP="00F7304A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r w:rsidRPr="006F246F">
              <w:rPr>
                <w:rFonts w:ascii="Times New Roman" w:hAnsi="Times New Roman" w:cs="Times New Roman"/>
                <w:b/>
                <w:color w:val="0070C0"/>
                <w:sz w:val="24"/>
              </w:rPr>
              <w:t xml:space="preserve">BYM-3005 </w:t>
            </w:r>
            <w:proofErr w:type="spellStart"/>
            <w:r w:rsidRPr="006F246F">
              <w:rPr>
                <w:rFonts w:ascii="Times New Roman" w:hAnsi="Times New Roman" w:cs="Times New Roman"/>
                <w:b/>
                <w:color w:val="0070C0"/>
                <w:sz w:val="24"/>
              </w:rPr>
              <w:t>Biyotaşınım</w:t>
            </w:r>
            <w:proofErr w:type="spellEnd"/>
          </w:p>
          <w:p w14:paraId="6D0E44DA" w14:textId="77777777" w:rsidR="00F7304A" w:rsidRPr="006F246F" w:rsidRDefault="00F7304A" w:rsidP="00F7304A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r w:rsidRPr="006F246F">
              <w:rPr>
                <w:rFonts w:ascii="Times New Roman" w:hAnsi="Times New Roman" w:cs="Times New Roman"/>
                <w:b/>
                <w:color w:val="0070C0"/>
              </w:rPr>
              <w:t>Derslik A101</w:t>
            </w:r>
          </w:p>
          <w:p w14:paraId="0A3D14D2" w14:textId="77777777" w:rsidR="00BE54F8" w:rsidRPr="006F246F" w:rsidRDefault="00F7304A" w:rsidP="00BE54F8">
            <w:pPr>
              <w:jc w:val="center"/>
              <w:rPr>
                <w:rFonts w:ascii="Times New Roman" w:hAnsi="Times New Roman" w:cs="Times New Roman"/>
                <w:b/>
                <w:color w:val="F0720A"/>
              </w:rPr>
            </w:pPr>
            <w:r w:rsidRPr="006F246F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="00BE54F8" w:rsidRPr="006F246F">
              <w:rPr>
                <w:rFonts w:ascii="Times New Roman" w:hAnsi="Times New Roman" w:cs="Times New Roman"/>
                <w:b/>
              </w:rPr>
              <w:t>Gözetmen(</w:t>
            </w:r>
            <w:proofErr w:type="spellStart"/>
            <w:r w:rsidR="00BE54F8" w:rsidRPr="006F246F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="00BE54F8" w:rsidRPr="006F246F">
              <w:rPr>
                <w:rFonts w:ascii="Times New Roman" w:hAnsi="Times New Roman" w:cs="Times New Roman"/>
                <w:b/>
              </w:rPr>
              <w:t xml:space="preserve">. </w:t>
            </w:r>
            <w:proofErr w:type="spellStart"/>
            <w:r w:rsidR="00BE54F8" w:rsidRPr="006F246F">
              <w:rPr>
                <w:rFonts w:ascii="Times New Roman" w:hAnsi="Times New Roman" w:cs="Times New Roman"/>
                <w:b/>
              </w:rPr>
              <w:t>ErenÖ</w:t>
            </w:r>
            <w:proofErr w:type="spellEnd"/>
            <w:r w:rsidR="00BE54F8" w:rsidRPr="006F246F">
              <w:rPr>
                <w:rFonts w:ascii="Times New Roman" w:hAnsi="Times New Roman" w:cs="Times New Roman"/>
                <w:b/>
              </w:rPr>
              <w:t>.)</w:t>
            </w:r>
          </w:p>
          <w:p w14:paraId="33A52D5A" w14:textId="64548305" w:rsidR="00E90F9E" w:rsidRPr="00F05225" w:rsidRDefault="00E90F9E" w:rsidP="005B37A0">
            <w:pPr>
              <w:rPr>
                <w:rFonts w:ascii="Times New Roman" w:hAnsi="Times New Roman" w:cs="Times New Roman"/>
                <w:b/>
                <w:color w:val="0070C0"/>
              </w:rPr>
            </w:pPr>
          </w:p>
        </w:tc>
        <w:tc>
          <w:tcPr>
            <w:tcW w:w="2757" w:type="dxa"/>
          </w:tcPr>
          <w:p w14:paraId="7B69AD2C" w14:textId="35D59F91" w:rsidR="00E90F9E" w:rsidRPr="006F246F" w:rsidRDefault="00E90F9E" w:rsidP="00E90F9E">
            <w:pPr>
              <w:jc w:val="center"/>
              <w:rPr>
                <w:rFonts w:ascii="Times New Roman" w:hAnsi="Times New Roman" w:cs="Times New Roman"/>
                <w:b/>
                <w:color w:val="0070C0"/>
                <w:sz w:val="24"/>
              </w:rPr>
            </w:pPr>
            <w:r w:rsidRPr="006F246F">
              <w:rPr>
                <w:rFonts w:ascii="Times New Roman" w:hAnsi="Times New Roman" w:cs="Times New Roman"/>
                <w:b/>
                <w:color w:val="0070C0"/>
                <w:sz w:val="24"/>
              </w:rPr>
              <w:t>BYM-3007 Biyoistatistik</w:t>
            </w:r>
          </w:p>
          <w:p w14:paraId="20255D7C" w14:textId="77777777" w:rsidR="00E90F9E" w:rsidRPr="006F246F" w:rsidRDefault="00E90F9E" w:rsidP="00E90F9E">
            <w:pPr>
              <w:jc w:val="center"/>
              <w:rPr>
                <w:rFonts w:ascii="Times New Roman" w:hAnsi="Times New Roman" w:cs="Times New Roman"/>
                <w:b/>
                <w:color w:val="0070C0"/>
              </w:rPr>
            </w:pPr>
            <w:r w:rsidRPr="006F246F">
              <w:rPr>
                <w:rFonts w:ascii="Times New Roman" w:hAnsi="Times New Roman" w:cs="Times New Roman"/>
                <w:b/>
                <w:color w:val="0070C0"/>
              </w:rPr>
              <w:t>Derslik A305</w:t>
            </w:r>
          </w:p>
          <w:p w14:paraId="62C99A8D" w14:textId="00216FFF" w:rsidR="00E90F9E" w:rsidRPr="00BE5F5E" w:rsidRDefault="00C14290" w:rsidP="005B37A0">
            <w:pPr>
              <w:jc w:val="center"/>
              <w:rPr>
                <w:rFonts w:ascii="Times New Roman" w:hAnsi="Times New Roman" w:cs="Times New Roman"/>
                <w:b/>
                <w:color w:val="7030A0"/>
                <w:sz w:val="24"/>
              </w:rPr>
            </w:pPr>
            <w:r w:rsidRPr="006F246F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6F246F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6F246F">
              <w:rPr>
                <w:rFonts w:ascii="Times New Roman" w:hAnsi="Times New Roman" w:cs="Times New Roman"/>
                <w:b/>
              </w:rPr>
              <w:t>. İnci U.)</w:t>
            </w:r>
          </w:p>
        </w:tc>
        <w:tc>
          <w:tcPr>
            <w:tcW w:w="2814" w:type="dxa"/>
          </w:tcPr>
          <w:p w14:paraId="6B3B10A6" w14:textId="77777777" w:rsidR="00E90F9E" w:rsidRPr="00BE5F5E" w:rsidRDefault="00E90F9E" w:rsidP="005B37A0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BD5333" w14:paraId="0CA1BCDE" w14:textId="77777777" w:rsidTr="00B27230">
        <w:tc>
          <w:tcPr>
            <w:tcW w:w="1020" w:type="dxa"/>
          </w:tcPr>
          <w:p w14:paraId="5E9F1F4A" w14:textId="77777777" w:rsidR="00BD5333" w:rsidRPr="00A34606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>
              <w:rPr>
                <w:rFonts w:ascii="Times New Roman" w:hAnsi="Times New Roman" w:cs="Times New Roman"/>
                <w:b/>
                <w:highlight w:val="magenta"/>
              </w:rPr>
              <w:t>4</w:t>
            </w:r>
            <w:r w:rsidRPr="00A34606">
              <w:rPr>
                <w:rFonts w:ascii="Times New Roman" w:hAnsi="Times New Roman" w:cs="Times New Roman"/>
                <w:b/>
                <w:highlight w:val="magenta"/>
              </w:rPr>
              <w:t>.SINIF</w:t>
            </w:r>
          </w:p>
        </w:tc>
        <w:tc>
          <w:tcPr>
            <w:tcW w:w="3265" w:type="dxa"/>
          </w:tcPr>
          <w:p w14:paraId="7AB490F9" w14:textId="77777777" w:rsidR="00BD5333" w:rsidRPr="00BD5333" w:rsidRDefault="00BD5333" w:rsidP="00BD5333">
            <w:pPr>
              <w:tabs>
                <w:tab w:val="left" w:pos="1154"/>
              </w:tabs>
              <w:ind w:right="-824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</w:rPr>
              <w:t xml:space="preserve">                 </w:t>
            </w:r>
            <w:r w:rsidRPr="00BD5333">
              <w:rPr>
                <w:rFonts w:ascii="Times New Roman" w:hAnsi="Times New Roman" w:cs="Times New Roman"/>
                <w:b/>
                <w:highlight w:val="magenta"/>
              </w:rPr>
              <w:t xml:space="preserve"> PAZARTESİ</w:t>
            </w:r>
          </w:p>
          <w:p w14:paraId="660DD4B9" w14:textId="7C2A9BB6" w:rsidR="00BD5333" w:rsidRPr="00BD5333" w:rsidRDefault="00BD5333" w:rsidP="00BD5333">
            <w:pPr>
              <w:ind w:right="-824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</w:rPr>
              <w:t xml:space="preserve">                   </w:t>
            </w:r>
            <w:r w:rsidRPr="00BD5333">
              <w:rPr>
                <w:rFonts w:ascii="Times New Roman" w:hAnsi="Times New Roman" w:cs="Times New Roman"/>
                <w:b/>
                <w:highlight w:val="magenta"/>
              </w:rPr>
              <w:t xml:space="preserve">  15.01.2024</w:t>
            </w:r>
          </w:p>
        </w:tc>
        <w:tc>
          <w:tcPr>
            <w:tcW w:w="3245" w:type="dxa"/>
          </w:tcPr>
          <w:p w14:paraId="08DC09BB" w14:textId="77777777" w:rsidR="00BD5333" w:rsidRP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  <w:highlight w:val="magenta"/>
              </w:rPr>
              <w:t>SALI</w:t>
            </w:r>
          </w:p>
          <w:p w14:paraId="0302E1C2" w14:textId="7C6E0347" w:rsidR="00BD5333" w:rsidRP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  <w:highlight w:val="magenta"/>
              </w:rPr>
              <w:t>16.01.2024</w:t>
            </w:r>
          </w:p>
        </w:tc>
        <w:tc>
          <w:tcPr>
            <w:tcW w:w="2793" w:type="dxa"/>
          </w:tcPr>
          <w:p w14:paraId="1A3CB549" w14:textId="77777777" w:rsidR="00BD5333" w:rsidRP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  <w:highlight w:val="magenta"/>
              </w:rPr>
              <w:t>ÇARŞAMBA</w:t>
            </w:r>
          </w:p>
          <w:p w14:paraId="06FBF357" w14:textId="260378B4" w:rsidR="00BD5333" w:rsidRP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  <w:highlight w:val="magenta"/>
              </w:rPr>
              <w:t>17.01.2024</w:t>
            </w:r>
          </w:p>
        </w:tc>
        <w:tc>
          <w:tcPr>
            <w:tcW w:w="2757" w:type="dxa"/>
          </w:tcPr>
          <w:p w14:paraId="4FA6E555" w14:textId="77777777" w:rsidR="00BD5333" w:rsidRP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  <w:highlight w:val="magenta"/>
              </w:rPr>
              <w:t>PERŞEMBE</w:t>
            </w:r>
          </w:p>
          <w:p w14:paraId="0F041E93" w14:textId="50B8D1E8" w:rsidR="00BD5333" w:rsidRP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  <w:highlight w:val="magenta"/>
              </w:rPr>
              <w:t>18.01.2024</w:t>
            </w:r>
          </w:p>
        </w:tc>
        <w:tc>
          <w:tcPr>
            <w:tcW w:w="2814" w:type="dxa"/>
          </w:tcPr>
          <w:p w14:paraId="520C7579" w14:textId="77777777" w:rsidR="00BD5333" w:rsidRP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  <w:highlight w:val="magenta"/>
              </w:rPr>
              <w:t>CUMA</w:t>
            </w:r>
          </w:p>
          <w:p w14:paraId="54C109CC" w14:textId="43037DC5" w:rsidR="00BD5333" w:rsidRPr="00BD5333" w:rsidRDefault="00BD5333" w:rsidP="00BD5333">
            <w:pPr>
              <w:jc w:val="center"/>
              <w:rPr>
                <w:rFonts w:ascii="Times New Roman" w:hAnsi="Times New Roman" w:cs="Times New Roman"/>
                <w:b/>
                <w:highlight w:val="magenta"/>
              </w:rPr>
            </w:pPr>
            <w:r w:rsidRPr="00BD5333">
              <w:rPr>
                <w:rFonts w:ascii="Times New Roman" w:hAnsi="Times New Roman" w:cs="Times New Roman"/>
                <w:b/>
                <w:highlight w:val="magenta"/>
              </w:rPr>
              <w:t>19.01.2024</w:t>
            </w:r>
          </w:p>
        </w:tc>
      </w:tr>
      <w:tr w:rsidR="00BE64CC" w14:paraId="367C7819" w14:textId="77777777" w:rsidTr="00B27230">
        <w:tc>
          <w:tcPr>
            <w:tcW w:w="1020" w:type="dxa"/>
          </w:tcPr>
          <w:p w14:paraId="7218270B" w14:textId="099ACD1D" w:rsidR="00BE64CC" w:rsidRPr="00E75D1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09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</w:tc>
        <w:tc>
          <w:tcPr>
            <w:tcW w:w="3265" w:type="dxa"/>
          </w:tcPr>
          <w:p w14:paraId="239ED4CC" w14:textId="77777777" w:rsidR="00BE64CC" w:rsidRPr="008173EA" w:rsidRDefault="00BE64CC" w:rsidP="00BE64CC">
            <w:pPr>
              <w:ind w:right="-824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</w:tc>
        <w:tc>
          <w:tcPr>
            <w:tcW w:w="3245" w:type="dxa"/>
          </w:tcPr>
          <w:p w14:paraId="1F565D12" w14:textId="77777777" w:rsidR="00BE64CC" w:rsidRPr="00BE5F5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793" w:type="dxa"/>
          </w:tcPr>
          <w:p w14:paraId="4F3D2F8A" w14:textId="77777777" w:rsidR="00BE64CC" w:rsidRPr="00BE5F5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757" w:type="dxa"/>
          </w:tcPr>
          <w:p w14:paraId="79559D37" w14:textId="77777777" w:rsidR="00BE64CC" w:rsidRPr="006A20BE" w:rsidRDefault="00BE64CC" w:rsidP="00BE64CC">
            <w:pPr>
              <w:ind w:right="-824"/>
              <w:rPr>
                <w:rFonts w:ascii="Times New Roman" w:hAnsi="Times New Roman" w:cs="Times New Roman"/>
                <w:b/>
                <w:color w:val="FF33CC"/>
              </w:rPr>
            </w:pPr>
          </w:p>
        </w:tc>
        <w:tc>
          <w:tcPr>
            <w:tcW w:w="2814" w:type="dxa"/>
          </w:tcPr>
          <w:p w14:paraId="5A17411B" w14:textId="77777777" w:rsidR="00BE64CC" w:rsidRPr="006473E8" w:rsidRDefault="00BE64CC" w:rsidP="00BE64CC">
            <w:pPr>
              <w:jc w:val="center"/>
              <w:rPr>
                <w:rFonts w:ascii="Times New Roman" w:hAnsi="Times New Roman" w:cs="Times New Roman"/>
                <w:b/>
                <w:bCs/>
                <w:color w:val="FF33CC"/>
              </w:rPr>
            </w:pPr>
            <w:r w:rsidRPr="006473E8">
              <w:rPr>
                <w:rFonts w:ascii="Times New Roman" w:hAnsi="Times New Roman" w:cs="Times New Roman"/>
                <w:b/>
                <w:bCs/>
                <w:color w:val="FF33CC"/>
              </w:rPr>
              <w:t>Proje I - Derslik 204</w:t>
            </w:r>
          </w:p>
          <w:p w14:paraId="647D503F" w14:textId="77777777" w:rsidR="00BE64CC" w:rsidRPr="00BE5F5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BE64CC" w14:paraId="4C0DF4FC" w14:textId="77777777" w:rsidTr="00B27230">
        <w:tc>
          <w:tcPr>
            <w:tcW w:w="1020" w:type="dxa"/>
          </w:tcPr>
          <w:p w14:paraId="33D73763" w14:textId="77777777" w:rsidR="00BE64CC" w:rsidRPr="00E75D1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2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00</w:t>
            </w:r>
          </w:p>
        </w:tc>
        <w:tc>
          <w:tcPr>
            <w:tcW w:w="3265" w:type="dxa"/>
          </w:tcPr>
          <w:p w14:paraId="6274A748" w14:textId="77777777" w:rsidR="00BE64CC" w:rsidRPr="008173EA" w:rsidRDefault="00BE64CC" w:rsidP="00BE64CC">
            <w:pPr>
              <w:ind w:right="-824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</w:tc>
        <w:tc>
          <w:tcPr>
            <w:tcW w:w="3245" w:type="dxa"/>
          </w:tcPr>
          <w:p w14:paraId="30425896" w14:textId="77777777" w:rsidR="00BE64CC" w:rsidRPr="00BE5F5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793" w:type="dxa"/>
          </w:tcPr>
          <w:p w14:paraId="7C4D4DC0" w14:textId="77777777" w:rsidR="00BE64CC" w:rsidRPr="00BE5F5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757" w:type="dxa"/>
          </w:tcPr>
          <w:p w14:paraId="2E6B0A22" w14:textId="77777777" w:rsidR="00C85B57" w:rsidRDefault="00C85B57" w:rsidP="00BE64CC">
            <w:pPr>
              <w:ind w:right="-824"/>
              <w:rPr>
                <w:rFonts w:ascii="Times New Roman" w:hAnsi="Times New Roman" w:cs="Times New Roman"/>
                <w:b/>
                <w:color w:val="FF33CC"/>
              </w:rPr>
            </w:pPr>
          </w:p>
          <w:p w14:paraId="7ED2ECE5" w14:textId="00FE14A7" w:rsidR="00BE64CC" w:rsidRPr="006A20BE" w:rsidRDefault="00BE64CC" w:rsidP="00BE64CC">
            <w:pPr>
              <w:ind w:right="-824"/>
              <w:rPr>
                <w:rFonts w:ascii="Times New Roman" w:hAnsi="Times New Roman" w:cs="Times New Roman"/>
                <w:b/>
                <w:color w:val="FF33CC"/>
              </w:rPr>
            </w:pPr>
            <w:r w:rsidRPr="006A20BE">
              <w:rPr>
                <w:rFonts w:ascii="Times New Roman" w:hAnsi="Times New Roman" w:cs="Times New Roman"/>
                <w:b/>
                <w:color w:val="FF33CC"/>
              </w:rPr>
              <w:t xml:space="preserve">BYM-4019 Medikal </w:t>
            </w:r>
            <w:proofErr w:type="spellStart"/>
            <w:r w:rsidRPr="006A20BE">
              <w:rPr>
                <w:rFonts w:ascii="Times New Roman" w:hAnsi="Times New Roman" w:cs="Times New Roman"/>
                <w:b/>
                <w:color w:val="FF33CC"/>
              </w:rPr>
              <w:t>Biyotek</w:t>
            </w:r>
            <w:proofErr w:type="spellEnd"/>
            <w:r w:rsidRPr="006A20BE">
              <w:rPr>
                <w:rFonts w:ascii="Times New Roman" w:hAnsi="Times New Roman" w:cs="Times New Roman"/>
                <w:b/>
                <w:color w:val="FF33CC"/>
              </w:rPr>
              <w:t xml:space="preserve">. </w:t>
            </w:r>
          </w:p>
          <w:p w14:paraId="0F3C4A06" w14:textId="77777777" w:rsidR="00BE64CC" w:rsidRDefault="00BE64CC" w:rsidP="00BE64CC">
            <w:pPr>
              <w:ind w:right="-824"/>
              <w:rPr>
                <w:rFonts w:ascii="Times New Roman" w:hAnsi="Times New Roman" w:cs="Times New Roman"/>
                <w:b/>
              </w:rPr>
            </w:pPr>
            <w:r w:rsidRPr="006A20BE">
              <w:rPr>
                <w:rFonts w:ascii="Times New Roman" w:hAnsi="Times New Roman" w:cs="Times New Roman"/>
                <w:b/>
                <w:color w:val="FF33CC"/>
              </w:rPr>
              <w:t xml:space="preserve">              Derslik </w:t>
            </w:r>
            <w:proofErr w:type="gramStart"/>
            <w:r w:rsidRPr="006A20BE">
              <w:rPr>
                <w:rFonts w:ascii="Times New Roman" w:hAnsi="Times New Roman" w:cs="Times New Roman"/>
                <w:b/>
                <w:color w:val="FF33CC"/>
              </w:rPr>
              <w:t>314</w:t>
            </w:r>
            <w:r w:rsidRPr="006A20BE">
              <w:rPr>
                <w:rFonts w:ascii="Times New Roman" w:hAnsi="Times New Roman" w:cs="Times New Roman"/>
                <w:b/>
              </w:rPr>
              <w:t xml:space="preserve">  Gözetmen</w:t>
            </w:r>
            <w:proofErr w:type="gramEnd"/>
            <w:r w:rsidRPr="006A20BE">
              <w:rPr>
                <w:rFonts w:ascii="Times New Roman" w:hAnsi="Times New Roman" w:cs="Times New Roman"/>
                <w:b/>
              </w:rPr>
              <w:t>(</w:t>
            </w:r>
            <w:proofErr w:type="spellStart"/>
            <w:r w:rsidRPr="006A20BE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6A20BE">
              <w:rPr>
                <w:rFonts w:ascii="Times New Roman" w:hAnsi="Times New Roman" w:cs="Times New Roman"/>
                <w:b/>
              </w:rPr>
              <w:t xml:space="preserve">. </w:t>
            </w:r>
            <w:r>
              <w:rPr>
                <w:rFonts w:ascii="Times New Roman" w:hAnsi="Times New Roman" w:cs="Times New Roman"/>
                <w:b/>
              </w:rPr>
              <w:t>Eren Ö.)</w:t>
            </w:r>
          </w:p>
          <w:p w14:paraId="3CACC818" w14:textId="176F0D54" w:rsidR="00BE64CC" w:rsidRPr="007B2DE5" w:rsidRDefault="00BE64CC" w:rsidP="00BE64CC">
            <w:pPr>
              <w:ind w:right="-824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14" w:type="dxa"/>
          </w:tcPr>
          <w:p w14:paraId="4B85189C" w14:textId="77777777" w:rsidR="00BE64CC" w:rsidRPr="00BE5F5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BE64CC" w14:paraId="028D352E" w14:textId="77777777" w:rsidTr="00B27230">
        <w:tc>
          <w:tcPr>
            <w:tcW w:w="1020" w:type="dxa"/>
          </w:tcPr>
          <w:p w14:paraId="4E7C38FE" w14:textId="77777777" w:rsidR="00BE64CC" w:rsidRPr="00E75D1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.00</w:t>
            </w:r>
          </w:p>
        </w:tc>
        <w:tc>
          <w:tcPr>
            <w:tcW w:w="3265" w:type="dxa"/>
          </w:tcPr>
          <w:p w14:paraId="0EA35320" w14:textId="77777777" w:rsidR="00BE64CC" w:rsidRPr="00BE5F5E" w:rsidRDefault="00BE64CC" w:rsidP="00BE64CC">
            <w:pPr>
              <w:ind w:right="-824"/>
              <w:jc w:val="both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3245" w:type="dxa"/>
          </w:tcPr>
          <w:p w14:paraId="2AB8A6DA" w14:textId="77777777" w:rsidR="00BE64CC" w:rsidRPr="00237347" w:rsidRDefault="00BE64CC" w:rsidP="00BE64CC">
            <w:pPr>
              <w:ind w:right="-824"/>
              <w:rPr>
                <w:rFonts w:ascii="Times New Roman" w:hAnsi="Times New Roman" w:cs="Times New Roman"/>
                <w:b/>
                <w:color w:val="FF33CC"/>
              </w:rPr>
            </w:pPr>
            <w:r>
              <w:rPr>
                <w:rFonts w:ascii="Times New Roman" w:hAnsi="Times New Roman" w:cs="Times New Roman"/>
                <w:b/>
                <w:color w:val="FF33CC"/>
              </w:rPr>
              <w:t xml:space="preserve"> </w:t>
            </w:r>
            <w:r w:rsidRPr="00237347">
              <w:rPr>
                <w:rFonts w:ascii="Times New Roman" w:hAnsi="Times New Roman" w:cs="Times New Roman"/>
                <w:b/>
                <w:color w:val="FF33CC"/>
              </w:rPr>
              <w:t>BYM-4009 Biyomühendislikte</w:t>
            </w:r>
          </w:p>
          <w:p w14:paraId="08E5C3D4" w14:textId="77777777" w:rsidR="00BE64CC" w:rsidRPr="00237347" w:rsidRDefault="00BE64CC" w:rsidP="00BE64CC">
            <w:pPr>
              <w:ind w:right="-824"/>
              <w:jc w:val="both"/>
              <w:rPr>
                <w:rFonts w:ascii="Times New Roman" w:hAnsi="Times New Roman" w:cs="Times New Roman"/>
                <w:b/>
                <w:color w:val="FF33CC"/>
              </w:rPr>
            </w:pPr>
            <w:r w:rsidRPr="00237347">
              <w:rPr>
                <w:rFonts w:ascii="Times New Roman" w:hAnsi="Times New Roman" w:cs="Times New Roman"/>
                <w:b/>
                <w:color w:val="FF33CC"/>
              </w:rPr>
              <w:t xml:space="preserve">                      Etik</w:t>
            </w:r>
          </w:p>
          <w:p w14:paraId="71964C31" w14:textId="77777777" w:rsidR="00BE64CC" w:rsidRPr="00237347" w:rsidRDefault="00BE64CC" w:rsidP="00BE64CC">
            <w:pPr>
              <w:ind w:right="-824"/>
              <w:jc w:val="both"/>
              <w:rPr>
                <w:rFonts w:ascii="Times New Roman" w:hAnsi="Times New Roman" w:cs="Times New Roman"/>
                <w:b/>
                <w:color w:val="FF33CC"/>
              </w:rPr>
            </w:pPr>
            <w:r w:rsidRPr="00237347">
              <w:rPr>
                <w:rFonts w:ascii="Times New Roman" w:hAnsi="Times New Roman" w:cs="Times New Roman"/>
                <w:b/>
                <w:color w:val="FF33CC"/>
              </w:rPr>
              <w:t xml:space="preserve">                  Derslik 314</w:t>
            </w:r>
          </w:p>
          <w:p w14:paraId="2DF5EC23" w14:textId="77777777" w:rsidR="00BE64CC" w:rsidRPr="00B27230" w:rsidRDefault="00BE64CC" w:rsidP="00BE64CC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237347">
              <w:rPr>
                <w:rFonts w:ascii="Times New Roman" w:hAnsi="Times New Roman" w:cs="Times New Roman"/>
                <w:b/>
              </w:rPr>
              <w:t>Gözetmen (</w:t>
            </w:r>
            <w:proofErr w:type="spellStart"/>
            <w:r w:rsidRPr="00237347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237347">
              <w:rPr>
                <w:rFonts w:ascii="Times New Roman" w:hAnsi="Times New Roman" w:cs="Times New Roman"/>
                <w:b/>
              </w:rPr>
              <w:t>. Eren Ö.)</w:t>
            </w:r>
          </w:p>
        </w:tc>
        <w:tc>
          <w:tcPr>
            <w:tcW w:w="2793" w:type="dxa"/>
          </w:tcPr>
          <w:p w14:paraId="4E70C9C3" w14:textId="77777777" w:rsidR="00BE64CC" w:rsidRPr="00BE5F5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757" w:type="dxa"/>
          </w:tcPr>
          <w:p w14:paraId="57F92FE1" w14:textId="77777777" w:rsidR="00BE64CC" w:rsidRPr="00BE5F5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14" w:type="dxa"/>
          </w:tcPr>
          <w:p w14:paraId="0DAEB61D" w14:textId="77777777" w:rsidR="00BE64CC" w:rsidRPr="00BE5F5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BE64CC" w14:paraId="3987CBFC" w14:textId="77777777" w:rsidTr="00B27230">
        <w:tc>
          <w:tcPr>
            <w:tcW w:w="1020" w:type="dxa"/>
          </w:tcPr>
          <w:p w14:paraId="7E3DD37D" w14:textId="77777777" w:rsidR="00BE64CC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24E761F1" w14:textId="1955F9CB" w:rsidR="00BE64CC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13.</w:t>
            </w:r>
            <w:r>
              <w:rPr>
                <w:rFonts w:ascii="Times New Roman" w:hAnsi="Times New Roman" w:cs="Times New Roman"/>
                <w:b/>
                <w:sz w:val="24"/>
                <w:highlight w:val="yellow"/>
              </w:rPr>
              <w:t>3</w:t>
            </w:r>
            <w:r w:rsidRPr="00E75D1E">
              <w:rPr>
                <w:rFonts w:ascii="Times New Roman" w:hAnsi="Times New Roman" w:cs="Times New Roman"/>
                <w:b/>
                <w:sz w:val="24"/>
                <w:highlight w:val="yellow"/>
              </w:rPr>
              <w:t>0</w:t>
            </w:r>
          </w:p>
          <w:p w14:paraId="5BA52AF3" w14:textId="77777777" w:rsidR="00BE64CC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  <w:p w14:paraId="6A6D824B" w14:textId="355858DE" w:rsidR="00BE64CC" w:rsidRPr="00E75D1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</w:p>
        </w:tc>
        <w:tc>
          <w:tcPr>
            <w:tcW w:w="3265" w:type="dxa"/>
          </w:tcPr>
          <w:p w14:paraId="24BCBC55" w14:textId="77777777" w:rsidR="00BE64CC" w:rsidRDefault="00BE64CC" w:rsidP="00BE64CC">
            <w:pPr>
              <w:ind w:right="-824"/>
              <w:jc w:val="both"/>
              <w:rPr>
                <w:rFonts w:ascii="Times New Roman" w:hAnsi="Times New Roman" w:cs="Times New Roman"/>
                <w:b/>
                <w:color w:val="FF33CC"/>
              </w:rPr>
            </w:pPr>
          </w:p>
          <w:p w14:paraId="459E4FD8" w14:textId="28963003" w:rsidR="00BE64CC" w:rsidRPr="002B62B1" w:rsidRDefault="00BE64CC" w:rsidP="00BE64CC">
            <w:pPr>
              <w:ind w:right="-824"/>
              <w:jc w:val="both"/>
              <w:rPr>
                <w:rFonts w:ascii="Times New Roman" w:hAnsi="Times New Roman" w:cs="Times New Roman"/>
                <w:b/>
                <w:color w:val="FF33CC"/>
              </w:rPr>
            </w:pPr>
            <w:r w:rsidRPr="002B62B1">
              <w:rPr>
                <w:rFonts w:ascii="Times New Roman" w:hAnsi="Times New Roman" w:cs="Times New Roman"/>
                <w:b/>
                <w:color w:val="FF33CC"/>
              </w:rPr>
              <w:t xml:space="preserve">BYM-4017 Kök Hücre Teknolojisi </w:t>
            </w:r>
          </w:p>
          <w:p w14:paraId="6569F772" w14:textId="77777777" w:rsidR="00BE64CC" w:rsidRPr="002B62B1" w:rsidRDefault="00BE64CC" w:rsidP="00BE64CC">
            <w:pPr>
              <w:ind w:right="-824"/>
              <w:rPr>
                <w:rFonts w:ascii="Times New Roman" w:hAnsi="Times New Roman" w:cs="Times New Roman"/>
                <w:b/>
              </w:rPr>
            </w:pPr>
            <w:r w:rsidRPr="002B62B1">
              <w:rPr>
                <w:rFonts w:ascii="Times New Roman" w:hAnsi="Times New Roman" w:cs="Times New Roman"/>
                <w:b/>
                <w:color w:val="FF33CC"/>
              </w:rPr>
              <w:t xml:space="preserve">              Derslik 314</w:t>
            </w:r>
            <w:r w:rsidRPr="002B62B1">
              <w:rPr>
                <w:rFonts w:ascii="Times New Roman" w:hAnsi="Times New Roman" w:cs="Times New Roman"/>
                <w:b/>
              </w:rPr>
              <w:t xml:space="preserve">  </w:t>
            </w:r>
          </w:p>
          <w:p w14:paraId="2D46B26C" w14:textId="77777777" w:rsidR="00BE64CC" w:rsidRPr="008173EA" w:rsidRDefault="00BE64CC" w:rsidP="00BE64CC">
            <w:pPr>
              <w:ind w:right="-824"/>
              <w:rPr>
                <w:rFonts w:ascii="Times New Roman" w:hAnsi="Times New Roman" w:cs="Times New Roman"/>
                <w:b/>
                <w:sz w:val="24"/>
                <w:highlight w:val="yellow"/>
              </w:rPr>
            </w:pPr>
            <w:r w:rsidRPr="002B62B1">
              <w:rPr>
                <w:rFonts w:ascii="Times New Roman" w:hAnsi="Times New Roman" w:cs="Times New Roman"/>
                <w:b/>
              </w:rPr>
              <w:t xml:space="preserve">  Gözetmen (</w:t>
            </w:r>
            <w:proofErr w:type="spellStart"/>
            <w:r w:rsidRPr="002B62B1">
              <w:rPr>
                <w:rFonts w:ascii="Times New Roman" w:hAnsi="Times New Roman" w:cs="Times New Roman"/>
                <w:b/>
              </w:rPr>
              <w:t>Ar.Gör</w:t>
            </w:r>
            <w:proofErr w:type="spellEnd"/>
            <w:r w:rsidRPr="002B62B1">
              <w:rPr>
                <w:rFonts w:ascii="Times New Roman" w:hAnsi="Times New Roman" w:cs="Times New Roman"/>
                <w:b/>
              </w:rPr>
              <w:t>. İnci U.)</w:t>
            </w:r>
          </w:p>
        </w:tc>
        <w:tc>
          <w:tcPr>
            <w:tcW w:w="3245" w:type="dxa"/>
          </w:tcPr>
          <w:p w14:paraId="0C37A331" w14:textId="77777777" w:rsidR="00BE64CC" w:rsidRPr="00BE5F5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793" w:type="dxa"/>
          </w:tcPr>
          <w:p w14:paraId="4D7C4CFE" w14:textId="77777777" w:rsidR="00BE64CC" w:rsidRPr="00BE5F5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757" w:type="dxa"/>
          </w:tcPr>
          <w:p w14:paraId="34A27CF9" w14:textId="77777777" w:rsidR="00BE64CC" w:rsidRPr="00BE5F5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814" w:type="dxa"/>
          </w:tcPr>
          <w:p w14:paraId="58A127FC" w14:textId="77777777" w:rsidR="00BE64CC" w:rsidRPr="00BE5F5E" w:rsidRDefault="00BE64CC" w:rsidP="00BE64C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5B5034F3" w14:textId="77777777" w:rsidR="00D52767" w:rsidRDefault="00D52767" w:rsidP="00D52767">
      <w:pPr>
        <w:jc w:val="center"/>
        <w:rPr>
          <w:rFonts w:ascii="Times New Roman" w:hAnsi="Times New Roman" w:cs="Times New Roman"/>
          <w:b/>
          <w:sz w:val="24"/>
        </w:rPr>
      </w:pPr>
    </w:p>
    <w:p w14:paraId="2F0C2678" w14:textId="77777777" w:rsidR="00D52767" w:rsidRPr="005562E4" w:rsidRDefault="00D52767" w:rsidP="00D52767">
      <w:pPr>
        <w:jc w:val="center"/>
        <w:rPr>
          <w:rFonts w:ascii="Times New Roman" w:hAnsi="Times New Roman" w:cs="Times New Roman"/>
          <w:b/>
          <w:sz w:val="24"/>
        </w:rPr>
      </w:pPr>
    </w:p>
    <w:p w14:paraId="002C9B6B" w14:textId="77777777" w:rsidR="00B83CFA" w:rsidRPr="005562E4" w:rsidRDefault="00B83CFA" w:rsidP="005562E4">
      <w:pPr>
        <w:jc w:val="center"/>
        <w:rPr>
          <w:rFonts w:ascii="Times New Roman" w:hAnsi="Times New Roman" w:cs="Times New Roman"/>
          <w:b/>
          <w:sz w:val="24"/>
        </w:rPr>
      </w:pPr>
    </w:p>
    <w:sectPr w:rsidR="00B83CFA" w:rsidRPr="005562E4" w:rsidSect="00BE5F5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rYwNjOzMDM1sDRX0lEKTi0uzszPAykwNK0FANlmauYtAAAA"/>
  </w:docVars>
  <w:rsids>
    <w:rsidRoot w:val="005562E4"/>
    <w:rsid w:val="000040AB"/>
    <w:rsid w:val="00007D77"/>
    <w:rsid w:val="000117B3"/>
    <w:rsid w:val="00012805"/>
    <w:rsid w:val="000271C7"/>
    <w:rsid w:val="00033B52"/>
    <w:rsid w:val="00036A58"/>
    <w:rsid w:val="00052F3B"/>
    <w:rsid w:val="00057601"/>
    <w:rsid w:val="00097B88"/>
    <w:rsid w:val="000A2E82"/>
    <w:rsid w:val="000C5359"/>
    <w:rsid w:val="000D1C5F"/>
    <w:rsid w:val="000D4996"/>
    <w:rsid w:val="000E0BFC"/>
    <w:rsid w:val="000E2F71"/>
    <w:rsid w:val="000E5FBA"/>
    <w:rsid w:val="000E7ADE"/>
    <w:rsid w:val="000F2DD1"/>
    <w:rsid w:val="000F4D3A"/>
    <w:rsid w:val="00106B4D"/>
    <w:rsid w:val="00121A61"/>
    <w:rsid w:val="00123877"/>
    <w:rsid w:val="00125BBE"/>
    <w:rsid w:val="00126174"/>
    <w:rsid w:val="00147B38"/>
    <w:rsid w:val="00171A2C"/>
    <w:rsid w:val="0018194F"/>
    <w:rsid w:val="001A199E"/>
    <w:rsid w:val="001A705C"/>
    <w:rsid w:val="001B1F7B"/>
    <w:rsid w:val="001B75E5"/>
    <w:rsid w:val="001C3CD7"/>
    <w:rsid w:val="001D5FFD"/>
    <w:rsid w:val="001E32D0"/>
    <w:rsid w:val="00220A9F"/>
    <w:rsid w:val="00224082"/>
    <w:rsid w:val="00226F4A"/>
    <w:rsid w:val="002321E3"/>
    <w:rsid w:val="00232AFA"/>
    <w:rsid w:val="00237347"/>
    <w:rsid w:val="0024091C"/>
    <w:rsid w:val="0024609D"/>
    <w:rsid w:val="00263F89"/>
    <w:rsid w:val="00286692"/>
    <w:rsid w:val="00296B16"/>
    <w:rsid w:val="00297DAC"/>
    <w:rsid w:val="002B1264"/>
    <w:rsid w:val="002B171A"/>
    <w:rsid w:val="002B62B1"/>
    <w:rsid w:val="002C4F1D"/>
    <w:rsid w:val="0031283A"/>
    <w:rsid w:val="00366A0C"/>
    <w:rsid w:val="00395949"/>
    <w:rsid w:val="00396638"/>
    <w:rsid w:val="003A5351"/>
    <w:rsid w:val="003B1DD2"/>
    <w:rsid w:val="003F07A5"/>
    <w:rsid w:val="003F0E8C"/>
    <w:rsid w:val="004178A8"/>
    <w:rsid w:val="004307BD"/>
    <w:rsid w:val="00437E06"/>
    <w:rsid w:val="00464124"/>
    <w:rsid w:val="0046671D"/>
    <w:rsid w:val="00480596"/>
    <w:rsid w:val="00484E55"/>
    <w:rsid w:val="004948D7"/>
    <w:rsid w:val="004A1091"/>
    <w:rsid w:val="004B5B37"/>
    <w:rsid w:val="004C296E"/>
    <w:rsid w:val="004E6444"/>
    <w:rsid w:val="005051B4"/>
    <w:rsid w:val="005270EB"/>
    <w:rsid w:val="0054789C"/>
    <w:rsid w:val="0055275F"/>
    <w:rsid w:val="005562E4"/>
    <w:rsid w:val="00570C5B"/>
    <w:rsid w:val="0057136E"/>
    <w:rsid w:val="00574E6C"/>
    <w:rsid w:val="0058504E"/>
    <w:rsid w:val="0059461A"/>
    <w:rsid w:val="005A260C"/>
    <w:rsid w:val="005B37A0"/>
    <w:rsid w:val="005C0A39"/>
    <w:rsid w:val="005C132B"/>
    <w:rsid w:val="005D1AA4"/>
    <w:rsid w:val="005D258F"/>
    <w:rsid w:val="00610F24"/>
    <w:rsid w:val="00616856"/>
    <w:rsid w:val="00622D5A"/>
    <w:rsid w:val="006325B0"/>
    <w:rsid w:val="006418DD"/>
    <w:rsid w:val="006473E8"/>
    <w:rsid w:val="00650333"/>
    <w:rsid w:val="0065402E"/>
    <w:rsid w:val="00691FE1"/>
    <w:rsid w:val="006A20BE"/>
    <w:rsid w:val="006B567C"/>
    <w:rsid w:val="006F246F"/>
    <w:rsid w:val="0070010B"/>
    <w:rsid w:val="00753700"/>
    <w:rsid w:val="0075438A"/>
    <w:rsid w:val="0075639C"/>
    <w:rsid w:val="007646B7"/>
    <w:rsid w:val="00784067"/>
    <w:rsid w:val="00786D24"/>
    <w:rsid w:val="007A0028"/>
    <w:rsid w:val="007A20D0"/>
    <w:rsid w:val="007A2140"/>
    <w:rsid w:val="007B2DE5"/>
    <w:rsid w:val="007B7311"/>
    <w:rsid w:val="007C509C"/>
    <w:rsid w:val="007C6376"/>
    <w:rsid w:val="007D18EA"/>
    <w:rsid w:val="007E7D75"/>
    <w:rsid w:val="007F6D84"/>
    <w:rsid w:val="007F7E73"/>
    <w:rsid w:val="00804CC7"/>
    <w:rsid w:val="008173EA"/>
    <w:rsid w:val="00863247"/>
    <w:rsid w:val="00863B5A"/>
    <w:rsid w:val="00884DFB"/>
    <w:rsid w:val="008A0931"/>
    <w:rsid w:val="008A2967"/>
    <w:rsid w:val="008A3EA2"/>
    <w:rsid w:val="008B4D37"/>
    <w:rsid w:val="008C1A7C"/>
    <w:rsid w:val="008D73EB"/>
    <w:rsid w:val="008D7907"/>
    <w:rsid w:val="008E4662"/>
    <w:rsid w:val="008F0AEA"/>
    <w:rsid w:val="00904B61"/>
    <w:rsid w:val="00921D63"/>
    <w:rsid w:val="00946EC2"/>
    <w:rsid w:val="0095098E"/>
    <w:rsid w:val="009523CF"/>
    <w:rsid w:val="009640F7"/>
    <w:rsid w:val="00967D29"/>
    <w:rsid w:val="009948E1"/>
    <w:rsid w:val="009A42C4"/>
    <w:rsid w:val="009A72CD"/>
    <w:rsid w:val="009B332F"/>
    <w:rsid w:val="009B6055"/>
    <w:rsid w:val="009B6516"/>
    <w:rsid w:val="009D386D"/>
    <w:rsid w:val="009E7635"/>
    <w:rsid w:val="009F1BE5"/>
    <w:rsid w:val="00A057B0"/>
    <w:rsid w:val="00A12798"/>
    <w:rsid w:val="00A1640A"/>
    <w:rsid w:val="00A34606"/>
    <w:rsid w:val="00A34799"/>
    <w:rsid w:val="00A4056D"/>
    <w:rsid w:val="00A50943"/>
    <w:rsid w:val="00A64CC5"/>
    <w:rsid w:val="00A7058E"/>
    <w:rsid w:val="00A75E64"/>
    <w:rsid w:val="00A81247"/>
    <w:rsid w:val="00A824A4"/>
    <w:rsid w:val="00A90BFF"/>
    <w:rsid w:val="00AA6D10"/>
    <w:rsid w:val="00AB76A0"/>
    <w:rsid w:val="00AC1D4A"/>
    <w:rsid w:val="00AC3D72"/>
    <w:rsid w:val="00AD5BB8"/>
    <w:rsid w:val="00AE4D7D"/>
    <w:rsid w:val="00AE65B3"/>
    <w:rsid w:val="00AF0D81"/>
    <w:rsid w:val="00B063FC"/>
    <w:rsid w:val="00B27230"/>
    <w:rsid w:val="00B40413"/>
    <w:rsid w:val="00B51A30"/>
    <w:rsid w:val="00B5219C"/>
    <w:rsid w:val="00B52889"/>
    <w:rsid w:val="00B66A08"/>
    <w:rsid w:val="00B70C6B"/>
    <w:rsid w:val="00B74E58"/>
    <w:rsid w:val="00B83CFA"/>
    <w:rsid w:val="00BA2F4E"/>
    <w:rsid w:val="00BB23E2"/>
    <w:rsid w:val="00BD5333"/>
    <w:rsid w:val="00BE54F8"/>
    <w:rsid w:val="00BE5F5E"/>
    <w:rsid w:val="00BE64CC"/>
    <w:rsid w:val="00BF0801"/>
    <w:rsid w:val="00BF4C4A"/>
    <w:rsid w:val="00C06725"/>
    <w:rsid w:val="00C14290"/>
    <w:rsid w:val="00C1619B"/>
    <w:rsid w:val="00C30486"/>
    <w:rsid w:val="00C33FA3"/>
    <w:rsid w:val="00C357B8"/>
    <w:rsid w:val="00C37EB6"/>
    <w:rsid w:val="00C417DE"/>
    <w:rsid w:val="00C55907"/>
    <w:rsid w:val="00C85B57"/>
    <w:rsid w:val="00C87E01"/>
    <w:rsid w:val="00CC1F4F"/>
    <w:rsid w:val="00CE3C60"/>
    <w:rsid w:val="00CE3C81"/>
    <w:rsid w:val="00CF2DEF"/>
    <w:rsid w:val="00D047A2"/>
    <w:rsid w:val="00D100FE"/>
    <w:rsid w:val="00D27618"/>
    <w:rsid w:val="00D52767"/>
    <w:rsid w:val="00D92FC0"/>
    <w:rsid w:val="00DB4F7E"/>
    <w:rsid w:val="00DC0BE9"/>
    <w:rsid w:val="00DC0CE4"/>
    <w:rsid w:val="00DC54D3"/>
    <w:rsid w:val="00DE3F11"/>
    <w:rsid w:val="00E17B0F"/>
    <w:rsid w:val="00E22726"/>
    <w:rsid w:val="00E35061"/>
    <w:rsid w:val="00E45892"/>
    <w:rsid w:val="00E52DCC"/>
    <w:rsid w:val="00E61EAF"/>
    <w:rsid w:val="00E75D1E"/>
    <w:rsid w:val="00E83FD8"/>
    <w:rsid w:val="00E87012"/>
    <w:rsid w:val="00E90F9E"/>
    <w:rsid w:val="00E97485"/>
    <w:rsid w:val="00ED1A6F"/>
    <w:rsid w:val="00EE75C4"/>
    <w:rsid w:val="00EF2071"/>
    <w:rsid w:val="00EF7552"/>
    <w:rsid w:val="00F05225"/>
    <w:rsid w:val="00F67490"/>
    <w:rsid w:val="00F7304A"/>
    <w:rsid w:val="00F779CB"/>
    <w:rsid w:val="00F8120A"/>
    <w:rsid w:val="00F95D20"/>
    <w:rsid w:val="00FB3F0C"/>
    <w:rsid w:val="00FD28A0"/>
    <w:rsid w:val="00FE1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CC1DE7"/>
  <w15:docId w15:val="{32F89E1B-6139-8A40-AAF5-1826F1CDD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56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6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40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2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D48955-042A-4261-9773-A3865D05E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1</TotalTime>
  <Pages>5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inci uludağ</cp:lastModifiedBy>
  <cp:revision>163</cp:revision>
  <cp:lastPrinted>2021-04-15T09:25:00Z</cp:lastPrinted>
  <dcterms:created xsi:type="dcterms:W3CDTF">2022-01-10T17:45:00Z</dcterms:created>
  <dcterms:modified xsi:type="dcterms:W3CDTF">2024-01-10T07:53:00Z</dcterms:modified>
</cp:coreProperties>
</file>